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497CD8" w14:textId="77777777" w:rsidR="0042479F" w:rsidRPr="0050751E" w:rsidRDefault="0042479F" w:rsidP="0042479F">
      <w:pPr>
        <w:spacing w:after="0" w:line="240" w:lineRule="auto"/>
        <w:rPr>
          <w:rFonts w:cstheme="minorHAnsi"/>
          <w:lang w:val="ro-RO"/>
        </w:rPr>
      </w:pPr>
      <w:r w:rsidRPr="0050751E">
        <w:rPr>
          <w:rFonts w:cstheme="minorHAnsi"/>
          <w:lang w:val="ro-RO"/>
        </w:rPr>
        <w:t>Proiectul privind Învățământul Secundar (ROSE)</w:t>
      </w:r>
    </w:p>
    <w:p w14:paraId="5147511F" w14:textId="77777777" w:rsidR="0042479F" w:rsidRPr="0050751E" w:rsidRDefault="0042479F" w:rsidP="0042479F">
      <w:pPr>
        <w:spacing w:after="0" w:line="240" w:lineRule="auto"/>
        <w:rPr>
          <w:rFonts w:cstheme="minorHAnsi"/>
          <w:lang w:val="ro-RO"/>
        </w:rPr>
      </w:pPr>
      <w:r w:rsidRPr="0050751E">
        <w:rPr>
          <w:rFonts w:cstheme="minorHAnsi"/>
          <w:lang w:val="ro-RO"/>
        </w:rPr>
        <w:t>Schema de Granturi: NC/II</w:t>
      </w:r>
    </w:p>
    <w:p w14:paraId="37FFE642" w14:textId="77777777" w:rsidR="0042479F" w:rsidRPr="0050751E" w:rsidRDefault="0042479F" w:rsidP="0042479F">
      <w:pPr>
        <w:spacing w:after="0" w:line="240" w:lineRule="auto"/>
        <w:rPr>
          <w:rFonts w:cstheme="minorHAnsi"/>
          <w:lang w:val="ro-RO"/>
        </w:rPr>
      </w:pPr>
      <w:r w:rsidRPr="0050751E">
        <w:rPr>
          <w:rFonts w:cstheme="minorHAnsi"/>
          <w:lang w:val="ro-RO"/>
        </w:rPr>
        <w:t>Beneficiar: Şcoala Naţională de Studii Politice şi Administrative, Facultatea de Administraţie Publică</w:t>
      </w:r>
    </w:p>
    <w:p w14:paraId="6F313D34" w14:textId="77777777" w:rsidR="0042479F" w:rsidRPr="0050751E" w:rsidRDefault="0042479F" w:rsidP="0042479F">
      <w:pPr>
        <w:spacing w:after="0" w:line="240" w:lineRule="auto"/>
        <w:rPr>
          <w:rFonts w:cstheme="minorHAnsi"/>
          <w:lang w:val="ro-RO"/>
        </w:rPr>
      </w:pPr>
      <w:r w:rsidRPr="0050751E">
        <w:rPr>
          <w:rFonts w:cstheme="minorHAnsi"/>
          <w:lang w:val="ro-RO"/>
        </w:rPr>
        <w:t>Titlul subproiectului: Îmbunătățirea Oportunităților de Participare la Învățământul Universitar Experiențial și Nonformal în Facultatea de Administrație Publică (ExpertInAdmin)</w:t>
      </w:r>
    </w:p>
    <w:p w14:paraId="4F05DBD1" w14:textId="77777777" w:rsidR="0042479F" w:rsidRPr="0050751E" w:rsidRDefault="0042479F" w:rsidP="0042479F">
      <w:pPr>
        <w:spacing w:after="0" w:line="240" w:lineRule="auto"/>
        <w:rPr>
          <w:rFonts w:cstheme="minorHAnsi"/>
          <w:lang w:val="fr-FR"/>
        </w:rPr>
      </w:pPr>
      <w:r w:rsidRPr="0050751E">
        <w:rPr>
          <w:rFonts w:cstheme="minorHAnsi"/>
          <w:lang w:val="ro-RO"/>
        </w:rPr>
        <w:t>Acord de grant nr. 210</w:t>
      </w:r>
      <w:r w:rsidRPr="0050751E">
        <w:rPr>
          <w:rFonts w:cstheme="minorHAnsi"/>
          <w:lang w:val="fr-FR"/>
        </w:rPr>
        <w:t xml:space="preserve">/SG4/NC/II </w:t>
      </w:r>
      <w:proofErr w:type="spellStart"/>
      <w:r w:rsidRPr="0050751E">
        <w:rPr>
          <w:rFonts w:cstheme="minorHAnsi"/>
          <w:lang w:val="fr-FR"/>
        </w:rPr>
        <w:t>din</w:t>
      </w:r>
      <w:proofErr w:type="spellEnd"/>
      <w:r w:rsidRPr="0050751E">
        <w:rPr>
          <w:rFonts w:cstheme="minorHAnsi"/>
          <w:lang w:val="fr-FR"/>
        </w:rPr>
        <w:t xml:space="preserve"> 18.09.2019</w:t>
      </w:r>
    </w:p>
    <w:p w14:paraId="2ECEB85E" w14:textId="77777777" w:rsidR="0042479F" w:rsidRPr="0050751E" w:rsidRDefault="0042479F" w:rsidP="0042479F">
      <w:pPr>
        <w:spacing w:after="0" w:line="240" w:lineRule="auto"/>
        <w:rPr>
          <w:rFonts w:cstheme="minorHAnsi"/>
          <w:lang w:val="fr-FR"/>
        </w:rPr>
      </w:pPr>
    </w:p>
    <w:p w14:paraId="4B83C703" w14:textId="3304E58E" w:rsidR="0042479F" w:rsidRPr="0050751E" w:rsidRDefault="0042479F" w:rsidP="0042479F">
      <w:pPr>
        <w:spacing w:after="0" w:line="240" w:lineRule="auto"/>
        <w:jc w:val="right"/>
        <w:rPr>
          <w:rFonts w:cstheme="minorHAnsi"/>
          <w:lang w:val="fr-FR"/>
        </w:rPr>
      </w:pPr>
      <w:r w:rsidRPr="0050751E">
        <w:rPr>
          <w:rFonts w:cstheme="minorHAnsi"/>
          <w:lang w:val="fr-FR"/>
        </w:rPr>
        <w:t xml:space="preserve">Nr. ROSE-FAP </w:t>
      </w:r>
      <w:r w:rsidR="0073637F" w:rsidRPr="0050751E">
        <w:rPr>
          <w:rFonts w:cstheme="minorHAnsi"/>
          <w:lang w:val="fr-FR"/>
        </w:rPr>
        <w:t>4</w:t>
      </w:r>
      <w:r w:rsidR="00957932" w:rsidRPr="0050751E">
        <w:rPr>
          <w:rFonts w:cstheme="minorHAnsi"/>
          <w:lang w:val="fr-FR"/>
        </w:rPr>
        <w:t>/</w:t>
      </w:r>
      <w:r w:rsidR="0073637F" w:rsidRPr="0050751E">
        <w:rPr>
          <w:rFonts w:cstheme="minorHAnsi"/>
          <w:lang w:val="fr-FR"/>
        </w:rPr>
        <w:t>31</w:t>
      </w:r>
      <w:r w:rsidRPr="0050751E">
        <w:rPr>
          <w:rFonts w:cstheme="minorHAnsi"/>
          <w:lang w:val="fr-FR"/>
        </w:rPr>
        <w:t>.0</w:t>
      </w:r>
      <w:r w:rsidR="0073637F" w:rsidRPr="0050751E">
        <w:rPr>
          <w:rFonts w:cstheme="minorHAnsi"/>
          <w:lang w:val="fr-FR"/>
        </w:rPr>
        <w:t>1</w:t>
      </w:r>
      <w:r w:rsidRPr="0050751E">
        <w:rPr>
          <w:rFonts w:cstheme="minorHAnsi"/>
          <w:lang w:val="fr-FR"/>
        </w:rPr>
        <w:t>.202</w:t>
      </w:r>
      <w:r w:rsidR="0073637F" w:rsidRPr="0050751E">
        <w:rPr>
          <w:rFonts w:cstheme="minorHAnsi"/>
          <w:lang w:val="fr-FR"/>
        </w:rPr>
        <w:t>2</w:t>
      </w:r>
    </w:p>
    <w:p w14:paraId="1976A844" w14:textId="77777777" w:rsidR="0042479F" w:rsidRPr="0050751E" w:rsidRDefault="0042479F" w:rsidP="0042479F">
      <w:pPr>
        <w:rPr>
          <w:rFonts w:cstheme="minorHAnsi"/>
        </w:rPr>
      </w:pPr>
    </w:p>
    <w:p w14:paraId="7821FAF0" w14:textId="77777777" w:rsidR="0042479F" w:rsidRPr="0050751E" w:rsidRDefault="0042479F" w:rsidP="0042479F">
      <w:pPr>
        <w:jc w:val="center"/>
        <w:rPr>
          <w:rFonts w:cstheme="minorHAnsi"/>
        </w:rPr>
      </w:pPr>
      <w:r w:rsidRPr="0050751E">
        <w:rPr>
          <w:rFonts w:cstheme="minorHAnsi"/>
        </w:rPr>
        <w:t>FORMULAR DE SPECIFICAȚII TEHNICE</w:t>
      </w:r>
    </w:p>
    <w:p w14:paraId="4AA4B8E8" w14:textId="77777777" w:rsidR="0042479F" w:rsidRPr="0050751E" w:rsidRDefault="0042479F" w:rsidP="0042479F">
      <w:pPr>
        <w:jc w:val="center"/>
        <w:rPr>
          <w:rFonts w:cstheme="minorHAnsi"/>
        </w:rPr>
      </w:pPr>
      <w:proofErr w:type="spellStart"/>
      <w:r w:rsidRPr="0050751E">
        <w:rPr>
          <w:rFonts w:cstheme="minorHAnsi"/>
        </w:rPr>
        <w:t>Achiziție</w:t>
      </w:r>
      <w:proofErr w:type="spellEnd"/>
      <w:r w:rsidRPr="0050751E">
        <w:rPr>
          <w:rFonts w:cstheme="minorHAnsi"/>
        </w:rPr>
        <w:t xml:space="preserve"> de </w:t>
      </w:r>
      <w:proofErr w:type="spellStart"/>
      <w:r w:rsidRPr="0050751E">
        <w:rPr>
          <w:rFonts w:cstheme="minorHAnsi"/>
        </w:rPr>
        <w:t>bunuri</w:t>
      </w:r>
      <w:proofErr w:type="spellEnd"/>
    </w:p>
    <w:p w14:paraId="2C566F87" w14:textId="77777777" w:rsidR="0042479F" w:rsidRPr="0050751E" w:rsidRDefault="0042479F" w:rsidP="0042479F">
      <w:pPr>
        <w:rPr>
          <w:rFonts w:cstheme="minorHAnsi"/>
          <w:lang w:val="ro-RO"/>
        </w:rPr>
      </w:pPr>
      <w:proofErr w:type="spellStart"/>
      <w:r w:rsidRPr="0050751E">
        <w:rPr>
          <w:rFonts w:cstheme="minorHAnsi"/>
        </w:rPr>
        <w:t>Denumirea</w:t>
      </w:r>
      <w:proofErr w:type="spellEnd"/>
      <w:r w:rsidRPr="0050751E">
        <w:rPr>
          <w:rFonts w:cstheme="minorHAnsi"/>
        </w:rPr>
        <w:t xml:space="preserve"> </w:t>
      </w:r>
      <w:proofErr w:type="spellStart"/>
      <w:r w:rsidRPr="0050751E">
        <w:rPr>
          <w:rFonts w:cstheme="minorHAnsi"/>
        </w:rPr>
        <w:t>achiziției</w:t>
      </w:r>
      <w:proofErr w:type="spellEnd"/>
      <w:r w:rsidRPr="0050751E">
        <w:rPr>
          <w:rFonts w:cstheme="minorHAnsi"/>
        </w:rPr>
        <w:t xml:space="preserve">:  </w:t>
      </w:r>
      <w:r w:rsidRPr="0050751E">
        <w:rPr>
          <w:rFonts w:cstheme="minorHAnsi"/>
          <w:lang w:val="ro-RO"/>
        </w:rPr>
        <w:t>Consumabile Instruire:</w:t>
      </w:r>
    </w:p>
    <w:p w14:paraId="0B016051" w14:textId="566817BB" w:rsidR="0042479F" w:rsidRPr="0050751E" w:rsidRDefault="0042479F" w:rsidP="0042479F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lang w:val="ro-RO"/>
        </w:rPr>
      </w:pPr>
      <w:r w:rsidRPr="0050751E">
        <w:rPr>
          <w:rFonts w:cstheme="minorHAnsi"/>
          <w:lang w:val="ro-RO"/>
        </w:rPr>
        <w:t>Hârtie foto A4 (</w:t>
      </w:r>
      <w:r w:rsidR="0073637F" w:rsidRPr="0050751E">
        <w:rPr>
          <w:rFonts w:cstheme="minorHAnsi"/>
          <w:lang w:val="ro-RO"/>
        </w:rPr>
        <w:t xml:space="preserve">10 </w:t>
      </w:r>
      <w:r w:rsidRPr="0050751E">
        <w:rPr>
          <w:rFonts w:cstheme="minorHAnsi"/>
          <w:lang w:val="ro-RO"/>
        </w:rPr>
        <w:t>topuri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2"/>
        <w:gridCol w:w="3795"/>
      </w:tblGrid>
      <w:tr w:rsidR="0042479F" w:rsidRPr="0050751E" w14:paraId="10872E8A" w14:textId="77777777" w:rsidTr="00917D70">
        <w:trPr>
          <w:jc w:val="center"/>
        </w:trPr>
        <w:tc>
          <w:tcPr>
            <w:tcW w:w="4502" w:type="dxa"/>
            <w:vMerge w:val="restart"/>
          </w:tcPr>
          <w:p w14:paraId="4ED8C7D6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 xml:space="preserve">Particularități: </w:t>
            </w:r>
          </w:p>
        </w:tc>
        <w:tc>
          <w:tcPr>
            <w:tcW w:w="3795" w:type="dxa"/>
          </w:tcPr>
          <w:p w14:paraId="6D77305C" w14:textId="08613AE9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 xml:space="preserve">Hartie </w:t>
            </w:r>
            <w:r w:rsidR="002D2DBB">
              <w:rPr>
                <w:rFonts w:asciiTheme="minorHAnsi" w:hAnsiTheme="minorHAnsi" w:cstheme="minorHAnsi"/>
                <w:sz w:val="22"/>
                <w:lang w:val="ro-RO"/>
              </w:rPr>
              <w:t xml:space="preserve">foto </w:t>
            </w: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 xml:space="preserve">laser </w:t>
            </w:r>
          </w:p>
        </w:tc>
      </w:tr>
      <w:tr w:rsidR="0042479F" w:rsidRPr="0050751E" w14:paraId="52DE679B" w14:textId="77777777" w:rsidTr="00917D70">
        <w:trPr>
          <w:jc w:val="center"/>
        </w:trPr>
        <w:tc>
          <w:tcPr>
            <w:tcW w:w="4502" w:type="dxa"/>
            <w:vMerge/>
          </w:tcPr>
          <w:p w14:paraId="2D111403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</w:p>
        </w:tc>
        <w:tc>
          <w:tcPr>
            <w:tcW w:w="3795" w:type="dxa"/>
          </w:tcPr>
          <w:p w14:paraId="0339938E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Rezistentă la apă</w:t>
            </w:r>
          </w:p>
        </w:tc>
      </w:tr>
      <w:tr w:rsidR="0042479F" w:rsidRPr="0050751E" w14:paraId="3BD34D37" w14:textId="77777777" w:rsidTr="00917D70">
        <w:trPr>
          <w:jc w:val="center"/>
        </w:trPr>
        <w:tc>
          <w:tcPr>
            <w:tcW w:w="4502" w:type="dxa"/>
            <w:vMerge/>
          </w:tcPr>
          <w:p w14:paraId="393987EB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</w:p>
        </w:tc>
        <w:tc>
          <w:tcPr>
            <w:tcW w:w="3795" w:type="dxa"/>
          </w:tcPr>
          <w:p w14:paraId="6F200E59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Print imagini pană la 5760dpi sau valori apropiate</w:t>
            </w:r>
          </w:p>
        </w:tc>
      </w:tr>
      <w:tr w:rsidR="0042479F" w:rsidRPr="0050751E" w14:paraId="1AAFD76A" w14:textId="77777777" w:rsidTr="00917D70">
        <w:trPr>
          <w:jc w:val="center"/>
        </w:trPr>
        <w:tc>
          <w:tcPr>
            <w:tcW w:w="4502" w:type="dxa"/>
          </w:tcPr>
          <w:p w14:paraId="34460B93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 xml:space="preserve">Greutate: </w:t>
            </w:r>
          </w:p>
        </w:tc>
        <w:tc>
          <w:tcPr>
            <w:tcW w:w="3795" w:type="dxa"/>
          </w:tcPr>
          <w:p w14:paraId="7E36E303" w14:textId="4500ABEA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 xml:space="preserve">Maxim </w:t>
            </w:r>
            <w:r w:rsidR="002D2DBB">
              <w:rPr>
                <w:rFonts w:asciiTheme="minorHAnsi" w:hAnsiTheme="minorHAnsi" w:cstheme="minorHAnsi"/>
                <w:sz w:val="22"/>
                <w:lang w:val="ro-RO"/>
              </w:rPr>
              <w:t>17</w:t>
            </w: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0 g/mp</w:t>
            </w:r>
          </w:p>
        </w:tc>
      </w:tr>
      <w:tr w:rsidR="0042479F" w:rsidRPr="0050751E" w14:paraId="199FDDDC" w14:textId="77777777" w:rsidTr="00917D70">
        <w:trPr>
          <w:jc w:val="center"/>
        </w:trPr>
        <w:tc>
          <w:tcPr>
            <w:tcW w:w="4502" w:type="dxa"/>
          </w:tcPr>
          <w:p w14:paraId="66E7B195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Ambalare:</w:t>
            </w:r>
          </w:p>
        </w:tc>
        <w:tc>
          <w:tcPr>
            <w:tcW w:w="3795" w:type="dxa"/>
          </w:tcPr>
          <w:p w14:paraId="6194842F" w14:textId="5026EB72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 xml:space="preserve">Minim: </w:t>
            </w:r>
            <w:r w:rsidR="00644489">
              <w:rPr>
                <w:rFonts w:asciiTheme="minorHAnsi" w:hAnsiTheme="minorHAnsi" w:cstheme="minorHAnsi"/>
                <w:sz w:val="22"/>
                <w:lang w:val="ro-RO"/>
              </w:rPr>
              <w:t>10</w:t>
            </w: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0 coli/top</w:t>
            </w:r>
          </w:p>
        </w:tc>
      </w:tr>
      <w:tr w:rsidR="0042479F" w:rsidRPr="0050751E" w14:paraId="524DF58D" w14:textId="77777777" w:rsidTr="00917D70">
        <w:trPr>
          <w:jc w:val="center"/>
        </w:trPr>
        <w:tc>
          <w:tcPr>
            <w:tcW w:w="4502" w:type="dxa"/>
          </w:tcPr>
          <w:p w14:paraId="250F1225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Format:</w:t>
            </w:r>
          </w:p>
        </w:tc>
        <w:tc>
          <w:tcPr>
            <w:tcW w:w="3795" w:type="dxa"/>
          </w:tcPr>
          <w:p w14:paraId="4E37EB62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</w:rPr>
              <w:t>A4 (210 x 297 mm)</w:t>
            </w:r>
          </w:p>
        </w:tc>
      </w:tr>
      <w:tr w:rsidR="0042479F" w:rsidRPr="0050751E" w14:paraId="1107C39B" w14:textId="77777777" w:rsidTr="00917D70">
        <w:trPr>
          <w:jc w:val="center"/>
        </w:trPr>
        <w:tc>
          <w:tcPr>
            <w:tcW w:w="4502" w:type="dxa"/>
          </w:tcPr>
          <w:p w14:paraId="13D21218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Compatibilitate:</w:t>
            </w:r>
          </w:p>
        </w:tc>
        <w:tc>
          <w:tcPr>
            <w:tcW w:w="3795" w:type="dxa"/>
          </w:tcPr>
          <w:p w14:paraId="7D0CDD76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Imprimante laser</w:t>
            </w:r>
          </w:p>
          <w:p w14:paraId="7198E14A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Multifuncționale color</w:t>
            </w:r>
          </w:p>
        </w:tc>
      </w:tr>
    </w:tbl>
    <w:p w14:paraId="71E7BE30" w14:textId="77777777" w:rsidR="0042479F" w:rsidRPr="0050751E" w:rsidRDefault="0042479F" w:rsidP="0042479F">
      <w:pPr>
        <w:pStyle w:val="ListParagraph"/>
        <w:spacing w:after="0" w:line="240" w:lineRule="auto"/>
        <w:rPr>
          <w:rFonts w:eastAsia="Times New Roman" w:cstheme="minorHAnsi"/>
          <w:lang w:val="ro-RO"/>
        </w:rPr>
      </w:pPr>
    </w:p>
    <w:p w14:paraId="62783012" w14:textId="74DCC2E1" w:rsidR="0042479F" w:rsidRPr="0050751E" w:rsidRDefault="0042479F" w:rsidP="0042479F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lang w:val="ro-RO"/>
        </w:rPr>
      </w:pPr>
      <w:r w:rsidRPr="0050751E">
        <w:rPr>
          <w:rFonts w:cstheme="minorHAnsi"/>
          <w:lang w:val="ro-RO"/>
        </w:rPr>
        <w:t>Hârtie A4 color (</w:t>
      </w:r>
      <w:r w:rsidR="00217B4E">
        <w:rPr>
          <w:rFonts w:cstheme="minorHAnsi"/>
          <w:lang w:val="ro-RO"/>
        </w:rPr>
        <w:t>3</w:t>
      </w:r>
      <w:r w:rsidRPr="0050751E">
        <w:rPr>
          <w:rFonts w:cstheme="minorHAnsi"/>
          <w:lang w:val="ro-RO"/>
        </w:rPr>
        <w:t xml:space="preserve"> topuri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2"/>
        <w:gridCol w:w="3795"/>
      </w:tblGrid>
      <w:tr w:rsidR="0042479F" w:rsidRPr="0050751E" w14:paraId="499BA11B" w14:textId="77777777" w:rsidTr="00917D70">
        <w:trPr>
          <w:jc w:val="center"/>
        </w:trPr>
        <w:tc>
          <w:tcPr>
            <w:tcW w:w="4502" w:type="dxa"/>
          </w:tcPr>
          <w:p w14:paraId="37D90D76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 xml:space="preserve">Greutate: </w:t>
            </w:r>
          </w:p>
        </w:tc>
        <w:tc>
          <w:tcPr>
            <w:tcW w:w="3795" w:type="dxa"/>
          </w:tcPr>
          <w:p w14:paraId="1CE6496D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80g/mp sau valori apropiate</w:t>
            </w:r>
          </w:p>
        </w:tc>
      </w:tr>
      <w:tr w:rsidR="0042479F" w:rsidRPr="0050751E" w14:paraId="10966D8D" w14:textId="77777777" w:rsidTr="00917D70">
        <w:trPr>
          <w:jc w:val="center"/>
        </w:trPr>
        <w:tc>
          <w:tcPr>
            <w:tcW w:w="4502" w:type="dxa"/>
          </w:tcPr>
          <w:p w14:paraId="72805FB9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Ambalare:</w:t>
            </w:r>
          </w:p>
        </w:tc>
        <w:tc>
          <w:tcPr>
            <w:tcW w:w="3795" w:type="dxa"/>
          </w:tcPr>
          <w:p w14:paraId="41E53105" w14:textId="7F07ACEE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 xml:space="preserve">Minim: </w:t>
            </w:r>
            <w:r w:rsidR="00217B4E">
              <w:rPr>
                <w:rFonts w:asciiTheme="minorHAnsi" w:hAnsiTheme="minorHAnsi" w:cstheme="minorHAnsi"/>
                <w:sz w:val="22"/>
                <w:lang w:val="ro-RO"/>
              </w:rPr>
              <w:t>2</w:t>
            </w: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50 coli/top</w:t>
            </w:r>
          </w:p>
        </w:tc>
      </w:tr>
      <w:tr w:rsidR="0042479F" w:rsidRPr="0050751E" w14:paraId="55354F9C" w14:textId="77777777" w:rsidTr="00917D70">
        <w:trPr>
          <w:jc w:val="center"/>
        </w:trPr>
        <w:tc>
          <w:tcPr>
            <w:tcW w:w="4502" w:type="dxa"/>
          </w:tcPr>
          <w:p w14:paraId="75F580CD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Conținut pachet:</w:t>
            </w:r>
          </w:p>
        </w:tc>
        <w:tc>
          <w:tcPr>
            <w:tcW w:w="3795" w:type="dxa"/>
          </w:tcPr>
          <w:p w14:paraId="665B3CB8" w14:textId="685322C1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bCs/>
                <w:sz w:val="22"/>
              </w:rPr>
              <w:t xml:space="preserve">5 </w:t>
            </w:r>
            <w:proofErr w:type="spellStart"/>
            <w:r w:rsidRPr="0050751E">
              <w:rPr>
                <w:rFonts w:asciiTheme="minorHAnsi" w:hAnsiTheme="minorHAnsi" w:cstheme="minorHAnsi"/>
                <w:bCs/>
                <w:sz w:val="22"/>
              </w:rPr>
              <w:t>nuanțe</w:t>
            </w:r>
            <w:proofErr w:type="spellEnd"/>
            <w:r w:rsidRPr="0050751E">
              <w:rPr>
                <w:rFonts w:asciiTheme="minorHAnsi" w:hAnsiTheme="minorHAnsi" w:cstheme="minorHAnsi"/>
                <w:bCs/>
                <w:sz w:val="22"/>
              </w:rPr>
              <w:t xml:space="preserve"> pastel </w:t>
            </w:r>
          </w:p>
        </w:tc>
      </w:tr>
      <w:tr w:rsidR="0042479F" w:rsidRPr="0050751E" w14:paraId="71F4ED23" w14:textId="77777777" w:rsidTr="00917D70">
        <w:trPr>
          <w:jc w:val="center"/>
        </w:trPr>
        <w:tc>
          <w:tcPr>
            <w:tcW w:w="4502" w:type="dxa"/>
          </w:tcPr>
          <w:p w14:paraId="793BFBAB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Format:</w:t>
            </w:r>
          </w:p>
        </w:tc>
        <w:tc>
          <w:tcPr>
            <w:tcW w:w="3795" w:type="dxa"/>
          </w:tcPr>
          <w:p w14:paraId="0D32D3D3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bCs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</w:rPr>
              <w:t>A4 (210 x 297 mm)</w:t>
            </w:r>
          </w:p>
        </w:tc>
      </w:tr>
      <w:tr w:rsidR="0042479F" w:rsidRPr="0050751E" w14:paraId="4037A3EE" w14:textId="77777777" w:rsidTr="00917D70">
        <w:trPr>
          <w:jc w:val="center"/>
        </w:trPr>
        <w:tc>
          <w:tcPr>
            <w:tcW w:w="4502" w:type="dxa"/>
          </w:tcPr>
          <w:p w14:paraId="5C3A4D5A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Compatibilitate:</w:t>
            </w:r>
          </w:p>
        </w:tc>
        <w:tc>
          <w:tcPr>
            <w:tcW w:w="3795" w:type="dxa"/>
          </w:tcPr>
          <w:p w14:paraId="43B6566E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Imprimante laser</w:t>
            </w:r>
          </w:p>
          <w:p w14:paraId="451E808B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Copiatoare color</w:t>
            </w:r>
          </w:p>
          <w:p w14:paraId="3E363262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Multifuncționale color</w:t>
            </w:r>
          </w:p>
        </w:tc>
      </w:tr>
    </w:tbl>
    <w:p w14:paraId="3198C27F" w14:textId="5196DE5E" w:rsidR="0042479F" w:rsidRDefault="0042479F" w:rsidP="0042479F">
      <w:pPr>
        <w:spacing w:after="0" w:line="240" w:lineRule="auto"/>
        <w:rPr>
          <w:rFonts w:cstheme="minorHAnsi"/>
        </w:rPr>
      </w:pPr>
    </w:p>
    <w:p w14:paraId="0A61F376" w14:textId="7915086F" w:rsidR="00217B4E" w:rsidRPr="0050751E" w:rsidRDefault="00217B4E" w:rsidP="00217B4E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lang w:val="ro-RO"/>
        </w:rPr>
      </w:pPr>
      <w:r w:rsidRPr="0050751E">
        <w:rPr>
          <w:rFonts w:cstheme="minorHAnsi"/>
          <w:lang w:val="ro-RO"/>
        </w:rPr>
        <w:t>Hârtie A4 color (</w:t>
      </w:r>
      <w:r>
        <w:rPr>
          <w:rFonts w:cstheme="minorHAnsi"/>
          <w:lang w:val="ro-RO"/>
        </w:rPr>
        <w:t>2</w:t>
      </w:r>
      <w:r w:rsidRPr="0050751E">
        <w:rPr>
          <w:rFonts w:cstheme="minorHAnsi"/>
          <w:lang w:val="ro-RO"/>
        </w:rPr>
        <w:t xml:space="preserve"> topuri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2"/>
        <w:gridCol w:w="3795"/>
      </w:tblGrid>
      <w:tr w:rsidR="00217B4E" w:rsidRPr="0050751E" w14:paraId="418014BD" w14:textId="77777777" w:rsidTr="00124233">
        <w:trPr>
          <w:jc w:val="center"/>
        </w:trPr>
        <w:tc>
          <w:tcPr>
            <w:tcW w:w="4502" w:type="dxa"/>
          </w:tcPr>
          <w:p w14:paraId="6AC5A2BF" w14:textId="77777777" w:rsidR="00217B4E" w:rsidRPr="0050751E" w:rsidRDefault="00217B4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 xml:space="preserve">Greutate: </w:t>
            </w:r>
          </w:p>
        </w:tc>
        <w:tc>
          <w:tcPr>
            <w:tcW w:w="3795" w:type="dxa"/>
          </w:tcPr>
          <w:p w14:paraId="3B017206" w14:textId="77777777" w:rsidR="00217B4E" w:rsidRPr="0050751E" w:rsidRDefault="00217B4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80g/mp sau valori apropiate</w:t>
            </w:r>
          </w:p>
        </w:tc>
      </w:tr>
      <w:tr w:rsidR="00217B4E" w:rsidRPr="0050751E" w14:paraId="73F7FC1C" w14:textId="77777777" w:rsidTr="00124233">
        <w:trPr>
          <w:jc w:val="center"/>
        </w:trPr>
        <w:tc>
          <w:tcPr>
            <w:tcW w:w="4502" w:type="dxa"/>
          </w:tcPr>
          <w:p w14:paraId="69A87837" w14:textId="77777777" w:rsidR="00217B4E" w:rsidRPr="0050751E" w:rsidRDefault="00217B4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Ambalare:</w:t>
            </w:r>
          </w:p>
        </w:tc>
        <w:tc>
          <w:tcPr>
            <w:tcW w:w="3795" w:type="dxa"/>
          </w:tcPr>
          <w:p w14:paraId="7F18C2D9" w14:textId="70BBB1F2" w:rsidR="00217B4E" w:rsidRPr="0050751E" w:rsidRDefault="00217B4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 xml:space="preserve">Minim: </w:t>
            </w:r>
            <w:r>
              <w:rPr>
                <w:rFonts w:asciiTheme="minorHAnsi" w:hAnsiTheme="minorHAnsi" w:cstheme="minorHAnsi"/>
                <w:sz w:val="22"/>
                <w:lang w:val="ro-RO"/>
              </w:rPr>
              <w:t>2</w:t>
            </w: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50 coli/top</w:t>
            </w:r>
          </w:p>
        </w:tc>
      </w:tr>
      <w:tr w:rsidR="00217B4E" w:rsidRPr="0050751E" w14:paraId="7911E6BC" w14:textId="77777777" w:rsidTr="00124233">
        <w:trPr>
          <w:jc w:val="center"/>
        </w:trPr>
        <w:tc>
          <w:tcPr>
            <w:tcW w:w="4502" w:type="dxa"/>
          </w:tcPr>
          <w:p w14:paraId="0B8FB2FD" w14:textId="77777777" w:rsidR="00217B4E" w:rsidRPr="0050751E" w:rsidRDefault="00217B4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Conținut pachet:</w:t>
            </w:r>
          </w:p>
        </w:tc>
        <w:tc>
          <w:tcPr>
            <w:tcW w:w="3795" w:type="dxa"/>
          </w:tcPr>
          <w:p w14:paraId="22D24E48" w14:textId="68763BED" w:rsidR="00217B4E" w:rsidRPr="0050751E" w:rsidRDefault="00217B4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bCs/>
                <w:sz w:val="22"/>
              </w:rPr>
              <w:t xml:space="preserve">5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</w:rPr>
              <w:t>culori</w:t>
            </w:r>
            <w:proofErr w:type="spellEnd"/>
            <w:r w:rsidRPr="0050751E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</w:rPr>
              <w:t>intense</w:t>
            </w:r>
            <w:r w:rsidRPr="0050751E">
              <w:rPr>
                <w:rFonts w:asciiTheme="minorHAnsi" w:hAnsiTheme="minorHAnsi" w:cstheme="minorHAnsi"/>
                <w:bCs/>
                <w:sz w:val="22"/>
              </w:rPr>
              <w:t> </w:t>
            </w:r>
          </w:p>
        </w:tc>
      </w:tr>
      <w:tr w:rsidR="00217B4E" w:rsidRPr="0050751E" w14:paraId="7069B156" w14:textId="77777777" w:rsidTr="00124233">
        <w:trPr>
          <w:jc w:val="center"/>
        </w:trPr>
        <w:tc>
          <w:tcPr>
            <w:tcW w:w="4502" w:type="dxa"/>
          </w:tcPr>
          <w:p w14:paraId="3ECDBE8C" w14:textId="77777777" w:rsidR="00217B4E" w:rsidRPr="0050751E" w:rsidRDefault="00217B4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Format:</w:t>
            </w:r>
          </w:p>
        </w:tc>
        <w:tc>
          <w:tcPr>
            <w:tcW w:w="3795" w:type="dxa"/>
          </w:tcPr>
          <w:p w14:paraId="7613CB43" w14:textId="77777777" w:rsidR="00217B4E" w:rsidRPr="0050751E" w:rsidRDefault="00217B4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bCs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</w:rPr>
              <w:t>A4 (210 x 297 mm)</w:t>
            </w:r>
          </w:p>
        </w:tc>
      </w:tr>
      <w:tr w:rsidR="00217B4E" w:rsidRPr="0050751E" w14:paraId="110D841D" w14:textId="77777777" w:rsidTr="00124233">
        <w:trPr>
          <w:jc w:val="center"/>
        </w:trPr>
        <w:tc>
          <w:tcPr>
            <w:tcW w:w="4502" w:type="dxa"/>
          </w:tcPr>
          <w:p w14:paraId="21C534F1" w14:textId="77777777" w:rsidR="00217B4E" w:rsidRPr="0050751E" w:rsidRDefault="00217B4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Compatibilitate:</w:t>
            </w:r>
          </w:p>
        </w:tc>
        <w:tc>
          <w:tcPr>
            <w:tcW w:w="3795" w:type="dxa"/>
          </w:tcPr>
          <w:p w14:paraId="258CCF67" w14:textId="77777777" w:rsidR="00217B4E" w:rsidRPr="0050751E" w:rsidRDefault="00217B4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Imprimante laser</w:t>
            </w:r>
          </w:p>
          <w:p w14:paraId="25FD71B2" w14:textId="77777777" w:rsidR="00217B4E" w:rsidRPr="0050751E" w:rsidRDefault="00217B4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Copiatoare color</w:t>
            </w:r>
          </w:p>
          <w:p w14:paraId="06FF73E3" w14:textId="77777777" w:rsidR="00217B4E" w:rsidRPr="0050751E" w:rsidRDefault="00217B4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Multifuncționale color</w:t>
            </w:r>
          </w:p>
        </w:tc>
      </w:tr>
    </w:tbl>
    <w:p w14:paraId="23DDADD1" w14:textId="77777777" w:rsidR="00217B4E" w:rsidRPr="0050751E" w:rsidRDefault="00217B4E" w:rsidP="0042479F">
      <w:pPr>
        <w:spacing w:after="0" w:line="240" w:lineRule="auto"/>
        <w:rPr>
          <w:rFonts w:cstheme="minorHAnsi"/>
        </w:rPr>
      </w:pPr>
    </w:p>
    <w:p w14:paraId="4C6A3E3B" w14:textId="77777777" w:rsidR="0042479F" w:rsidRPr="0050751E" w:rsidRDefault="0042479F" w:rsidP="00217B4E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lang w:val="ro-RO"/>
        </w:rPr>
      </w:pPr>
      <w:r w:rsidRPr="0050751E">
        <w:rPr>
          <w:rFonts w:cstheme="minorHAnsi"/>
          <w:lang w:val="ro-RO"/>
        </w:rPr>
        <w:t>Hârtie A3 color  (1 top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2"/>
        <w:gridCol w:w="3795"/>
      </w:tblGrid>
      <w:tr w:rsidR="0042479F" w:rsidRPr="0050751E" w14:paraId="55D1F6FC" w14:textId="77777777" w:rsidTr="00917D70">
        <w:trPr>
          <w:jc w:val="center"/>
        </w:trPr>
        <w:tc>
          <w:tcPr>
            <w:tcW w:w="4502" w:type="dxa"/>
          </w:tcPr>
          <w:p w14:paraId="22E22AD6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Ambalare:</w:t>
            </w:r>
          </w:p>
        </w:tc>
        <w:tc>
          <w:tcPr>
            <w:tcW w:w="3795" w:type="dxa"/>
          </w:tcPr>
          <w:p w14:paraId="59921F92" w14:textId="66F7797E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 xml:space="preserve">Minim: </w:t>
            </w:r>
            <w:r w:rsidR="0073637F" w:rsidRPr="0050751E">
              <w:rPr>
                <w:rFonts w:asciiTheme="minorHAnsi" w:hAnsiTheme="minorHAnsi" w:cstheme="minorHAnsi"/>
                <w:sz w:val="22"/>
                <w:lang w:val="ro-RO"/>
              </w:rPr>
              <w:t>25</w:t>
            </w: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0 coli/top</w:t>
            </w:r>
          </w:p>
        </w:tc>
      </w:tr>
      <w:tr w:rsidR="0042479F" w:rsidRPr="0050751E" w14:paraId="2EA5266B" w14:textId="77777777" w:rsidTr="00917D70">
        <w:trPr>
          <w:jc w:val="center"/>
        </w:trPr>
        <w:tc>
          <w:tcPr>
            <w:tcW w:w="4502" w:type="dxa"/>
          </w:tcPr>
          <w:p w14:paraId="72FCFE4E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 xml:space="preserve">Greutate: </w:t>
            </w:r>
          </w:p>
        </w:tc>
        <w:tc>
          <w:tcPr>
            <w:tcW w:w="3795" w:type="dxa"/>
          </w:tcPr>
          <w:p w14:paraId="6EB4F197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Maxim: 80g/mp</w:t>
            </w:r>
          </w:p>
        </w:tc>
      </w:tr>
      <w:tr w:rsidR="0042479F" w:rsidRPr="0050751E" w14:paraId="139E4F1B" w14:textId="77777777" w:rsidTr="00917D70">
        <w:trPr>
          <w:jc w:val="center"/>
        </w:trPr>
        <w:tc>
          <w:tcPr>
            <w:tcW w:w="4502" w:type="dxa"/>
          </w:tcPr>
          <w:p w14:paraId="10BF9464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Conținut pachet:</w:t>
            </w:r>
          </w:p>
        </w:tc>
        <w:tc>
          <w:tcPr>
            <w:tcW w:w="3795" w:type="dxa"/>
          </w:tcPr>
          <w:p w14:paraId="20AC78AD" w14:textId="049F28B2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bCs/>
                <w:sz w:val="22"/>
              </w:rPr>
              <w:t xml:space="preserve">Minim: </w:t>
            </w:r>
            <w:r w:rsidR="0073637F" w:rsidRPr="0050751E">
              <w:rPr>
                <w:rFonts w:asciiTheme="minorHAnsi" w:hAnsiTheme="minorHAnsi" w:cstheme="minorHAnsi"/>
                <w:bCs/>
                <w:sz w:val="22"/>
              </w:rPr>
              <w:t>5</w:t>
            </w:r>
            <w:r w:rsidRPr="0050751E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bCs/>
                <w:sz w:val="22"/>
              </w:rPr>
              <w:t>nuanțe</w:t>
            </w:r>
            <w:proofErr w:type="spellEnd"/>
            <w:r w:rsidRPr="0050751E">
              <w:rPr>
                <w:rFonts w:asciiTheme="minorHAnsi" w:hAnsiTheme="minorHAnsi" w:cstheme="minorHAnsi"/>
                <w:bCs/>
                <w:sz w:val="22"/>
              </w:rPr>
              <w:t xml:space="preserve"> pastel</w:t>
            </w:r>
          </w:p>
        </w:tc>
      </w:tr>
      <w:tr w:rsidR="0042479F" w:rsidRPr="0050751E" w14:paraId="0F4D6ADE" w14:textId="77777777" w:rsidTr="00917D70">
        <w:trPr>
          <w:jc w:val="center"/>
        </w:trPr>
        <w:tc>
          <w:tcPr>
            <w:tcW w:w="4502" w:type="dxa"/>
          </w:tcPr>
          <w:p w14:paraId="3B4D7282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Format:</w:t>
            </w:r>
          </w:p>
        </w:tc>
        <w:tc>
          <w:tcPr>
            <w:tcW w:w="3795" w:type="dxa"/>
          </w:tcPr>
          <w:p w14:paraId="252ECBCE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bCs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</w:rPr>
              <w:t>A3 (</w:t>
            </w:r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297x 420</w:t>
            </w:r>
            <w:r w:rsidRPr="0050751E">
              <w:rPr>
                <w:rFonts w:asciiTheme="minorHAnsi" w:hAnsiTheme="minorHAnsi" w:cstheme="minorHAnsi"/>
                <w:sz w:val="22"/>
              </w:rPr>
              <w:t>mm)</w:t>
            </w:r>
          </w:p>
        </w:tc>
      </w:tr>
      <w:tr w:rsidR="0042479F" w:rsidRPr="0050751E" w14:paraId="543E1B2A" w14:textId="77777777" w:rsidTr="00917D70">
        <w:trPr>
          <w:jc w:val="center"/>
        </w:trPr>
        <w:tc>
          <w:tcPr>
            <w:tcW w:w="4502" w:type="dxa"/>
          </w:tcPr>
          <w:p w14:paraId="28096FA3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Compatibilitate:</w:t>
            </w:r>
          </w:p>
        </w:tc>
        <w:tc>
          <w:tcPr>
            <w:tcW w:w="3795" w:type="dxa"/>
          </w:tcPr>
          <w:p w14:paraId="0D0C8168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Imprimante laser</w:t>
            </w:r>
          </w:p>
          <w:p w14:paraId="33CD274F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lastRenderedPageBreak/>
              <w:t>Copiatoare color</w:t>
            </w:r>
          </w:p>
          <w:p w14:paraId="6069C1D6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Multifuncționale color</w:t>
            </w:r>
          </w:p>
        </w:tc>
      </w:tr>
    </w:tbl>
    <w:p w14:paraId="6DA4EDBA" w14:textId="77777777" w:rsidR="0042479F" w:rsidRPr="0050751E" w:rsidRDefault="0042479F" w:rsidP="0042479F">
      <w:pPr>
        <w:pStyle w:val="ListParagraph"/>
        <w:spacing w:after="0" w:line="240" w:lineRule="auto"/>
        <w:rPr>
          <w:rFonts w:eastAsia="Times New Roman" w:cstheme="minorHAnsi"/>
          <w:lang w:val="ro-RO"/>
        </w:rPr>
      </w:pPr>
    </w:p>
    <w:p w14:paraId="6B40DFBF" w14:textId="490D6B09" w:rsidR="0042479F" w:rsidRPr="0050751E" w:rsidRDefault="0042479F" w:rsidP="00217B4E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lang w:val="ro-RO"/>
        </w:rPr>
      </w:pPr>
      <w:r w:rsidRPr="0050751E">
        <w:rPr>
          <w:rFonts w:cstheme="minorHAnsi"/>
          <w:lang w:val="ro-RO"/>
        </w:rPr>
        <w:t>Foi laminare A3 (</w:t>
      </w:r>
      <w:r w:rsidR="0073637F" w:rsidRPr="0050751E">
        <w:rPr>
          <w:rFonts w:cstheme="minorHAnsi"/>
          <w:lang w:val="ro-RO"/>
        </w:rPr>
        <w:t>3</w:t>
      </w:r>
      <w:r w:rsidRPr="0050751E">
        <w:rPr>
          <w:rFonts w:cstheme="minorHAnsi"/>
          <w:lang w:val="ro-RO"/>
        </w:rPr>
        <w:t xml:space="preserve"> set)</w:t>
      </w:r>
    </w:p>
    <w:tbl>
      <w:tblPr>
        <w:tblStyle w:val="TableGrid"/>
        <w:tblW w:w="8217" w:type="dxa"/>
        <w:jc w:val="center"/>
        <w:tblLook w:val="04A0" w:firstRow="1" w:lastRow="0" w:firstColumn="1" w:lastColumn="0" w:noHBand="0" w:noVBand="1"/>
      </w:tblPr>
      <w:tblGrid>
        <w:gridCol w:w="4508"/>
        <w:gridCol w:w="3709"/>
      </w:tblGrid>
      <w:tr w:rsidR="0042479F" w:rsidRPr="0050751E" w14:paraId="24B76D82" w14:textId="77777777" w:rsidTr="00917D70">
        <w:trPr>
          <w:jc w:val="center"/>
        </w:trPr>
        <w:tc>
          <w:tcPr>
            <w:tcW w:w="4508" w:type="dxa"/>
          </w:tcPr>
          <w:p w14:paraId="32D480DF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</w:rPr>
              <w:t xml:space="preserve">Tip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produs</w:t>
            </w:r>
            <w:proofErr w:type="spellEnd"/>
          </w:p>
        </w:tc>
        <w:tc>
          <w:tcPr>
            <w:tcW w:w="3709" w:type="dxa"/>
          </w:tcPr>
          <w:p w14:paraId="1D60C6CD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</w:rPr>
              <w:t>Folie</w:t>
            </w:r>
          </w:p>
        </w:tc>
      </w:tr>
      <w:tr w:rsidR="0042479F" w:rsidRPr="0050751E" w14:paraId="301E9A45" w14:textId="77777777" w:rsidTr="00917D70">
        <w:trPr>
          <w:jc w:val="center"/>
        </w:trPr>
        <w:tc>
          <w:tcPr>
            <w:tcW w:w="4508" w:type="dxa"/>
          </w:tcPr>
          <w:p w14:paraId="2BF0CF32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</w:rPr>
              <w:t>Format</w:t>
            </w:r>
          </w:p>
        </w:tc>
        <w:tc>
          <w:tcPr>
            <w:tcW w:w="3709" w:type="dxa"/>
          </w:tcPr>
          <w:p w14:paraId="50498921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</w:rPr>
              <w:t>A3</w:t>
            </w:r>
          </w:p>
        </w:tc>
      </w:tr>
      <w:tr w:rsidR="0042479F" w:rsidRPr="0050751E" w14:paraId="1637294B" w14:textId="77777777" w:rsidTr="00917D70">
        <w:trPr>
          <w:jc w:val="center"/>
        </w:trPr>
        <w:tc>
          <w:tcPr>
            <w:tcW w:w="4508" w:type="dxa"/>
          </w:tcPr>
          <w:p w14:paraId="21111665" w14:textId="77777777" w:rsidR="0042479F" w:rsidRPr="0050751E" w:rsidRDefault="0042479F" w:rsidP="00917D70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Finisaj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folie</w:t>
            </w:r>
            <w:proofErr w:type="spellEnd"/>
          </w:p>
        </w:tc>
        <w:tc>
          <w:tcPr>
            <w:tcW w:w="3709" w:type="dxa"/>
          </w:tcPr>
          <w:p w14:paraId="2794E58D" w14:textId="77777777" w:rsidR="0042479F" w:rsidRPr="0050751E" w:rsidRDefault="0042479F" w:rsidP="00917D70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Lucios</w:t>
            </w:r>
            <w:proofErr w:type="spellEnd"/>
          </w:p>
        </w:tc>
      </w:tr>
      <w:tr w:rsidR="0042479F" w:rsidRPr="0050751E" w14:paraId="76D60068" w14:textId="77777777" w:rsidTr="00917D70">
        <w:trPr>
          <w:jc w:val="center"/>
        </w:trPr>
        <w:tc>
          <w:tcPr>
            <w:tcW w:w="4508" w:type="dxa"/>
          </w:tcPr>
          <w:p w14:paraId="5D37D845" w14:textId="77777777" w:rsidR="0042479F" w:rsidRPr="0050751E" w:rsidRDefault="0042479F" w:rsidP="00917D70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Grosim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folie</w:t>
            </w:r>
            <w:proofErr w:type="spellEnd"/>
          </w:p>
        </w:tc>
        <w:tc>
          <w:tcPr>
            <w:tcW w:w="3709" w:type="dxa"/>
          </w:tcPr>
          <w:p w14:paraId="4270A77B" w14:textId="5FB0BB2B" w:rsidR="0042479F" w:rsidRPr="0050751E" w:rsidRDefault="0042479F" w:rsidP="00917D70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</w:rPr>
              <w:t>Minim: 1</w:t>
            </w:r>
            <w:r w:rsidR="00195D30">
              <w:rPr>
                <w:rFonts w:asciiTheme="minorHAnsi" w:hAnsiTheme="minorHAnsi" w:cstheme="minorHAnsi"/>
                <w:sz w:val="22"/>
              </w:rPr>
              <w:t>2</w:t>
            </w:r>
            <w:r w:rsidRPr="0050751E">
              <w:rPr>
                <w:rFonts w:asciiTheme="minorHAnsi" w:hAnsiTheme="minorHAnsi" w:cstheme="minorHAnsi"/>
                <w:sz w:val="22"/>
              </w:rPr>
              <w:t xml:space="preserve">5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microni</w:t>
            </w:r>
            <w:proofErr w:type="spellEnd"/>
          </w:p>
        </w:tc>
      </w:tr>
      <w:tr w:rsidR="0042479F" w:rsidRPr="0050751E" w14:paraId="05594FD7" w14:textId="77777777" w:rsidTr="00917D70">
        <w:trPr>
          <w:jc w:val="center"/>
        </w:trPr>
        <w:tc>
          <w:tcPr>
            <w:tcW w:w="4508" w:type="dxa"/>
          </w:tcPr>
          <w:p w14:paraId="0ADA971C" w14:textId="77777777" w:rsidR="0042479F" w:rsidRPr="0050751E" w:rsidRDefault="0042479F" w:rsidP="00917D70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Numar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bucăț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>/set</w:t>
            </w:r>
          </w:p>
        </w:tc>
        <w:tc>
          <w:tcPr>
            <w:tcW w:w="3709" w:type="dxa"/>
          </w:tcPr>
          <w:p w14:paraId="7EE3D46D" w14:textId="2470210B" w:rsidR="0042479F" w:rsidRPr="0050751E" w:rsidRDefault="0042479F" w:rsidP="00917D70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</w:rPr>
              <w:t xml:space="preserve">Minim: </w:t>
            </w:r>
            <w:r w:rsidR="0073637F" w:rsidRPr="0050751E">
              <w:rPr>
                <w:rFonts w:asciiTheme="minorHAnsi" w:hAnsiTheme="minorHAnsi" w:cstheme="minorHAnsi"/>
                <w:sz w:val="22"/>
              </w:rPr>
              <w:t>5</w:t>
            </w:r>
            <w:r w:rsidRPr="0050751E">
              <w:rPr>
                <w:rFonts w:asciiTheme="minorHAnsi" w:hAnsiTheme="minorHAnsi" w:cstheme="minorHAnsi"/>
                <w:sz w:val="22"/>
              </w:rPr>
              <w:t>0</w:t>
            </w:r>
          </w:p>
        </w:tc>
      </w:tr>
      <w:tr w:rsidR="0042479F" w:rsidRPr="0050751E" w14:paraId="04F24D6C" w14:textId="77777777" w:rsidTr="00917D70">
        <w:trPr>
          <w:jc w:val="center"/>
        </w:trPr>
        <w:tc>
          <w:tcPr>
            <w:tcW w:w="4508" w:type="dxa"/>
          </w:tcPr>
          <w:p w14:paraId="4E58907F" w14:textId="77777777" w:rsidR="0042479F" w:rsidRPr="0050751E" w:rsidRDefault="0042479F" w:rsidP="00917D70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Culoare</w:t>
            </w:r>
            <w:proofErr w:type="spellEnd"/>
          </w:p>
        </w:tc>
        <w:tc>
          <w:tcPr>
            <w:tcW w:w="3709" w:type="dxa"/>
          </w:tcPr>
          <w:p w14:paraId="36AC241D" w14:textId="77777777" w:rsidR="0042479F" w:rsidRPr="0050751E" w:rsidRDefault="0042479F" w:rsidP="00917D70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</w:rPr>
              <w:t xml:space="preserve">Transparent </w:t>
            </w:r>
          </w:p>
        </w:tc>
      </w:tr>
      <w:tr w:rsidR="0042479F" w:rsidRPr="0050751E" w14:paraId="6D090E88" w14:textId="77777777" w:rsidTr="00917D70">
        <w:trPr>
          <w:jc w:val="center"/>
        </w:trPr>
        <w:tc>
          <w:tcPr>
            <w:tcW w:w="4508" w:type="dxa"/>
          </w:tcPr>
          <w:p w14:paraId="5E90D663" w14:textId="77777777" w:rsidR="0042479F" w:rsidRPr="0050751E" w:rsidRDefault="0042479F" w:rsidP="00917D70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Lungime</w:t>
            </w:r>
            <w:proofErr w:type="spellEnd"/>
          </w:p>
        </w:tc>
        <w:tc>
          <w:tcPr>
            <w:tcW w:w="3709" w:type="dxa"/>
          </w:tcPr>
          <w:p w14:paraId="757D8FF8" w14:textId="77777777" w:rsidR="0042479F" w:rsidRPr="0050751E" w:rsidRDefault="0042479F" w:rsidP="00917D70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</w:rPr>
              <w:t xml:space="preserve">426 mm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sau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valor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apropiate</w:t>
            </w:r>
            <w:proofErr w:type="spellEnd"/>
          </w:p>
        </w:tc>
      </w:tr>
      <w:tr w:rsidR="0042479F" w:rsidRPr="0050751E" w14:paraId="1EB829CB" w14:textId="77777777" w:rsidTr="00917D70">
        <w:trPr>
          <w:jc w:val="center"/>
        </w:trPr>
        <w:tc>
          <w:tcPr>
            <w:tcW w:w="4508" w:type="dxa"/>
          </w:tcPr>
          <w:p w14:paraId="0F7F77E9" w14:textId="77777777" w:rsidR="0042479F" w:rsidRPr="0050751E" w:rsidRDefault="0042479F" w:rsidP="00917D70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Latime</w:t>
            </w:r>
            <w:proofErr w:type="spellEnd"/>
          </w:p>
        </w:tc>
        <w:tc>
          <w:tcPr>
            <w:tcW w:w="3709" w:type="dxa"/>
          </w:tcPr>
          <w:p w14:paraId="2827ECE7" w14:textId="77777777" w:rsidR="0042479F" w:rsidRPr="0050751E" w:rsidRDefault="0042479F" w:rsidP="00917D70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</w:rPr>
              <w:t xml:space="preserve">303 mm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sau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valor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apropiate</w:t>
            </w:r>
            <w:proofErr w:type="spellEnd"/>
          </w:p>
        </w:tc>
      </w:tr>
      <w:tr w:rsidR="0042479F" w:rsidRPr="0050751E" w14:paraId="6939BA01" w14:textId="77777777" w:rsidTr="00917D70">
        <w:trPr>
          <w:jc w:val="center"/>
        </w:trPr>
        <w:tc>
          <w:tcPr>
            <w:tcW w:w="4508" w:type="dxa"/>
          </w:tcPr>
          <w:p w14:paraId="1A281C5A" w14:textId="77777777" w:rsidR="0042479F" w:rsidRPr="0050751E" w:rsidRDefault="0042479F" w:rsidP="00917D70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Compatibilitate</w:t>
            </w:r>
            <w:proofErr w:type="spellEnd"/>
          </w:p>
        </w:tc>
        <w:tc>
          <w:tcPr>
            <w:tcW w:w="3709" w:type="dxa"/>
          </w:tcPr>
          <w:p w14:paraId="0FD466BD" w14:textId="77777777" w:rsidR="0042479F" w:rsidRPr="0050751E" w:rsidRDefault="0042479F" w:rsidP="00917D70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</w:rPr>
              <w:t>Laminator Camel I</w:t>
            </w:r>
          </w:p>
          <w:p w14:paraId="6276236B" w14:textId="77777777" w:rsidR="0042479F" w:rsidRPr="0050751E" w:rsidRDefault="0042479F" w:rsidP="00917D70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Laminar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la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cald</w:t>
            </w:r>
            <w:proofErr w:type="spellEnd"/>
          </w:p>
        </w:tc>
      </w:tr>
    </w:tbl>
    <w:p w14:paraId="66A1950C" w14:textId="77777777" w:rsidR="0042479F" w:rsidRPr="0050751E" w:rsidRDefault="0042479F" w:rsidP="0042479F">
      <w:pPr>
        <w:pStyle w:val="ListParagraph"/>
        <w:spacing w:after="0" w:line="240" w:lineRule="auto"/>
        <w:rPr>
          <w:rFonts w:eastAsia="Times New Roman" w:cstheme="minorHAnsi"/>
          <w:lang w:val="ro-RO"/>
        </w:rPr>
      </w:pPr>
    </w:p>
    <w:p w14:paraId="5FDFE1A5" w14:textId="15FA7A39" w:rsidR="0042479F" w:rsidRPr="0050751E" w:rsidRDefault="0042479F" w:rsidP="00217B4E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lang w:val="ro-RO"/>
        </w:rPr>
      </w:pPr>
      <w:r w:rsidRPr="0050751E">
        <w:rPr>
          <w:rFonts w:cstheme="minorHAnsi"/>
          <w:lang w:val="ro-RO"/>
        </w:rPr>
        <w:t>Foi laminare A4 (</w:t>
      </w:r>
      <w:r w:rsidR="0073637F" w:rsidRPr="0050751E">
        <w:rPr>
          <w:rFonts w:cstheme="minorHAnsi"/>
          <w:lang w:val="ro-RO"/>
        </w:rPr>
        <w:t>3</w:t>
      </w:r>
      <w:r w:rsidRPr="0050751E">
        <w:rPr>
          <w:rFonts w:cstheme="minorHAnsi"/>
          <w:lang w:val="ro-RO"/>
        </w:rPr>
        <w:t xml:space="preserve"> set)</w:t>
      </w:r>
    </w:p>
    <w:tbl>
      <w:tblPr>
        <w:tblStyle w:val="TableGrid"/>
        <w:tblpPr w:leftFromText="180" w:rightFromText="180" w:vertAnchor="text" w:horzAnchor="margin" w:tblpXSpec="center" w:tblpY="111"/>
        <w:tblW w:w="8359" w:type="dxa"/>
        <w:tblLook w:val="04A0" w:firstRow="1" w:lastRow="0" w:firstColumn="1" w:lastColumn="0" w:noHBand="0" w:noVBand="1"/>
      </w:tblPr>
      <w:tblGrid>
        <w:gridCol w:w="4508"/>
        <w:gridCol w:w="3851"/>
      </w:tblGrid>
      <w:tr w:rsidR="0042479F" w:rsidRPr="0050751E" w14:paraId="286F8F2D" w14:textId="77777777" w:rsidTr="00917D70">
        <w:tc>
          <w:tcPr>
            <w:tcW w:w="4508" w:type="dxa"/>
          </w:tcPr>
          <w:p w14:paraId="2AE0738C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 xml:space="preserve">Tip </w:t>
            </w: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produs</w:t>
            </w:r>
            <w:proofErr w:type="spellEnd"/>
          </w:p>
        </w:tc>
        <w:tc>
          <w:tcPr>
            <w:tcW w:w="3851" w:type="dxa"/>
          </w:tcPr>
          <w:p w14:paraId="7FBD9E51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Folie</w:t>
            </w:r>
          </w:p>
        </w:tc>
      </w:tr>
      <w:tr w:rsidR="0042479F" w:rsidRPr="0050751E" w14:paraId="21E94CA4" w14:textId="77777777" w:rsidTr="00917D70">
        <w:tc>
          <w:tcPr>
            <w:tcW w:w="4508" w:type="dxa"/>
          </w:tcPr>
          <w:p w14:paraId="5AD46DAA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Format</w:t>
            </w:r>
          </w:p>
        </w:tc>
        <w:tc>
          <w:tcPr>
            <w:tcW w:w="3851" w:type="dxa"/>
          </w:tcPr>
          <w:p w14:paraId="227FF511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A4</w:t>
            </w:r>
          </w:p>
        </w:tc>
      </w:tr>
      <w:tr w:rsidR="0042479F" w:rsidRPr="0050751E" w14:paraId="6795174D" w14:textId="77777777" w:rsidTr="00917D70">
        <w:tc>
          <w:tcPr>
            <w:tcW w:w="4508" w:type="dxa"/>
          </w:tcPr>
          <w:p w14:paraId="0E2E03A7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</w:pP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Finisaj</w:t>
            </w:r>
            <w:proofErr w:type="spellEnd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 xml:space="preserve"> </w:t>
            </w: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folie</w:t>
            </w:r>
            <w:proofErr w:type="spellEnd"/>
          </w:p>
        </w:tc>
        <w:tc>
          <w:tcPr>
            <w:tcW w:w="3851" w:type="dxa"/>
          </w:tcPr>
          <w:p w14:paraId="164EC981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</w:pP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Lucios</w:t>
            </w:r>
            <w:proofErr w:type="spellEnd"/>
          </w:p>
        </w:tc>
      </w:tr>
      <w:tr w:rsidR="0042479F" w:rsidRPr="0050751E" w14:paraId="17DD2145" w14:textId="77777777" w:rsidTr="00917D70">
        <w:tc>
          <w:tcPr>
            <w:tcW w:w="4508" w:type="dxa"/>
          </w:tcPr>
          <w:p w14:paraId="5DABE313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</w:pP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Grosime</w:t>
            </w:r>
            <w:proofErr w:type="spellEnd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 xml:space="preserve"> </w:t>
            </w: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folie</w:t>
            </w:r>
            <w:proofErr w:type="spellEnd"/>
          </w:p>
        </w:tc>
        <w:tc>
          <w:tcPr>
            <w:tcW w:w="3851" w:type="dxa"/>
          </w:tcPr>
          <w:p w14:paraId="263344A4" w14:textId="14089EF8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</w:pPr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Minim:1</w:t>
            </w:r>
            <w:r w:rsidR="0078382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25</w:t>
            </w:r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 xml:space="preserve"> </w:t>
            </w: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microni</w:t>
            </w:r>
            <w:proofErr w:type="spellEnd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 xml:space="preserve"> </w:t>
            </w:r>
          </w:p>
        </w:tc>
      </w:tr>
      <w:tr w:rsidR="0042479F" w:rsidRPr="0050751E" w14:paraId="1832DA4A" w14:textId="77777777" w:rsidTr="00917D70">
        <w:tc>
          <w:tcPr>
            <w:tcW w:w="4508" w:type="dxa"/>
          </w:tcPr>
          <w:p w14:paraId="195217CE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</w:pP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Numar</w:t>
            </w:r>
            <w:proofErr w:type="spellEnd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 xml:space="preserve"> </w:t>
            </w: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bucăți</w:t>
            </w:r>
            <w:proofErr w:type="spellEnd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/set</w:t>
            </w:r>
          </w:p>
        </w:tc>
        <w:tc>
          <w:tcPr>
            <w:tcW w:w="3851" w:type="dxa"/>
          </w:tcPr>
          <w:p w14:paraId="7D67F51A" w14:textId="4FE00889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</w:pPr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 xml:space="preserve">Minim: </w:t>
            </w:r>
            <w:r w:rsidR="0073637F"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5</w:t>
            </w:r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0</w:t>
            </w:r>
          </w:p>
        </w:tc>
      </w:tr>
      <w:tr w:rsidR="0042479F" w:rsidRPr="0050751E" w14:paraId="328C8F51" w14:textId="77777777" w:rsidTr="00917D70">
        <w:tc>
          <w:tcPr>
            <w:tcW w:w="4508" w:type="dxa"/>
          </w:tcPr>
          <w:p w14:paraId="71ECF576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</w:pP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Culoare</w:t>
            </w:r>
            <w:proofErr w:type="spellEnd"/>
          </w:p>
        </w:tc>
        <w:tc>
          <w:tcPr>
            <w:tcW w:w="3851" w:type="dxa"/>
          </w:tcPr>
          <w:p w14:paraId="2A91B2FE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</w:pPr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 xml:space="preserve">Transparent </w:t>
            </w:r>
          </w:p>
        </w:tc>
      </w:tr>
      <w:tr w:rsidR="0042479F" w:rsidRPr="0050751E" w14:paraId="4375BB31" w14:textId="77777777" w:rsidTr="00917D70">
        <w:tc>
          <w:tcPr>
            <w:tcW w:w="4508" w:type="dxa"/>
          </w:tcPr>
          <w:p w14:paraId="5562F67C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</w:pP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Lungime</w:t>
            </w:r>
            <w:proofErr w:type="spellEnd"/>
          </w:p>
        </w:tc>
        <w:tc>
          <w:tcPr>
            <w:tcW w:w="3851" w:type="dxa"/>
          </w:tcPr>
          <w:p w14:paraId="5096C7A4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</w:pPr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 xml:space="preserve">216 mm </w:t>
            </w: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sau</w:t>
            </w:r>
            <w:proofErr w:type="spellEnd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 xml:space="preserve"> </w:t>
            </w: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valori</w:t>
            </w:r>
            <w:proofErr w:type="spellEnd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 xml:space="preserve"> </w:t>
            </w: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apropiate</w:t>
            </w:r>
            <w:proofErr w:type="spellEnd"/>
          </w:p>
        </w:tc>
      </w:tr>
      <w:tr w:rsidR="0042479F" w:rsidRPr="0050751E" w14:paraId="1DC60532" w14:textId="77777777" w:rsidTr="00917D70">
        <w:tc>
          <w:tcPr>
            <w:tcW w:w="4508" w:type="dxa"/>
          </w:tcPr>
          <w:p w14:paraId="169B0DC3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</w:pP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Latime</w:t>
            </w:r>
            <w:proofErr w:type="spellEnd"/>
          </w:p>
        </w:tc>
        <w:tc>
          <w:tcPr>
            <w:tcW w:w="3851" w:type="dxa"/>
          </w:tcPr>
          <w:p w14:paraId="556BA5D7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</w:pPr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 xml:space="preserve">303 mm </w:t>
            </w: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sau</w:t>
            </w:r>
            <w:proofErr w:type="spellEnd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 xml:space="preserve"> </w:t>
            </w: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valori</w:t>
            </w:r>
            <w:proofErr w:type="spellEnd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 xml:space="preserve"> </w:t>
            </w: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apropiate</w:t>
            </w:r>
            <w:proofErr w:type="spellEnd"/>
          </w:p>
        </w:tc>
      </w:tr>
      <w:tr w:rsidR="0042479F" w:rsidRPr="0050751E" w14:paraId="68455156" w14:textId="77777777" w:rsidTr="00917D70">
        <w:tc>
          <w:tcPr>
            <w:tcW w:w="4508" w:type="dxa"/>
          </w:tcPr>
          <w:p w14:paraId="50C20BB5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</w:pP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Compatibilitate</w:t>
            </w:r>
            <w:proofErr w:type="spellEnd"/>
          </w:p>
        </w:tc>
        <w:tc>
          <w:tcPr>
            <w:tcW w:w="3851" w:type="dxa"/>
          </w:tcPr>
          <w:p w14:paraId="3F47EF9A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</w:pPr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Laminator Camel I</w:t>
            </w:r>
          </w:p>
          <w:p w14:paraId="45BFC069" w14:textId="77777777" w:rsidR="0042479F" w:rsidRPr="0050751E" w:rsidRDefault="0042479F" w:rsidP="00917D70">
            <w:pPr>
              <w:spacing w:after="0" w:line="240" w:lineRule="auto"/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</w:pP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Laminare</w:t>
            </w:r>
            <w:proofErr w:type="spellEnd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 xml:space="preserve"> la </w:t>
            </w: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cald</w:t>
            </w:r>
            <w:proofErr w:type="spellEnd"/>
          </w:p>
        </w:tc>
      </w:tr>
    </w:tbl>
    <w:p w14:paraId="464E3E3D" w14:textId="77777777" w:rsidR="0042479F" w:rsidRPr="0050751E" w:rsidRDefault="0042479F" w:rsidP="0042479F">
      <w:pPr>
        <w:spacing w:after="0" w:line="240" w:lineRule="auto"/>
        <w:rPr>
          <w:rFonts w:eastAsia="Times New Roman" w:cstheme="minorHAnsi"/>
          <w:lang w:val="ro-RO"/>
        </w:rPr>
      </w:pPr>
    </w:p>
    <w:p w14:paraId="42B67683" w14:textId="47124825" w:rsidR="0042479F" w:rsidRPr="0050751E" w:rsidRDefault="0042479F" w:rsidP="00217B4E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lang w:val="ro-RO"/>
        </w:rPr>
      </w:pPr>
      <w:r w:rsidRPr="0050751E">
        <w:rPr>
          <w:rFonts w:cstheme="minorHAnsi"/>
          <w:lang w:val="ro-RO"/>
        </w:rPr>
        <w:t>Folii Easy Flip (2</w:t>
      </w:r>
      <w:r w:rsidR="00400CE0" w:rsidRPr="0050751E">
        <w:rPr>
          <w:rFonts w:cstheme="minorHAnsi"/>
          <w:lang w:val="ro-RO"/>
        </w:rPr>
        <w:t>0</w:t>
      </w:r>
      <w:r w:rsidRPr="0050751E">
        <w:rPr>
          <w:rFonts w:cstheme="minorHAnsi"/>
          <w:lang w:val="ro-RO"/>
        </w:rPr>
        <w:t xml:space="preserve"> buc.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4"/>
        <w:gridCol w:w="5103"/>
      </w:tblGrid>
      <w:tr w:rsidR="0042479F" w:rsidRPr="0050751E" w14:paraId="35356B2E" w14:textId="77777777" w:rsidTr="00917D70">
        <w:trPr>
          <w:jc w:val="center"/>
        </w:trPr>
        <w:tc>
          <w:tcPr>
            <w:tcW w:w="3114" w:type="dxa"/>
          </w:tcPr>
          <w:p w14:paraId="6CED5CF3" w14:textId="77777777" w:rsidR="0042479F" w:rsidRPr="0050751E" w:rsidRDefault="0042479F" w:rsidP="00917D70">
            <w:pPr>
              <w:spacing w:after="0" w:line="240" w:lineRule="auto"/>
              <w:ind w:right="43"/>
              <w:jc w:val="both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Caracteristici</w:t>
            </w:r>
            <w:proofErr w:type="spellEnd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 xml:space="preserve"> </w:t>
            </w: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folie</w:t>
            </w:r>
            <w:proofErr w:type="spellEnd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:</w:t>
            </w:r>
          </w:p>
        </w:tc>
        <w:tc>
          <w:tcPr>
            <w:tcW w:w="5103" w:type="dxa"/>
          </w:tcPr>
          <w:p w14:paraId="6913BC8D" w14:textId="77777777" w:rsidR="0042479F" w:rsidRPr="0050751E" w:rsidRDefault="0042479F" w:rsidP="00917D70">
            <w:pPr>
              <w:spacing w:after="0" w:line="240" w:lineRule="auto"/>
              <w:ind w:right="43"/>
              <w:jc w:val="both"/>
              <w:rPr>
                <w:rFonts w:asciiTheme="minorHAnsi" w:hAnsiTheme="minorHAnsi" w:cstheme="minorHAnsi"/>
                <w:sz w:val="22"/>
                <w:shd w:val="clear" w:color="auto" w:fill="FFFFFF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Foli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detașabilă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încărcată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electrostatic,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c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se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lipeșt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pe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majoritatea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suprafețelor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plane (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peret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,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ușă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,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fereastră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,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tablă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etc.)</w:t>
            </w:r>
          </w:p>
        </w:tc>
      </w:tr>
      <w:tr w:rsidR="0042479F" w:rsidRPr="0050751E" w14:paraId="079B20A6" w14:textId="77777777" w:rsidTr="00917D70">
        <w:trPr>
          <w:jc w:val="center"/>
        </w:trPr>
        <w:tc>
          <w:tcPr>
            <w:tcW w:w="3114" w:type="dxa"/>
          </w:tcPr>
          <w:p w14:paraId="5D5D8426" w14:textId="77777777" w:rsidR="0042479F" w:rsidRPr="0050751E" w:rsidRDefault="0042479F" w:rsidP="00917D70">
            <w:pPr>
              <w:spacing w:after="0" w:line="240" w:lineRule="auto"/>
              <w:ind w:right="43"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103" w:type="dxa"/>
          </w:tcPr>
          <w:p w14:paraId="67A387BC" w14:textId="77777777" w:rsidR="0042479F" w:rsidRPr="0050751E" w:rsidRDefault="0042479F" w:rsidP="00917D70">
            <w:pPr>
              <w:spacing w:after="0" w:line="240" w:lineRule="auto"/>
              <w:ind w:right="43"/>
              <w:jc w:val="both"/>
              <w:rPr>
                <w:rFonts w:asciiTheme="minorHAnsi" w:hAnsiTheme="minorHAnsi" w:cstheme="minorHAnsi"/>
                <w:sz w:val="22"/>
                <w:shd w:val="clear" w:color="auto" w:fill="FFFFFF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Foli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pre-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perforată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la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fiecar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80 cm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sau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care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poat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fi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tăiată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la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dimensiunea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dorită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folosind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cuțitul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integrat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sistemulu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Easy Flip</w:t>
            </w:r>
          </w:p>
        </w:tc>
      </w:tr>
      <w:tr w:rsidR="0042479F" w:rsidRPr="0050751E" w14:paraId="1025C342" w14:textId="77777777" w:rsidTr="00917D70">
        <w:trPr>
          <w:jc w:val="center"/>
        </w:trPr>
        <w:tc>
          <w:tcPr>
            <w:tcW w:w="3114" w:type="dxa"/>
          </w:tcPr>
          <w:p w14:paraId="6540429D" w14:textId="77777777" w:rsidR="0042479F" w:rsidRPr="0050751E" w:rsidRDefault="0042479F" w:rsidP="00917D70">
            <w:pPr>
              <w:spacing w:after="0" w:line="240" w:lineRule="auto"/>
              <w:ind w:right="43"/>
              <w:jc w:val="both"/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</w:pPr>
          </w:p>
        </w:tc>
        <w:tc>
          <w:tcPr>
            <w:tcW w:w="5103" w:type="dxa"/>
          </w:tcPr>
          <w:p w14:paraId="6D4877B8" w14:textId="77777777" w:rsidR="0042479F" w:rsidRPr="0050751E" w:rsidRDefault="0042479F" w:rsidP="00917D70">
            <w:pPr>
              <w:spacing w:after="0" w:line="240" w:lineRule="auto"/>
              <w:ind w:right="43"/>
              <w:jc w:val="both"/>
              <w:rPr>
                <w:rFonts w:asciiTheme="minorHAnsi" w:hAnsiTheme="minorHAnsi" w:cstheme="minorHAnsi"/>
                <w:sz w:val="22"/>
                <w:shd w:val="clear" w:color="auto" w:fill="FFFFFF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Foli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care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poat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fi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inscripționată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cu marker permanent,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fără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să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murdărească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suprafața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de care a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fost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lipită</w:t>
            </w:r>
            <w:proofErr w:type="spellEnd"/>
          </w:p>
        </w:tc>
      </w:tr>
      <w:tr w:rsidR="0042479F" w:rsidRPr="0050751E" w14:paraId="2720EE87" w14:textId="77777777" w:rsidTr="00917D70">
        <w:trPr>
          <w:jc w:val="center"/>
        </w:trPr>
        <w:tc>
          <w:tcPr>
            <w:tcW w:w="3114" w:type="dxa"/>
          </w:tcPr>
          <w:p w14:paraId="13C086BB" w14:textId="77777777" w:rsidR="0042479F" w:rsidRPr="0050751E" w:rsidRDefault="0042479F" w:rsidP="00917D70">
            <w:pPr>
              <w:spacing w:after="0" w:line="240" w:lineRule="auto"/>
              <w:ind w:right="43"/>
              <w:jc w:val="both"/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</w:pP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Liniatură</w:t>
            </w:r>
            <w:proofErr w:type="spellEnd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 xml:space="preserve"> </w:t>
            </w:r>
            <w:proofErr w:type="spellStart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folie</w:t>
            </w:r>
            <w:proofErr w:type="spellEnd"/>
            <w:r w:rsidRPr="0050751E">
              <w:rPr>
                <w:rFonts w:asciiTheme="minorHAnsi" w:eastAsia="Times New Roman" w:hAnsiTheme="minorHAnsi" w:cstheme="minorHAnsi"/>
                <w:sz w:val="22"/>
                <w:lang w:val="en-GB" w:eastAsia="en-GB"/>
              </w:rPr>
              <w:t>:</w:t>
            </w:r>
          </w:p>
        </w:tc>
        <w:tc>
          <w:tcPr>
            <w:tcW w:w="5103" w:type="dxa"/>
          </w:tcPr>
          <w:p w14:paraId="5BFD7FE9" w14:textId="77777777" w:rsidR="0042479F" w:rsidRPr="0050751E" w:rsidRDefault="0042479F" w:rsidP="00917D70">
            <w:pPr>
              <w:spacing w:after="0" w:line="240" w:lineRule="auto"/>
              <w:ind w:right="43"/>
              <w:jc w:val="both"/>
              <w:rPr>
                <w:rFonts w:asciiTheme="minorHAnsi" w:hAnsiTheme="minorHAnsi" w:cstheme="minorHAnsi"/>
                <w:sz w:val="22"/>
                <w:shd w:val="clear" w:color="auto" w:fill="FFFFFF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Velină</w:t>
            </w:r>
            <w:proofErr w:type="spellEnd"/>
          </w:p>
        </w:tc>
      </w:tr>
      <w:tr w:rsidR="0042479F" w:rsidRPr="0050751E" w14:paraId="1FE41416" w14:textId="77777777" w:rsidTr="00917D70">
        <w:trPr>
          <w:jc w:val="center"/>
        </w:trPr>
        <w:tc>
          <w:tcPr>
            <w:tcW w:w="3114" w:type="dxa"/>
          </w:tcPr>
          <w:p w14:paraId="356B8590" w14:textId="77777777" w:rsidR="0042479F" w:rsidRPr="0050751E" w:rsidRDefault="0042479F" w:rsidP="00917D70">
            <w:pPr>
              <w:spacing w:after="0" w:line="240" w:lineRule="auto"/>
              <w:ind w:right="43"/>
              <w:jc w:val="both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Lățim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:</w:t>
            </w:r>
          </w:p>
        </w:tc>
        <w:tc>
          <w:tcPr>
            <w:tcW w:w="5103" w:type="dxa"/>
          </w:tcPr>
          <w:p w14:paraId="78EFBAF4" w14:textId="77777777" w:rsidR="0042479F" w:rsidRPr="0050751E" w:rsidRDefault="0042479F" w:rsidP="00917D70">
            <w:pPr>
              <w:spacing w:after="0" w:line="240" w:lineRule="auto"/>
              <w:ind w:right="43"/>
              <w:jc w:val="both"/>
              <w:rPr>
                <w:rFonts w:asciiTheme="minorHAnsi" w:hAnsiTheme="minorHAnsi" w:cstheme="minorHAnsi"/>
                <w:sz w:val="22"/>
                <w:shd w:val="clear" w:color="auto" w:fill="FFFFFF"/>
              </w:rPr>
            </w:pPr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60 cm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sau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valor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apropiate</w:t>
            </w:r>
            <w:proofErr w:type="spellEnd"/>
          </w:p>
        </w:tc>
      </w:tr>
      <w:tr w:rsidR="0042479F" w:rsidRPr="0050751E" w14:paraId="5BB5C5A7" w14:textId="77777777" w:rsidTr="00917D70">
        <w:trPr>
          <w:jc w:val="center"/>
        </w:trPr>
        <w:tc>
          <w:tcPr>
            <w:tcW w:w="3114" w:type="dxa"/>
          </w:tcPr>
          <w:p w14:paraId="0BE343C5" w14:textId="77777777" w:rsidR="0042479F" w:rsidRPr="0050751E" w:rsidRDefault="0042479F" w:rsidP="00917D70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Lungim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:</w:t>
            </w:r>
          </w:p>
        </w:tc>
        <w:tc>
          <w:tcPr>
            <w:tcW w:w="5103" w:type="dxa"/>
          </w:tcPr>
          <w:p w14:paraId="28ABA3C0" w14:textId="77777777" w:rsidR="0042479F" w:rsidRPr="0050751E" w:rsidRDefault="0042479F" w:rsidP="00917D70">
            <w:pPr>
              <w:spacing w:after="0" w:line="240" w:lineRule="auto"/>
              <w:ind w:right="43"/>
              <w:jc w:val="both"/>
              <w:rPr>
                <w:rFonts w:asciiTheme="minorHAnsi" w:hAnsiTheme="minorHAnsi" w:cstheme="minorHAnsi"/>
                <w:sz w:val="22"/>
                <w:shd w:val="clear" w:color="auto" w:fill="FFFFFF"/>
              </w:rPr>
            </w:pPr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20 m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sau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valor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apropiate</w:t>
            </w:r>
            <w:proofErr w:type="spellEnd"/>
          </w:p>
        </w:tc>
      </w:tr>
    </w:tbl>
    <w:p w14:paraId="676C8DC1" w14:textId="77777777" w:rsidR="0042479F" w:rsidRPr="0050751E" w:rsidRDefault="0042479F" w:rsidP="0042479F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A870924" w14:textId="535C9899" w:rsidR="0042479F" w:rsidRPr="00476BDA" w:rsidRDefault="0042479F" w:rsidP="00217B4E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lang w:val="ro-RO"/>
        </w:rPr>
      </w:pPr>
      <w:r w:rsidRPr="00476BDA">
        <w:rPr>
          <w:rFonts w:cstheme="minorHAnsi"/>
          <w:lang w:val="ro-RO"/>
        </w:rPr>
        <w:t>Markere multiple culori (</w:t>
      </w:r>
      <w:r w:rsidR="00400CE0" w:rsidRPr="00476BDA">
        <w:rPr>
          <w:rFonts w:cstheme="minorHAnsi"/>
          <w:lang w:val="ro-RO"/>
        </w:rPr>
        <w:t>3</w:t>
      </w:r>
      <w:r w:rsidRPr="00476BDA">
        <w:rPr>
          <w:rFonts w:cstheme="minorHAnsi"/>
          <w:lang w:val="ro-RO"/>
        </w:rPr>
        <w:t>0 seturi</w:t>
      </w:r>
      <w:r w:rsidR="009F4E4D" w:rsidRPr="00476BDA">
        <w:rPr>
          <w:rFonts w:cstheme="minorHAnsi"/>
          <w:lang w:val="ro-RO"/>
        </w:rPr>
        <w:t xml:space="preserve"> sau 120 buc.</w:t>
      </w:r>
      <w:r w:rsidRPr="00476BDA">
        <w:rPr>
          <w:rFonts w:cstheme="minorHAnsi"/>
          <w:lang w:val="ro-RO"/>
        </w:rPr>
        <w:t>)</w:t>
      </w:r>
      <w:r w:rsidR="009F4E4D" w:rsidRPr="00476BDA">
        <w:rPr>
          <w:rFonts w:cstheme="minorHAnsi"/>
          <w:lang w:val="ro-RO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98"/>
        <w:gridCol w:w="3319"/>
      </w:tblGrid>
      <w:tr w:rsidR="0042479F" w:rsidRPr="0050751E" w14:paraId="15A571F2" w14:textId="77777777" w:rsidTr="00917D70">
        <w:trPr>
          <w:jc w:val="center"/>
        </w:trPr>
        <w:tc>
          <w:tcPr>
            <w:tcW w:w="4898" w:type="dxa"/>
          </w:tcPr>
          <w:p w14:paraId="397696BA" w14:textId="77777777" w:rsidR="0042479F" w:rsidRPr="0050751E" w:rsidRDefault="0042479F" w:rsidP="00917D70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0751E">
              <w:rPr>
                <w:rStyle w:val="Strong"/>
                <w:rFonts w:asciiTheme="minorHAnsi" w:eastAsiaTheme="majorEastAsia" w:hAnsiTheme="minorHAnsi" w:cstheme="minorHAnsi"/>
                <w:sz w:val="22"/>
                <w:szCs w:val="22"/>
              </w:rPr>
              <w:t>Caracteristici</w:t>
            </w:r>
            <w:proofErr w:type="spellEnd"/>
            <w:r w:rsidRPr="0050751E">
              <w:rPr>
                <w:rStyle w:val="Strong"/>
                <w:rFonts w:asciiTheme="minorHAnsi" w:eastAsiaTheme="majorEastAsia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3319" w:type="dxa"/>
          </w:tcPr>
          <w:p w14:paraId="15811F96" w14:textId="77777777" w:rsidR="0042479F" w:rsidRPr="0050751E" w:rsidRDefault="0042479F" w:rsidP="00917D70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rStyle w:val="Strong"/>
                <w:rFonts w:asciiTheme="minorHAnsi" w:eastAsiaTheme="majorEastAsia" w:hAnsiTheme="minorHAnsi" w:cstheme="minorHAnsi"/>
                <w:b w:val="0"/>
                <w:sz w:val="22"/>
                <w:szCs w:val="22"/>
              </w:rPr>
            </w:pPr>
            <w:r w:rsidRPr="0050751E">
              <w:rPr>
                <w:rFonts w:asciiTheme="minorHAnsi" w:hAnsiTheme="minorHAnsi" w:cstheme="minorHAnsi"/>
                <w:sz w:val="22"/>
                <w:szCs w:val="22"/>
              </w:rPr>
              <w:t xml:space="preserve">Marker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zCs w:val="22"/>
              </w:rPr>
              <w:t>pentru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zCs w:val="22"/>
              </w:rPr>
              <w:t xml:space="preserve"> flipchart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zCs w:val="22"/>
              </w:rPr>
              <w:t>s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zCs w:val="22"/>
              </w:rPr>
              <w:t xml:space="preserve"> whiteboard</w:t>
            </w:r>
          </w:p>
        </w:tc>
      </w:tr>
      <w:tr w:rsidR="0042479F" w:rsidRPr="0050751E" w14:paraId="69F24314" w14:textId="77777777" w:rsidTr="00917D70">
        <w:trPr>
          <w:jc w:val="center"/>
        </w:trPr>
        <w:tc>
          <w:tcPr>
            <w:tcW w:w="4898" w:type="dxa"/>
          </w:tcPr>
          <w:p w14:paraId="07110A17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319" w:type="dxa"/>
          </w:tcPr>
          <w:p w14:paraId="33BCB82C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Miros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redus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s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uscar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rapida</w:t>
            </w:r>
            <w:proofErr w:type="spellEnd"/>
          </w:p>
        </w:tc>
      </w:tr>
      <w:tr w:rsidR="0042479F" w:rsidRPr="0050751E" w14:paraId="45AA5279" w14:textId="77777777" w:rsidTr="00917D70">
        <w:trPr>
          <w:jc w:val="center"/>
        </w:trPr>
        <w:tc>
          <w:tcPr>
            <w:tcW w:w="4898" w:type="dxa"/>
          </w:tcPr>
          <w:p w14:paraId="0E0440F8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319" w:type="dxa"/>
          </w:tcPr>
          <w:p w14:paraId="543D1062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Poat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fi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sters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de pe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sticla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s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suprafet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non-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poroas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fara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sa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lase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urme</w:t>
            </w:r>
            <w:proofErr w:type="spellEnd"/>
          </w:p>
        </w:tc>
      </w:tr>
      <w:tr w:rsidR="0042479F" w:rsidRPr="0050751E" w14:paraId="19CB1FF4" w14:textId="77777777" w:rsidTr="00917D70">
        <w:trPr>
          <w:jc w:val="center"/>
        </w:trPr>
        <w:tc>
          <w:tcPr>
            <w:tcW w:w="4898" w:type="dxa"/>
          </w:tcPr>
          <w:p w14:paraId="322AC1C0" w14:textId="77777777" w:rsidR="0042479F" w:rsidRPr="0050751E" w:rsidRDefault="0042479F" w:rsidP="00917D70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  <w:szCs w:val="22"/>
              </w:rPr>
              <w:t>Vârf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3319" w:type="dxa"/>
          </w:tcPr>
          <w:p w14:paraId="2D57BBC4" w14:textId="3A3AC42F" w:rsidR="0042479F" w:rsidRPr="0050751E" w:rsidRDefault="0042479F" w:rsidP="00917D70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50751E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  <w:t>”Easy</w:t>
            </w:r>
            <w:proofErr w:type="gramEnd"/>
            <w:r w:rsidRPr="0050751E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  <w:t xml:space="preserve"> Flow”, </w:t>
            </w:r>
            <w:proofErr w:type="spellStart"/>
            <w:r w:rsidRPr="0050751E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  <w:t>scriere</w:t>
            </w:r>
            <w:proofErr w:type="spellEnd"/>
            <w:r w:rsidRPr="0050751E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r w:rsidR="0050751E" w:rsidRPr="0050751E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  <w:t>minim 2</w:t>
            </w:r>
            <w:r w:rsidRPr="0050751E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  <w:t xml:space="preserve"> mm</w:t>
            </w:r>
          </w:p>
        </w:tc>
      </w:tr>
      <w:tr w:rsidR="0042479F" w:rsidRPr="0050751E" w14:paraId="2F4CC5EB" w14:textId="77777777" w:rsidTr="00917D70">
        <w:trPr>
          <w:jc w:val="center"/>
        </w:trPr>
        <w:tc>
          <w:tcPr>
            <w:tcW w:w="4898" w:type="dxa"/>
          </w:tcPr>
          <w:p w14:paraId="20958DA3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Durata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rezistență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fără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capac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>:</w:t>
            </w:r>
          </w:p>
        </w:tc>
        <w:tc>
          <w:tcPr>
            <w:tcW w:w="3319" w:type="dxa"/>
          </w:tcPr>
          <w:p w14:paraId="24677052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</w:rPr>
              <w:t>Minim: 24 ore</w:t>
            </w:r>
          </w:p>
        </w:tc>
      </w:tr>
      <w:tr w:rsidR="0042479F" w:rsidRPr="0050751E" w14:paraId="6628D0A3" w14:textId="77777777" w:rsidTr="00917D70">
        <w:trPr>
          <w:jc w:val="center"/>
        </w:trPr>
        <w:tc>
          <w:tcPr>
            <w:tcW w:w="4898" w:type="dxa"/>
          </w:tcPr>
          <w:p w14:paraId="2F5190D4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</w:rPr>
              <w:lastRenderedPageBreak/>
              <w:t xml:space="preserve">Set de 10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culor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>:</w:t>
            </w:r>
          </w:p>
        </w:tc>
        <w:tc>
          <w:tcPr>
            <w:tcW w:w="3319" w:type="dxa"/>
          </w:tcPr>
          <w:p w14:paraId="672DE14A" w14:textId="6AFF42DA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negru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albastru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rosu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verd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>, mov</w:t>
            </w:r>
            <w:r w:rsidR="000A23EF">
              <w:rPr>
                <w:rFonts w:asciiTheme="minorHAnsi" w:hAnsiTheme="minorHAnsi" w:cstheme="minorHAnsi"/>
                <w:sz w:val="22"/>
              </w:rPr>
              <w:t>,</w:t>
            </w:r>
            <w:r w:rsidRPr="0050751E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portocaliu</w:t>
            </w:r>
            <w:proofErr w:type="spellEnd"/>
            <w:r w:rsidR="000A23EF">
              <w:rPr>
                <w:rFonts w:asciiTheme="minorHAnsi" w:hAnsiTheme="minorHAnsi" w:cstheme="minorHAnsi"/>
                <w:sz w:val="22"/>
              </w:rPr>
              <w:t xml:space="preserve"> etc.</w:t>
            </w:r>
          </w:p>
        </w:tc>
      </w:tr>
      <w:tr w:rsidR="0042479F" w:rsidRPr="0050751E" w14:paraId="791626B3" w14:textId="77777777" w:rsidTr="00917D70">
        <w:trPr>
          <w:jc w:val="center"/>
        </w:trPr>
        <w:tc>
          <w:tcPr>
            <w:tcW w:w="4898" w:type="dxa"/>
          </w:tcPr>
          <w:p w14:paraId="46D8E79D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50751E">
              <w:rPr>
                <w:rFonts w:asciiTheme="minorHAnsi" w:hAnsiTheme="minorHAnsi" w:cstheme="minorHAnsi"/>
                <w:sz w:val="22"/>
              </w:rPr>
              <w:t>Ambalar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</w:rPr>
              <w:t>:</w:t>
            </w:r>
          </w:p>
        </w:tc>
        <w:tc>
          <w:tcPr>
            <w:tcW w:w="3319" w:type="dxa"/>
          </w:tcPr>
          <w:p w14:paraId="0A3A492E" w14:textId="440580C2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</w:rPr>
              <w:t xml:space="preserve">Cutie </w:t>
            </w:r>
            <w:r w:rsidR="0050751E" w:rsidRPr="0050751E">
              <w:rPr>
                <w:rFonts w:asciiTheme="minorHAnsi" w:hAnsiTheme="minorHAnsi" w:cstheme="minorHAnsi"/>
                <w:sz w:val="22"/>
              </w:rPr>
              <w:t>cu minim</w:t>
            </w:r>
            <w:r w:rsidR="000A23EF">
              <w:rPr>
                <w:rFonts w:asciiTheme="minorHAnsi" w:hAnsiTheme="minorHAnsi" w:cstheme="minorHAnsi"/>
                <w:sz w:val="22"/>
              </w:rPr>
              <w:t>um</w:t>
            </w:r>
            <w:r w:rsidR="0050751E" w:rsidRPr="0050751E">
              <w:rPr>
                <w:rFonts w:asciiTheme="minorHAnsi" w:hAnsiTheme="minorHAnsi" w:cstheme="minorHAnsi"/>
                <w:sz w:val="22"/>
              </w:rPr>
              <w:t xml:space="preserve"> 4 </w:t>
            </w:r>
            <w:proofErr w:type="spellStart"/>
            <w:r w:rsidR="0050751E" w:rsidRPr="0050751E">
              <w:rPr>
                <w:rFonts w:asciiTheme="minorHAnsi" w:hAnsiTheme="minorHAnsi" w:cstheme="minorHAnsi"/>
                <w:sz w:val="22"/>
              </w:rPr>
              <w:t>culori</w:t>
            </w:r>
            <w:proofErr w:type="spellEnd"/>
          </w:p>
        </w:tc>
      </w:tr>
    </w:tbl>
    <w:p w14:paraId="61D79BAF" w14:textId="77777777" w:rsidR="0042479F" w:rsidRPr="0050751E" w:rsidRDefault="0042479F" w:rsidP="0042479F">
      <w:pPr>
        <w:spacing w:after="0" w:line="240" w:lineRule="auto"/>
        <w:rPr>
          <w:rFonts w:eastAsia="Times New Roman" w:cstheme="minorHAnsi"/>
          <w:lang w:val="ro-RO"/>
        </w:rPr>
      </w:pPr>
    </w:p>
    <w:p w14:paraId="277C6FC1" w14:textId="1A3D1502" w:rsidR="0042479F" w:rsidRPr="0050751E" w:rsidRDefault="0042479F" w:rsidP="00217B4E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lang w:val="ro-RO"/>
        </w:rPr>
      </w:pPr>
      <w:r w:rsidRPr="0050751E">
        <w:rPr>
          <w:rFonts w:cstheme="minorHAnsi"/>
          <w:lang w:val="ro-RO"/>
        </w:rPr>
        <w:t>Rezerve materiale accesorii pentru set seminarii (</w:t>
      </w:r>
      <w:r w:rsidR="000A23EF">
        <w:rPr>
          <w:rFonts w:cstheme="minorHAnsi"/>
          <w:lang w:val="ro-RO"/>
        </w:rPr>
        <w:t>4</w:t>
      </w:r>
      <w:r w:rsidRPr="0050751E">
        <w:rPr>
          <w:rFonts w:cstheme="minorHAnsi"/>
          <w:lang w:val="ro-RO"/>
        </w:rPr>
        <w:t xml:space="preserve"> set</w:t>
      </w:r>
      <w:r w:rsidR="00F6418D">
        <w:rPr>
          <w:rFonts w:cstheme="minorHAnsi"/>
          <w:lang w:val="ro-RO"/>
        </w:rPr>
        <w:t>uri</w:t>
      </w:r>
      <w:r w:rsidRPr="0050751E">
        <w:rPr>
          <w:rFonts w:cstheme="minorHAnsi"/>
          <w:lang w:val="ro-RO"/>
        </w:rPr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5812"/>
      </w:tblGrid>
      <w:tr w:rsidR="0042479F" w:rsidRPr="0050751E" w14:paraId="28EBBBD7" w14:textId="77777777" w:rsidTr="00917D70">
        <w:trPr>
          <w:jc w:val="center"/>
        </w:trPr>
        <w:tc>
          <w:tcPr>
            <w:tcW w:w="2405" w:type="dxa"/>
            <w:vMerge w:val="restart"/>
          </w:tcPr>
          <w:p w14:paraId="6BD7F728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50751E">
              <w:rPr>
                <w:rStyle w:val="Strong"/>
                <w:rFonts w:asciiTheme="minorHAnsi" w:hAnsiTheme="minorHAnsi" w:cstheme="minorHAnsi"/>
                <w:sz w:val="22"/>
                <w:shd w:val="clear" w:color="auto" w:fill="FFFFFF"/>
              </w:rPr>
              <w:t>Conț</w:t>
            </w:r>
            <w:bookmarkStart w:id="0" w:name="_GoBack"/>
            <w:bookmarkEnd w:id="0"/>
            <w:r w:rsidRPr="0050751E">
              <w:rPr>
                <w:rStyle w:val="Strong"/>
                <w:rFonts w:asciiTheme="minorHAnsi" w:hAnsiTheme="minorHAnsi" w:cstheme="minorHAnsi"/>
                <w:sz w:val="22"/>
                <w:shd w:val="clear" w:color="auto" w:fill="FFFFFF"/>
              </w:rPr>
              <w:t>inut</w:t>
            </w:r>
            <w:proofErr w:type="spellEnd"/>
            <w:r w:rsidRPr="0050751E">
              <w:rPr>
                <w:rStyle w:val="Strong"/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Style w:val="Strong"/>
                <w:rFonts w:asciiTheme="minorHAnsi" w:hAnsiTheme="minorHAnsi" w:cstheme="minorHAnsi"/>
                <w:sz w:val="22"/>
                <w:shd w:val="clear" w:color="auto" w:fill="FFFFFF"/>
              </w:rPr>
              <w:t>trusă</w:t>
            </w:r>
            <w:proofErr w:type="spellEnd"/>
            <w:r w:rsidRPr="0050751E">
              <w:rPr>
                <w:rStyle w:val="Strong"/>
                <w:rFonts w:asciiTheme="minorHAnsi" w:hAnsiTheme="minorHAnsi" w:cstheme="minorHAnsi"/>
                <w:sz w:val="22"/>
                <w:shd w:val="clear" w:color="auto" w:fill="FFFFFF"/>
              </w:rPr>
              <w:t>:</w:t>
            </w:r>
          </w:p>
        </w:tc>
        <w:tc>
          <w:tcPr>
            <w:tcW w:w="5812" w:type="dxa"/>
          </w:tcPr>
          <w:p w14:paraId="5731B4A3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Minim: 504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Cardur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Comunicar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200 x 100 mm,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dreptunghiular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in 6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culor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asortat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</w:p>
        </w:tc>
      </w:tr>
      <w:tr w:rsidR="0042479F" w:rsidRPr="0050751E" w14:paraId="47BAB05E" w14:textId="77777777" w:rsidTr="00917D70">
        <w:trPr>
          <w:jc w:val="center"/>
        </w:trPr>
        <w:tc>
          <w:tcPr>
            <w:tcW w:w="2405" w:type="dxa"/>
            <w:vMerge/>
          </w:tcPr>
          <w:p w14:paraId="7691ECC9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812" w:type="dxa"/>
          </w:tcPr>
          <w:p w14:paraId="5735D860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Minim: 200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Cardur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Comunicar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D = 100 mm,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rotund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in 5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culor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asortat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</w:p>
        </w:tc>
      </w:tr>
      <w:tr w:rsidR="0042479F" w:rsidRPr="0050751E" w14:paraId="618C8F6A" w14:textId="77777777" w:rsidTr="00917D70">
        <w:trPr>
          <w:jc w:val="center"/>
        </w:trPr>
        <w:tc>
          <w:tcPr>
            <w:tcW w:w="2405" w:type="dxa"/>
            <w:vMerge/>
          </w:tcPr>
          <w:p w14:paraId="600CE9A7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812" w:type="dxa"/>
          </w:tcPr>
          <w:p w14:paraId="6A6C8DE6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Minim: 150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Cardur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Comunicar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D = 140 mm,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rotund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in 5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culor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asortat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</w:p>
        </w:tc>
      </w:tr>
      <w:tr w:rsidR="0042479F" w:rsidRPr="0050751E" w14:paraId="3442D529" w14:textId="77777777" w:rsidTr="00917D70">
        <w:trPr>
          <w:jc w:val="center"/>
        </w:trPr>
        <w:tc>
          <w:tcPr>
            <w:tcW w:w="2405" w:type="dxa"/>
            <w:vMerge/>
          </w:tcPr>
          <w:p w14:paraId="6866ADB2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812" w:type="dxa"/>
          </w:tcPr>
          <w:p w14:paraId="46227DD9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Minim: 150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Cardur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Comunicar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D = 190 mm,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rotund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in 5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culor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asortat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</w:p>
        </w:tc>
      </w:tr>
      <w:tr w:rsidR="0042479F" w:rsidRPr="0050751E" w14:paraId="7BE5E675" w14:textId="77777777" w:rsidTr="00917D70">
        <w:trPr>
          <w:jc w:val="center"/>
        </w:trPr>
        <w:tc>
          <w:tcPr>
            <w:tcW w:w="2405" w:type="dxa"/>
            <w:vMerge/>
          </w:tcPr>
          <w:p w14:paraId="02F84BE2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812" w:type="dxa"/>
          </w:tcPr>
          <w:p w14:paraId="0A83C33E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Minim: 200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Cardur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Comunicar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190 x 110 mm, oval in 5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culor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asortat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</w:p>
        </w:tc>
      </w:tr>
      <w:tr w:rsidR="0042479F" w:rsidRPr="0050751E" w14:paraId="10343ED6" w14:textId="77777777" w:rsidTr="00917D70">
        <w:trPr>
          <w:jc w:val="center"/>
        </w:trPr>
        <w:tc>
          <w:tcPr>
            <w:tcW w:w="2405" w:type="dxa"/>
            <w:vMerge/>
          </w:tcPr>
          <w:p w14:paraId="3DC70B88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812" w:type="dxa"/>
          </w:tcPr>
          <w:p w14:paraId="181246D6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Minim: 10 Board-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ș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Flipchart-Marker (6 x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negru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4 x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rosu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) </w:t>
            </w:r>
          </w:p>
        </w:tc>
      </w:tr>
      <w:tr w:rsidR="0042479F" w:rsidRPr="0050751E" w14:paraId="45928B1F" w14:textId="77777777" w:rsidTr="00917D70">
        <w:trPr>
          <w:jc w:val="center"/>
        </w:trPr>
        <w:tc>
          <w:tcPr>
            <w:tcW w:w="2405" w:type="dxa"/>
            <w:vMerge/>
          </w:tcPr>
          <w:p w14:paraId="3F5B48F8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812" w:type="dxa"/>
          </w:tcPr>
          <w:p w14:paraId="2C0B38E6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Minim: 4 Jumbo-Marker (</w:t>
            </w:r>
            <w:proofErr w:type="spellStart"/>
            <w:proofErr w:type="gram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albastru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,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negru</w:t>
            </w:r>
            <w:proofErr w:type="spellEnd"/>
            <w:proofErr w:type="gram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,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verd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,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rosu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) </w:t>
            </w:r>
          </w:p>
        </w:tc>
      </w:tr>
      <w:tr w:rsidR="0042479F" w:rsidRPr="0050751E" w14:paraId="6C31E0A7" w14:textId="77777777" w:rsidTr="00917D70">
        <w:trPr>
          <w:jc w:val="center"/>
        </w:trPr>
        <w:tc>
          <w:tcPr>
            <w:tcW w:w="2405" w:type="dxa"/>
            <w:vMerge/>
          </w:tcPr>
          <w:p w14:paraId="21F00D9D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812" w:type="dxa"/>
          </w:tcPr>
          <w:p w14:paraId="1147025A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Minim: 400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Pionez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cu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maner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(100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bucat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-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galben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,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albastru</w:t>
            </w:r>
            <w:proofErr w:type="spellEnd"/>
            <w:proofErr w:type="gram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, ,</w:t>
            </w:r>
            <w:proofErr w:type="gram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verd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,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rosu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) </w:t>
            </w:r>
          </w:p>
        </w:tc>
      </w:tr>
      <w:tr w:rsidR="0042479F" w:rsidRPr="0050751E" w14:paraId="61844494" w14:textId="77777777" w:rsidTr="00917D70">
        <w:trPr>
          <w:jc w:val="center"/>
        </w:trPr>
        <w:tc>
          <w:tcPr>
            <w:tcW w:w="2405" w:type="dxa"/>
            <w:vMerge/>
          </w:tcPr>
          <w:p w14:paraId="50845C14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812" w:type="dxa"/>
          </w:tcPr>
          <w:p w14:paraId="00CD5D63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  <w:shd w:val="clear" w:color="auto" w:fill="FFFFFF"/>
              </w:rPr>
            </w:pPr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Minim: 1 Indicator telescopic </w:t>
            </w:r>
          </w:p>
        </w:tc>
      </w:tr>
      <w:tr w:rsidR="0042479F" w:rsidRPr="0050751E" w14:paraId="7CDFF681" w14:textId="77777777" w:rsidTr="00917D70">
        <w:trPr>
          <w:jc w:val="center"/>
        </w:trPr>
        <w:tc>
          <w:tcPr>
            <w:tcW w:w="2405" w:type="dxa"/>
            <w:vMerge/>
          </w:tcPr>
          <w:p w14:paraId="2A47C2A7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812" w:type="dxa"/>
          </w:tcPr>
          <w:p w14:paraId="1E033A4A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  <w:shd w:val="clear" w:color="auto" w:fill="FFFFFF"/>
              </w:rPr>
            </w:pPr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Minim: 2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buc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.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Lipic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de 20 g </w:t>
            </w:r>
          </w:p>
        </w:tc>
      </w:tr>
      <w:tr w:rsidR="0042479F" w:rsidRPr="0050751E" w14:paraId="1994A009" w14:textId="77777777" w:rsidTr="00917D70">
        <w:trPr>
          <w:jc w:val="center"/>
        </w:trPr>
        <w:tc>
          <w:tcPr>
            <w:tcW w:w="2405" w:type="dxa"/>
            <w:vMerge/>
          </w:tcPr>
          <w:p w14:paraId="3700B9F6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812" w:type="dxa"/>
          </w:tcPr>
          <w:p w14:paraId="31EAD907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  <w:shd w:val="clear" w:color="auto" w:fill="FFFFFF"/>
              </w:rPr>
            </w:pPr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Minim: 1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Foarfeca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</w:p>
        </w:tc>
      </w:tr>
      <w:tr w:rsidR="0042479F" w:rsidRPr="0050751E" w14:paraId="5E711A81" w14:textId="77777777" w:rsidTr="00917D70">
        <w:trPr>
          <w:jc w:val="center"/>
        </w:trPr>
        <w:tc>
          <w:tcPr>
            <w:tcW w:w="2405" w:type="dxa"/>
            <w:vMerge/>
          </w:tcPr>
          <w:p w14:paraId="75CC3F79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812" w:type="dxa"/>
          </w:tcPr>
          <w:p w14:paraId="37AC0CBA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  <w:shd w:val="clear" w:color="auto" w:fill="FFFFFF"/>
              </w:rPr>
            </w:pPr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Minim: 1 Cutter, 9 mm </w:t>
            </w:r>
          </w:p>
        </w:tc>
      </w:tr>
      <w:tr w:rsidR="0042479F" w:rsidRPr="0050751E" w14:paraId="78ECFC70" w14:textId="77777777" w:rsidTr="00917D70">
        <w:trPr>
          <w:jc w:val="center"/>
        </w:trPr>
        <w:tc>
          <w:tcPr>
            <w:tcW w:w="2405" w:type="dxa"/>
            <w:vMerge/>
          </w:tcPr>
          <w:p w14:paraId="3412A606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812" w:type="dxa"/>
          </w:tcPr>
          <w:p w14:paraId="4A7801E1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  <w:shd w:val="clear" w:color="auto" w:fill="FFFFFF"/>
              </w:rPr>
            </w:pPr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Minim: 1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Bandă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adezivă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în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dispenser (25 m x 19 mm) </w:t>
            </w:r>
          </w:p>
        </w:tc>
      </w:tr>
      <w:tr w:rsidR="0042479F" w:rsidRPr="0050751E" w14:paraId="435659E0" w14:textId="77777777" w:rsidTr="00917D70">
        <w:trPr>
          <w:jc w:val="center"/>
        </w:trPr>
        <w:tc>
          <w:tcPr>
            <w:tcW w:w="2405" w:type="dxa"/>
            <w:vMerge/>
          </w:tcPr>
          <w:p w14:paraId="369D3D83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812" w:type="dxa"/>
          </w:tcPr>
          <w:p w14:paraId="494DA8ED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  <w:shd w:val="clear" w:color="auto" w:fill="FFFFFF"/>
              </w:rPr>
            </w:pPr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Minim: 1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Bandă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adezivă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de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hârti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(50 m x 30 mm) </w:t>
            </w:r>
          </w:p>
        </w:tc>
      </w:tr>
      <w:tr w:rsidR="0042479F" w:rsidRPr="0050751E" w14:paraId="585248A4" w14:textId="77777777" w:rsidTr="00917D70">
        <w:trPr>
          <w:jc w:val="center"/>
        </w:trPr>
        <w:tc>
          <w:tcPr>
            <w:tcW w:w="2405" w:type="dxa"/>
            <w:vMerge/>
          </w:tcPr>
          <w:p w14:paraId="62C2AEAE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812" w:type="dxa"/>
          </w:tcPr>
          <w:p w14:paraId="61B42DEA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  <w:shd w:val="clear" w:color="auto" w:fill="FFFFFF"/>
              </w:rPr>
            </w:pPr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Minim: 1200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bulin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adeziv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în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4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culori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(300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buc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.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galben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,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albastru</w:t>
            </w:r>
            <w:proofErr w:type="spellEnd"/>
            <w:proofErr w:type="gram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, ,</w:t>
            </w:r>
            <w:proofErr w:type="gram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verde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,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rosu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)</w:t>
            </w:r>
          </w:p>
        </w:tc>
      </w:tr>
      <w:tr w:rsidR="0042479F" w:rsidRPr="0050751E" w14:paraId="3FB923D1" w14:textId="77777777" w:rsidTr="00917D70">
        <w:trPr>
          <w:jc w:val="center"/>
        </w:trPr>
        <w:tc>
          <w:tcPr>
            <w:tcW w:w="2405" w:type="dxa"/>
            <w:vMerge/>
          </w:tcPr>
          <w:p w14:paraId="67B9A53A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812" w:type="dxa"/>
          </w:tcPr>
          <w:p w14:paraId="58048041" w14:textId="77777777" w:rsidR="0042479F" w:rsidRPr="0050751E" w:rsidRDefault="0042479F" w:rsidP="0042479F">
            <w:pPr>
              <w:numPr>
                <w:ilvl w:val="0"/>
                <w:numId w:val="1"/>
              </w:numPr>
              <w:shd w:val="clear" w:color="auto" w:fill="FFFFFF"/>
              <w:spacing w:after="0" w:line="240" w:lineRule="auto"/>
              <w:ind w:left="0"/>
              <w:jc w:val="both"/>
              <w:rPr>
                <w:rFonts w:asciiTheme="minorHAnsi" w:hAnsiTheme="minorHAnsi" w:cstheme="minorHAnsi"/>
                <w:sz w:val="22"/>
                <w:shd w:val="clear" w:color="auto" w:fill="FFFFFF"/>
              </w:rPr>
            </w:pPr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Minim: 1 </w:t>
            </w:r>
            <w:proofErr w:type="spellStart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Pernuta</w:t>
            </w:r>
            <w:proofErr w:type="spellEnd"/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 xml:space="preserve"> ace</w:t>
            </w:r>
          </w:p>
        </w:tc>
      </w:tr>
    </w:tbl>
    <w:p w14:paraId="3C9FD979" w14:textId="77777777" w:rsidR="0042479F" w:rsidRPr="0050751E" w:rsidRDefault="0042479F" w:rsidP="0042479F">
      <w:pPr>
        <w:spacing w:after="0" w:line="240" w:lineRule="auto"/>
        <w:rPr>
          <w:rFonts w:eastAsia="Times New Roman" w:cstheme="minorHAnsi"/>
          <w:lang w:val="ro-RO"/>
        </w:rPr>
      </w:pPr>
    </w:p>
    <w:p w14:paraId="5B66DAE9" w14:textId="77777777" w:rsidR="0042479F" w:rsidRPr="0050751E" w:rsidRDefault="0042479F" w:rsidP="00217B4E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lang w:val="ro-RO"/>
        </w:rPr>
      </w:pPr>
      <w:r w:rsidRPr="0050751E">
        <w:rPr>
          <w:rFonts w:cstheme="minorHAnsi"/>
          <w:lang w:val="ro-RO"/>
        </w:rPr>
        <w:t>Hârtie A4 (26 topuri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2"/>
        <w:gridCol w:w="3715"/>
      </w:tblGrid>
      <w:tr w:rsidR="0042479F" w:rsidRPr="0050751E" w14:paraId="57B0FAF5" w14:textId="77777777" w:rsidTr="00917D70">
        <w:trPr>
          <w:jc w:val="center"/>
        </w:trPr>
        <w:tc>
          <w:tcPr>
            <w:tcW w:w="4502" w:type="dxa"/>
          </w:tcPr>
          <w:p w14:paraId="13E90253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 xml:space="preserve">Greutate: </w:t>
            </w:r>
          </w:p>
        </w:tc>
        <w:tc>
          <w:tcPr>
            <w:tcW w:w="3715" w:type="dxa"/>
          </w:tcPr>
          <w:p w14:paraId="6D0AF048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80g/mp sau valori apropiate</w:t>
            </w:r>
          </w:p>
        </w:tc>
      </w:tr>
      <w:tr w:rsidR="0042479F" w:rsidRPr="0050751E" w14:paraId="02B6EAEA" w14:textId="77777777" w:rsidTr="00917D70">
        <w:trPr>
          <w:jc w:val="center"/>
        </w:trPr>
        <w:tc>
          <w:tcPr>
            <w:tcW w:w="4502" w:type="dxa"/>
          </w:tcPr>
          <w:p w14:paraId="3B986C22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Ambalare:</w:t>
            </w:r>
          </w:p>
        </w:tc>
        <w:tc>
          <w:tcPr>
            <w:tcW w:w="3715" w:type="dxa"/>
          </w:tcPr>
          <w:p w14:paraId="61793A1A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Minim: 500 coli/top</w:t>
            </w:r>
          </w:p>
        </w:tc>
      </w:tr>
      <w:tr w:rsidR="0042479F" w:rsidRPr="0050751E" w14:paraId="0A5E9661" w14:textId="77777777" w:rsidTr="00917D70">
        <w:trPr>
          <w:jc w:val="center"/>
        </w:trPr>
        <w:tc>
          <w:tcPr>
            <w:tcW w:w="4502" w:type="dxa"/>
          </w:tcPr>
          <w:p w14:paraId="3E5EC2F6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Format:</w:t>
            </w:r>
          </w:p>
        </w:tc>
        <w:tc>
          <w:tcPr>
            <w:tcW w:w="3715" w:type="dxa"/>
          </w:tcPr>
          <w:p w14:paraId="546A3ACC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bCs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</w:rPr>
              <w:t>A4 (210 x 297 mm)</w:t>
            </w:r>
          </w:p>
        </w:tc>
      </w:tr>
      <w:tr w:rsidR="0042479F" w:rsidRPr="0050751E" w14:paraId="5BB83678" w14:textId="77777777" w:rsidTr="00917D70">
        <w:trPr>
          <w:jc w:val="center"/>
        </w:trPr>
        <w:tc>
          <w:tcPr>
            <w:tcW w:w="4502" w:type="dxa"/>
          </w:tcPr>
          <w:p w14:paraId="69BBBAC9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Compatibilitate:</w:t>
            </w:r>
          </w:p>
        </w:tc>
        <w:tc>
          <w:tcPr>
            <w:tcW w:w="3715" w:type="dxa"/>
          </w:tcPr>
          <w:p w14:paraId="61F9B005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Imprimante laser</w:t>
            </w:r>
          </w:p>
          <w:p w14:paraId="42E2AB73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 xml:space="preserve">Copiatoare </w:t>
            </w:r>
          </w:p>
          <w:p w14:paraId="0CD82961" w14:textId="77777777" w:rsidR="0042479F" w:rsidRPr="0050751E" w:rsidRDefault="0042479F" w:rsidP="00917D70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 xml:space="preserve">Multifuncționale </w:t>
            </w:r>
          </w:p>
        </w:tc>
      </w:tr>
    </w:tbl>
    <w:p w14:paraId="1C93FB9C" w14:textId="77777777" w:rsidR="0050751E" w:rsidRPr="0050751E" w:rsidRDefault="0050751E" w:rsidP="0050751E">
      <w:pPr>
        <w:spacing w:after="0" w:line="240" w:lineRule="auto"/>
        <w:rPr>
          <w:rFonts w:cstheme="minorHAnsi"/>
        </w:rPr>
      </w:pPr>
    </w:p>
    <w:p w14:paraId="74284D2F" w14:textId="0BCF58E8" w:rsidR="0050751E" w:rsidRPr="0050751E" w:rsidRDefault="0050751E" w:rsidP="00217B4E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lang w:val="ro-RO"/>
        </w:rPr>
      </w:pPr>
      <w:r w:rsidRPr="0050751E">
        <w:rPr>
          <w:rFonts w:cstheme="minorHAnsi"/>
          <w:lang w:val="ro-RO"/>
        </w:rPr>
        <w:t>Hârtie A3 (</w:t>
      </w:r>
      <w:r w:rsidR="00F6418D">
        <w:rPr>
          <w:rFonts w:cstheme="minorHAnsi"/>
          <w:lang w:val="ro-RO"/>
        </w:rPr>
        <w:t xml:space="preserve">7 </w:t>
      </w:r>
      <w:r w:rsidRPr="0050751E">
        <w:rPr>
          <w:rFonts w:cstheme="minorHAnsi"/>
          <w:lang w:val="ro-RO"/>
        </w:rPr>
        <w:t>top</w:t>
      </w:r>
      <w:r w:rsidR="00F6418D">
        <w:rPr>
          <w:rFonts w:cstheme="minorHAnsi"/>
          <w:lang w:val="ro-RO"/>
        </w:rPr>
        <w:t>uri</w:t>
      </w:r>
      <w:r w:rsidRPr="0050751E">
        <w:rPr>
          <w:rFonts w:cstheme="minorHAnsi"/>
          <w:lang w:val="ro-RO"/>
        </w:rPr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2"/>
        <w:gridCol w:w="3795"/>
      </w:tblGrid>
      <w:tr w:rsidR="0050751E" w:rsidRPr="0050751E" w14:paraId="69B03683" w14:textId="77777777" w:rsidTr="00124233">
        <w:trPr>
          <w:jc w:val="center"/>
        </w:trPr>
        <w:tc>
          <w:tcPr>
            <w:tcW w:w="4502" w:type="dxa"/>
          </w:tcPr>
          <w:p w14:paraId="49260926" w14:textId="77777777" w:rsidR="0050751E" w:rsidRPr="0050751E" w:rsidRDefault="0050751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Ambalare:</w:t>
            </w:r>
          </w:p>
        </w:tc>
        <w:tc>
          <w:tcPr>
            <w:tcW w:w="3795" w:type="dxa"/>
          </w:tcPr>
          <w:p w14:paraId="5339C10F" w14:textId="77777777" w:rsidR="0050751E" w:rsidRPr="0050751E" w:rsidRDefault="0050751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Minim: 250 coli/top</w:t>
            </w:r>
          </w:p>
        </w:tc>
      </w:tr>
      <w:tr w:rsidR="0050751E" w:rsidRPr="0050751E" w14:paraId="51EB0BA7" w14:textId="77777777" w:rsidTr="00124233">
        <w:trPr>
          <w:jc w:val="center"/>
        </w:trPr>
        <w:tc>
          <w:tcPr>
            <w:tcW w:w="4502" w:type="dxa"/>
          </w:tcPr>
          <w:p w14:paraId="2828262B" w14:textId="77777777" w:rsidR="0050751E" w:rsidRPr="0050751E" w:rsidRDefault="0050751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 xml:space="preserve">Greutate: </w:t>
            </w:r>
          </w:p>
        </w:tc>
        <w:tc>
          <w:tcPr>
            <w:tcW w:w="3795" w:type="dxa"/>
          </w:tcPr>
          <w:p w14:paraId="274D0CA6" w14:textId="77777777" w:rsidR="0050751E" w:rsidRPr="0050751E" w:rsidRDefault="0050751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Maxim: 80g/mp</w:t>
            </w:r>
          </w:p>
        </w:tc>
      </w:tr>
      <w:tr w:rsidR="0050751E" w:rsidRPr="0050751E" w14:paraId="47D4B5EF" w14:textId="77777777" w:rsidTr="00124233">
        <w:trPr>
          <w:jc w:val="center"/>
        </w:trPr>
        <w:tc>
          <w:tcPr>
            <w:tcW w:w="4502" w:type="dxa"/>
          </w:tcPr>
          <w:p w14:paraId="412AED38" w14:textId="77777777" w:rsidR="0050751E" w:rsidRPr="0050751E" w:rsidRDefault="0050751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Conținut pachet:</w:t>
            </w:r>
          </w:p>
        </w:tc>
        <w:tc>
          <w:tcPr>
            <w:tcW w:w="3795" w:type="dxa"/>
          </w:tcPr>
          <w:p w14:paraId="26DB583C" w14:textId="77777777" w:rsidR="0050751E" w:rsidRPr="0050751E" w:rsidRDefault="0050751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bCs/>
                <w:sz w:val="22"/>
              </w:rPr>
              <w:t xml:space="preserve">Minim: 5 </w:t>
            </w:r>
            <w:proofErr w:type="spellStart"/>
            <w:r w:rsidRPr="0050751E">
              <w:rPr>
                <w:rFonts w:asciiTheme="minorHAnsi" w:hAnsiTheme="minorHAnsi" w:cstheme="minorHAnsi"/>
                <w:bCs/>
                <w:sz w:val="22"/>
              </w:rPr>
              <w:t>nuanțe</w:t>
            </w:r>
            <w:proofErr w:type="spellEnd"/>
            <w:r w:rsidRPr="0050751E">
              <w:rPr>
                <w:rFonts w:asciiTheme="minorHAnsi" w:hAnsiTheme="minorHAnsi" w:cstheme="minorHAnsi"/>
                <w:bCs/>
                <w:sz w:val="22"/>
              </w:rPr>
              <w:t xml:space="preserve"> pastel</w:t>
            </w:r>
          </w:p>
        </w:tc>
      </w:tr>
      <w:tr w:rsidR="0050751E" w:rsidRPr="0050751E" w14:paraId="5BA62C3C" w14:textId="77777777" w:rsidTr="00124233">
        <w:trPr>
          <w:jc w:val="center"/>
        </w:trPr>
        <w:tc>
          <w:tcPr>
            <w:tcW w:w="4502" w:type="dxa"/>
          </w:tcPr>
          <w:p w14:paraId="46547E3F" w14:textId="77777777" w:rsidR="0050751E" w:rsidRPr="0050751E" w:rsidRDefault="0050751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Format:</w:t>
            </w:r>
          </w:p>
        </w:tc>
        <w:tc>
          <w:tcPr>
            <w:tcW w:w="3795" w:type="dxa"/>
          </w:tcPr>
          <w:p w14:paraId="327C0A5C" w14:textId="77777777" w:rsidR="0050751E" w:rsidRPr="0050751E" w:rsidRDefault="0050751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bCs/>
                <w:sz w:val="22"/>
              </w:rPr>
            </w:pPr>
            <w:r w:rsidRPr="0050751E">
              <w:rPr>
                <w:rFonts w:asciiTheme="minorHAnsi" w:hAnsiTheme="minorHAnsi" w:cstheme="minorHAnsi"/>
                <w:sz w:val="22"/>
              </w:rPr>
              <w:t>A3 (</w:t>
            </w:r>
            <w:r w:rsidRPr="0050751E">
              <w:rPr>
                <w:rFonts w:asciiTheme="minorHAnsi" w:hAnsiTheme="minorHAnsi" w:cstheme="minorHAnsi"/>
                <w:sz w:val="22"/>
                <w:shd w:val="clear" w:color="auto" w:fill="FFFFFF"/>
              </w:rPr>
              <w:t>297x 420</w:t>
            </w:r>
            <w:r w:rsidRPr="0050751E">
              <w:rPr>
                <w:rFonts w:asciiTheme="minorHAnsi" w:hAnsiTheme="minorHAnsi" w:cstheme="minorHAnsi"/>
                <w:sz w:val="22"/>
              </w:rPr>
              <w:t>mm)</w:t>
            </w:r>
          </w:p>
        </w:tc>
      </w:tr>
      <w:tr w:rsidR="0050751E" w:rsidRPr="0050751E" w14:paraId="7245FD5A" w14:textId="77777777" w:rsidTr="00124233">
        <w:trPr>
          <w:jc w:val="center"/>
        </w:trPr>
        <w:tc>
          <w:tcPr>
            <w:tcW w:w="4502" w:type="dxa"/>
          </w:tcPr>
          <w:p w14:paraId="10FBD836" w14:textId="77777777" w:rsidR="0050751E" w:rsidRPr="0050751E" w:rsidRDefault="0050751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Compatibilitate:</w:t>
            </w:r>
          </w:p>
        </w:tc>
        <w:tc>
          <w:tcPr>
            <w:tcW w:w="3795" w:type="dxa"/>
          </w:tcPr>
          <w:p w14:paraId="28A23E00" w14:textId="77777777" w:rsidR="0050751E" w:rsidRPr="0050751E" w:rsidRDefault="0050751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Imprimante laser</w:t>
            </w:r>
          </w:p>
          <w:p w14:paraId="73314A2F" w14:textId="77777777" w:rsidR="0050751E" w:rsidRPr="0050751E" w:rsidRDefault="0050751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Copiatoare color</w:t>
            </w:r>
          </w:p>
          <w:p w14:paraId="44F7D227" w14:textId="77777777" w:rsidR="0050751E" w:rsidRPr="0050751E" w:rsidRDefault="0050751E" w:rsidP="0012423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lang w:val="ro-RO"/>
              </w:rPr>
            </w:pPr>
            <w:r w:rsidRPr="0050751E">
              <w:rPr>
                <w:rFonts w:asciiTheme="minorHAnsi" w:hAnsiTheme="minorHAnsi" w:cstheme="minorHAnsi"/>
                <w:sz w:val="22"/>
                <w:lang w:val="ro-RO"/>
              </w:rPr>
              <w:t>Multifuncționale color</w:t>
            </w:r>
          </w:p>
        </w:tc>
      </w:tr>
    </w:tbl>
    <w:p w14:paraId="02156813" w14:textId="77777777" w:rsidR="0050751E" w:rsidRPr="0050751E" w:rsidRDefault="0050751E" w:rsidP="0050751E">
      <w:pPr>
        <w:pStyle w:val="ListParagraph"/>
        <w:spacing w:after="0" w:line="240" w:lineRule="auto"/>
        <w:rPr>
          <w:rFonts w:eastAsia="Times New Roman" w:cstheme="minorHAnsi"/>
          <w:lang w:val="ro-RO"/>
        </w:rPr>
      </w:pPr>
    </w:p>
    <w:p w14:paraId="6A84A457" w14:textId="77777777" w:rsidR="0042479F" w:rsidRPr="0050751E" w:rsidRDefault="0042479F" w:rsidP="0042479F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50751E">
        <w:rPr>
          <w:rFonts w:cstheme="minorHAnsi"/>
          <w:lang w:val="ro-RO"/>
        </w:rPr>
        <w:t>Nume: Roxana ȘILEANU</w:t>
      </w:r>
      <w:r w:rsidRPr="0050751E">
        <w:rPr>
          <w:rFonts w:cstheme="minorHAnsi"/>
          <w:lang w:val="ro-RO"/>
        </w:rPr>
        <w:tab/>
      </w:r>
      <w:r w:rsidRPr="0050751E">
        <w:rPr>
          <w:rFonts w:cstheme="minorHAnsi"/>
          <w:lang w:val="ro-RO"/>
        </w:rPr>
        <w:tab/>
      </w:r>
      <w:r w:rsidRPr="0050751E">
        <w:rPr>
          <w:rFonts w:cstheme="minorHAnsi"/>
          <w:lang w:val="ro-RO"/>
        </w:rPr>
        <w:tab/>
      </w:r>
      <w:r w:rsidRPr="0050751E">
        <w:rPr>
          <w:rFonts w:cstheme="minorHAnsi"/>
          <w:lang w:val="ro-RO"/>
        </w:rPr>
        <w:tab/>
      </w:r>
      <w:r w:rsidRPr="0050751E">
        <w:rPr>
          <w:rFonts w:cstheme="minorHAnsi"/>
          <w:lang w:val="ro-RO"/>
        </w:rPr>
        <w:tab/>
      </w:r>
      <w:r w:rsidRPr="0050751E">
        <w:rPr>
          <w:rFonts w:cstheme="minorHAnsi"/>
          <w:lang w:val="ro-RO"/>
        </w:rPr>
        <w:tab/>
      </w:r>
      <w:r w:rsidRPr="0050751E">
        <w:rPr>
          <w:rFonts w:cstheme="minorHAnsi"/>
          <w:lang w:val="ro-RO"/>
        </w:rPr>
        <w:tab/>
      </w:r>
      <w:r w:rsidRPr="0050751E">
        <w:rPr>
          <w:rFonts w:cstheme="minorHAnsi"/>
          <w:lang w:val="ro-RO"/>
        </w:rPr>
        <w:tab/>
      </w:r>
      <w:r w:rsidRPr="0050751E">
        <w:rPr>
          <w:rFonts w:cstheme="minorHAnsi"/>
          <w:lang w:val="ro-RO"/>
        </w:rPr>
        <w:tab/>
        <w:t xml:space="preserve"> </w:t>
      </w:r>
    </w:p>
    <w:p w14:paraId="7DA17F4F" w14:textId="77777777" w:rsidR="0042479F" w:rsidRPr="0050751E" w:rsidRDefault="0042479F" w:rsidP="0042479F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50751E">
        <w:rPr>
          <w:rFonts w:cstheme="minorHAnsi"/>
          <w:lang w:val="ro-RO"/>
        </w:rPr>
        <w:t>Funcție:  Asistent manager</w:t>
      </w:r>
    </w:p>
    <w:p w14:paraId="379DF482" w14:textId="77777777" w:rsidR="005004B4" w:rsidRPr="0050751E" w:rsidRDefault="0042479F">
      <w:pPr>
        <w:rPr>
          <w:rFonts w:cstheme="minorHAnsi"/>
          <w:lang w:val="ro-RO"/>
        </w:rPr>
      </w:pPr>
      <w:r w:rsidRPr="0050751E">
        <w:rPr>
          <w:rFonts w:cstheme="minorHAnsi"/>
          <w:lang w:val="ro-RO"/>
        </w:rPr>
        <w:t>Semnătură</w:t>
      </w:r>
      <w:r w:rsidRPr="0050751E">
        <w:rPr>
          <w:rFonts w:cstheme="minorHAnsi"/>
          <w:lang w:val="ro-RO"/>
        </w:rPr>
        <w:tab/>
      </w:r>
    </w:p>
    <w:sectPr w:rsidR="005004B4" w:rsidRPr="005075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6A7335"/>
    <w:multiLevelType w:val="hybridMultilevel"/>
    <w:tmpl w:val="2F04101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9153EE"/>
    <w:multiLevelType w:val="hybridMultilevel"/>
    <w:tmpl w:val="1D20CE9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8022D1"/>
    <w:multiLevelType w:val="hybridMultilevel"/>
    <w:tmpl w:val="0DA264C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F21ADC"/>
    <w:multiLevelType w:val="multilevel"/>
    <w:tmpl w:val="57303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sDQyMbAwNLGwMDBS0lEKTi0uzszPAykwqgUA5HjppywAAAA="/>
  </w:docVars>
  <w:rsids>
    <w:rsidRoot w:val="0042479F"/>
    <w:rsid w:val="00000045"/>
    <w:rsid w:val="0000159A"/>
    <w:rsid w:val="00001AFF"/>
    <w:rsid w:val="00002AFD"/>
    <w:rsid w:val="00002C7D"/>
    <w:rsid w:val="00003353"/>
    <w:rsid w:val="00003E0E"/>
    <w:rsid w:val="00004F0F"/>
    <w:rsid w:val="0000674C"/>
    <w:rsid w:val="000068F4"/>
    <w:rsid w:val="00006DA0"/>
    <w:rsid w:val="00006FA9"/>
    <w:rsid w:val="000070DA"/>
    <w:rsid w:val="000077AF"/>
    <w:rsid w:val="0000790C"/>
    <w:rsid w:val="00007999"/>
    <w:rsid w:val="0001093C"/>
    <w:rsid w:val="00010CF2"/>
    <w:rsid w:val="00010DAB"/>
    <w:rsid w:val="00010E85"/>
    <w:rsid w:val="00011D8C"/>
    <w:rsid w:val="00011E8A"/>
    <w:rsid w:val="00012300"/>
    <w:rsid w:val="00012AC7"/>
    <w:rsid w:val="0001339A"/>
    <w:rsid w:val="000133E0"/>
    <w:rsid w:val="00013A0F"/>
    <w:rsid w:val="00013BC2"/>
    <w:rsid w:val="00013F94"/>
    <w:rsid w:val="000148B4"/>
    <w:rsid w:val="00014B42"/>
    <w:rsid w:val="00014D90"/>
    <w:rsid w:val="00015277"/>
    <w:rsid w:val="00015672"/>
    <w:rsid w:val="000156D5"/>
    <w:rsid w:val="000164A5"/>
    <w:rsid w:val="0001694F"/>
    <w:rsid w:val="00016CCC"/>
    <w:rsid w:val="0001782B"/>
    <w:rsid w:val="00017E8A"/>
    <w:rsid w:val="0002010F"/>
    <w:rsid w:val="00020DA2"/>
    <w:rsid w:val="0002201E"/>
    <w:rsid w:val="0002302C"/>
    <w:rsid w:val="00023CB0"/>
    <w:rsid w:val="000246F2"/>
    <w:rsid w:val="00024F44"/>
    <w:rsid w:val="00025AB9"/>
    <w:rsid w:val="00025C3E"/>
    <w:rsid w:val="0002657E"/>
    <w:rsid w:val="00026C4D"/>
    <w:rsid w:val="00030B0A"/>
    <w:rsid w:val="0003179E"/>
    <w:rsid w:val="00031FFA"/>
    <w:rsid w:val="000321FF"/>
    <w:rsid w:val="00032485"/>
    <w:rsid w:val="000328B6"/>
    <w:rsid w:val="00033D6D"/>
    <w:rsid w:val="00033E10"/>
    <w:rsid w:val="0003402D"/>
    <w:rsid w:val="00034A67"/>
    <w:rsid w:val="00034C17"/>
    <w:rsid w:val="00034F46"/>
    <w:rsid w:val="00035463"/>
    <w:rsid w:val="00035766"/>
    <w:rsid w:val="00035F1C"/>
    <w:rsid w:val="00037A7F"/>
    <w:rsid w:val="00040367"/>
    <w:rsid w:val="000403E2"/>
    <w:rsid w:val="00040760"/>
    <w:rsid w:val="00040CAC"/>
    <w:rsid w:val="00044EAD"/>
    <w:rsid w:val="00045040"/>
    <w:rsid w:val="000460B0"/>
    <w:rsid w:val="00046B6B"/>
    <w:rsid w:val="00047767"/>
    <w:rsid w:val="00050639"/>
    <w:rsid w:val="000506F9"/>
    <w:rsid w:val="00051567"/>
    <w:rsid w:val="00051714"/>
    <w:rsid w:val="00051C77"/>
    <w:rsid w:val="00052469"/>
    <w:rsid w:val="00052A55"/>
    <w:rsid w:val="0005350A"/>
    <w:rsid w:val="00053981"/>
    <w:rsid w:val="00053FD3"/>
    <w:rsid w:val="00054089"/>
    <w:rsid w:val="00054148"/>
    <w:rsid w:val="00054DFC"/>
    <w:rsid w:val="00055F45"/>
    <w:rsid w:val="000564E5"/>
    <w:rsid w:val="00056569"/>
    <w:rsid w:val="000568F0"/>
    <w:rsid w:val="00056B11"/>
    <w:rsid w:val="00056F0B"/>
    <w:rsid w:val="00056F15"/>
    <w:rsid w:val="000573AB"/>
    <w:rsid w:val="0005760D"/>
    <w:rsid w:val="000577A9"/>
    <w:rsid w:val="00057845"/>
    <w:rsid w:val="0006031F"/>
    <w:rsid w:val="0006185A"/>
    <w:rsid w:val="00063A29"/>
    <w:rsid w:val="000645D2"/>
    <w:rsid w:val="000651A2"/>
    <w:rsid w:val="00065859"/>
    <w:rsid w:val="00066C08"/>
    <w:rsid w:val="00067070"/>
    <w:rsid w:val="000672AC"/>
    <w:rsid w:val="0007019D"/>
    <w:rsid w:val="00070E82"/>
    <w:rsid w:val="000719FA"/>
    <w:rsid w:val="00071B76"/>
    <w:rsid w:val="00073472"/>
    <w:rsid w:val="00074391"/>
    <w:rsid w:val="00074611"/>
    <w:rsid w:val="0007647B"/>
    <w:rsid w:val="000765A0"/>
    <w:rsid w:val="00076765"/>
    <w:rsid w:val="00076A43"/>
    <w:rsid w:val="00076DA3"/>
    <w:rsid w:val="00077044"/>
    <w:rsid w:val="000770C7"/>
    <w:rsid w:val="0008012C"/>
    <w:rsid w:val="00080413"/>
    <w:rsid w:val="00080EA2"/>
    <w:rsid w:val="00080F06"/>
    <w:rsid w:val="00080FCC"/>
    <w:rsid w:val="00081BBF"/>
    <w:rsid w:val="00082233"/>
    <w:rsid w:val="00083941"/>
    <w:rsid w:val="000854F0"/>
    <w:rsid w:val="00086524"/>
    <w:rsid w:val="0008756A"/>
    <w:rsid w:val="000876C5"/>
    <w:rsid w:val="000879F8"/>
    <w:rsid w:val="00087EED"/>
    <w:rsid w:val="00090A39"/>
    <w:rsid w:val="00090D92"/>
    <w:rsid w:val="00091339"/>
    <w:rsid w:val="000930AB"/>
    <w:rsid w:val="00093367"/>
    <w:rsid w:val="00093440"/>
    <w:rsid w:val="000935E4"/>
    <w:rsid w:val="00093CCE"/>
    <w:rsid w:val="00094A07"/>
    <w:rsid w:val="00094C75"/>
    <w:rsid w:val="00094CE2"/>
    <w:rsid w:val="00094F10"/>
    <w:rsid w:val="000955C7"/>
    <w:rsid w:val="00096375"/>
    <w:rsid w:val="00096C2D"/>
    <w:rsid w:val="00097005"/>
    <w:rsid w:val="00097347"/>
    <w:rsid w:val="00097C6A"/>
    <w:rsid w:val="00097E47"/>
    <w:rsid w:val="000A0602"/>
    <w:rsid w:val="000A1470"/>
    <w:rsid w:val="000A1958"/>
    <w:rsid w:val="000A1E4D"/>
    <w:rsid w:val="000A1F09"/>
    <w:rsid w:val="000A206A"/>
    <w:rsid w:val="000A2166"/>
    <w:rsid w:val="000A23EF"/>
    <w:rsid w:val="000A2670"/>
    <w:rsid w:val="000A31F5"/>
    <w:rsid w:val="000A4203"/>
    <w:rsid w:val="000A48F5"/>
    <w:rsid w:val="000A5C69"/>
    <w:rsid w:val="000A5C83"/>
    <w:rsid w:val="000A5FBE"/>
    <w:rsid w:val="000A64A1"/>
    <w:rsid w:val="000A64EE"/>
    <w:rsid w:val="000A774D"/>
    <w:rsid w:val="000B039B"/>
    <w:rsid w:val="000B0986"/>
    <w:rsid w:val="000B0DBF"/>
    <w:rsid w:val="000B0E43"/>
    <w:rsid w:val="000B106C"/>
    <w:rsid w:val="000B17B0"/>
    <w:rsid w:val="000B21FA"/>
    <w:rsid w:val="000B2987"/>
    <w:rsid w:val="000B3352"/>
    <w:rsid w:val="000B33B9"/>
    <w:rsid w:val="000B37F8"/>
    <w:rsid w:val="000B473D"/>
    <w:rsid w:val="000B4A1B"/>
    <w:rsid w:val="000B4FBA"/>
    <w:rsid w:val="000B565F"/>
    <w:rsid w:val="000B6660"/>
    <w:rsid w:val="000B6782"/>
    <w:rsid w:val="000B70A8"/>
    <w:rsid w:val="000B760B"/>
    <w:rsid w:val="000C0244"/>
    <w:rsid w:val="000C1D8F"/>
    <w:rsid w:val="000C2050"/>
    <w:rsid w:val="000C3867"/>
    <w:rsid w:val="000C4475"/>
    <w:rsid w:val="000C4953"/>
    <w:rsid w:val="000C4C89"/>
    <w:rsid w:val="000C4E91"/>
    <w:rsid w:val="000C4F6A"/>
    <w:rsid w:val="000C5391"/>
    <w:rsid w:val="000C5D20"/>
    <w:rsid w:val="000C5EDB"/>
    <w:rsid w:val="000C7512"/>
    <w:rsid w:val="000C7DD0"/>
    <w:rsid w:val="000C7FB4"/>
    <w:rsid w:val="000D0469"/>
    <w:rsid w:val="000D1184"/>
    <w:rsid w:val="000D14D4"/>
    <w:rsid w:val="000D191E"/>
    <w:rsid w:val="000D1E6B"/>
    <w:rsid w:val="000D2B90"/>
    <w:rsid w:val="000D2FA5"/>
    <w:rsid w:val="000D2FCE"/>
    <w:rsid w:val="000D31C6"/>
    <w:rsid w:val="000D34C2"/>
    <w:rsid w:val="000D480C"/>
    <w:rsid w:val="000D7502"/>
    <w:rsid w:val="000E052D"/>
    <w:rsid w:val="000E1AF5"/>
    <w:rsid w:val="000E1DE1"/>
    <w:rsid w:val="000E22F2"/>
    <w:rsid w:val="000E2861"/>
    <w:rsid w:val="000E2F5D"/>
    <w:rsid w:val="000E301A"/>
    <w:rsid w:val="000E441B"/>
    <w:rsid w:val="000E4810"/>
    <w:rsid w:val="000E568D"/>
    <w:rsid w:val="000E600C"/>
    <w:rsid w:val="000E686F"/>
    <w:rsid w:val="000E7549"/>
    <w:rsid w:val="000E79B0"/>
    <w:rsid w:val="000E7B65"/>
    <w:rsid w:val="000F1316"/>
    <w:rsid w:val="000F2AE5"/>
    <w:rsid w:val="000F3DFC"/>
    <w:rsid w:val="000F3FDE"/>
    <w:rsid w:val="000F4042"/>
    <w:rsid w:val="000F4589"/>
    <w:rsid w:val="000F4931"/>
    <w:rsid w:val="000F55BB"/>
    <w:rsid w:val="000F55C3"/>
    <w:rsid w:val="000F5E7F"/>
    <w:rsid w:val="000F67FB"/>
    <w:rsid w:val="000F6862"/>
    <w:rsid w:val="00100386"/>
    <w:rsid w:val="00101356"/>
    <w:rsid w:val="0010182B"/>
    <w:rsid w:val="00102016"/>
    <w:rsid w:val="0010358E"/>
    <w:rsid w:val="001036E5"/>
    <w:rsid w:val="001037DB"/>
    <w:rsid w:val="00103A02"/>
    <w:rsid w:val="001053A9"/>
    <w:rsid w:val="00105B7F"/>
    <w:rsid w:val="00106301"/>
    <w:rsid w:val="001063BD"/>
    <w:rsid w:val="0010709B"/>
    <w:rsid w:val="0010735E"/>
    <w:rsid w:val="00107A24"/>
    <w:rsid w:val="00110FF3"/>
    <w:rsid w:val="0011156C"/>
    <w:rsid w:val="00111688"/>
    <w:rsid w:val="0011254C"/>
    <w:rsid w:val="001126A0"/>
    <w:rsid w:val="00112ADA"/>
    <w:rsid w:val="00112E4F"/>
    <w:rsid w:val="00114216"/>
    <w:rsid w:val="001144A7"/>
    <w:rsid w:val="00114877"/>
    <w:rsid w:val="00114CDB"/>
    <w:rsid w:val="001151DC"/>
    <w:rsid w:val="0011555B"/>
    <w:rsid w:val="00115E8D"/>
    <w:rsid w:val="0011637E"/>
    <w:rsid w:val="001163CD"/>
    <w:rsid w:val="00116509"/>
    <w:rsid w:val="00116598"/>
    <w:rsid w:val="0011665D"/>
    <w:rsid w:val="001169A6"/>
    <w:rsid w:val="001169A9"/>
    <w:rsid w:val="00117D0C"/>
    <w:rsid w:val="0012221B"/>
    <w:rsid w:val="00122423"/>
    <w:rsid w:val="001225EC"/>
    <w:rsid w:val="00122EB5"/>
    <w:rsid w:val="00122EE8"/>
    <w:rsid w:val="001233D8"/>
    <w:rsid w:val="0012430C"/>
    <w:rsid w:val="00124469"/>
    <w:rsid w:val="00124BCA"/>
    <w:rsid w:val="00124C48"/>
    <w:rsid w:val="00125133"/>
    <w:rsid w:val="00125BF1"/>
    <w:rsid w:val="001260C2"/>
    <w:rsid w:val="0012771B"/>
    <w:rsid w:val="00127AAD"/>
    <w:rsid w:val="00127DD0"/>
    <w:rsid w:val="001308D2"/>
    <w:rsid w:val="0013091E"/>
    <w:rsid w:val="00130E40"/>
    <w:rsid w:val="001314D1"/>
    <w:rsid w:val="00133010"/>
    <w:rsid w:val="00133990"/>
    <w:rsid w:val="001339C1"/>
    <w:rsid w:val="0013620B"/>
    <w:rsid w:val="001363B2"/>
    <w:rsid w:val="00136D6B"/>
    <w:rsid w:val="00136E1E"/>
    <w:rsid w:val="00136E2A"/>
    <w:rsid w:val="00136E3B"/>
    <w:rsid w:val="00137615"/>
    <w:rsid w:val="001376AE"/>
    <w:rsid w:val="00137CD7"/>
    <w:rsid w:val="00140100"/>
    <w:rsid w:val="00140187"/>
    <w:rsid w:val="00141B2F"/>
    <w:rsid w:val="00142D97"/>
    <w:rsid w:val="00142E2D"/>
    <w:rsid w:val="0014367C"/>
    <w:rsid w:val="00143E0F"/>
    <w:rsid w:val="00143E6E"/>
    <w:rsid w:val="00144808"/>
    <w:rsid w:val="00144B2B"/>
    <w:rsid w:val="00144C2E"/>
    <w:rsid w:val="00145BD6"/>
    <w:rsid w:val="001460D2"/>
    <w:rsid w:val="00146598"/>
    <w:rsid w:val="00147383"/>
    <w:rsid w:val="00147990"/>
    <w:rsid w:val="00150FAF"/>
    <w:rsid w:val="0015113F"/>
    <w:rsid w:val="0015140B"/>
    <w:rsid w:val="00151521"/>
    <w:rsid w:val="001517FF"/>
    <w:rsid w:val="00151992"/>
    <w:rsid w:val="00151CDD"/>
    <w:rsid w:val="0015255B"/>
    <w:rsid w:val="001534A0"/>
    <w:rsid w:val="0015412A"/>
    <w:rsid w:val="00154168"/>
    <w:rsid w:val="0015460E"/>
    <w:rsid w:val="001547BD"/>
    <w:rsid w:val="00154FC5"/>
    <w:rsid w:val="00155327"/>
    <w:rsid w:val="00155583"/>
    <w:rsid w:val="001555F2"/>
    <w:rsid w:val="00155EE7"/>
    <w:rsid w:val="00156357"/>
    <w:rsid w:val="001572BE"/>
    <w:rsid w:val="00157E4D"/>
    <w:rsid w:val="00160122"/>
    <w:rsid w:val="00160164"/>
    <w:rsid w:val="00160EF0"/>
    <w:rsid w:val="00161224"/>
    <w:rsid w:val="0016186D"/>
    <w:rsid w:val="00161A8F"/>
    <w:rsid w:val="00161DB0"/>
    <w:rsid w:val="00162BF3"/>
    <w:rsid w:val="001632B2"/>
    <w:rsid w:val="0016408A"/>
    <w:rsid w:val="001640C1"/>
    <w:rsid w:val="00164564"/>
    <w:rsid w:val="001645DE"/>
    <w:rsid w:val="00164ACA"/>
    <w:rsid w:val="00164BF7"/>
    <w:rsid w:val="00164DDB"/>
    <w:rsid w:val="00165CFC"/>
    <w:rsid w:val="00165F27"/>
    <w:rsid w:val="00166D09"/>
    <w:rsid w:val="00167EAA"/>
    <w:rsid w:val="00170524"/>
    <w:rsid w:val="00170BAA"/>
    <w:rsid w:val="00170D43"/>
    <w:rsid w:val="00170E43"/>
    <w:rsid w:val="00172776"/>
    <w:rsid w:val="00173342"/>
    <w:rsid w:val="001740BD"/>
    <w:rsid w:val="00174D5C"/>
    <w:rsid w:val="00175D54"/>
    <w:rsid w:val="00176FB3"/>
    <w:rsid w:val="001770CD"/>
    <w:rsid w:val="0017752D"/>
    <w:rsid w:val="0017756A"/>
    <w:rsid w:val="0017772E"/>
    <w:rsid w:val="00177C1A"/>
    <w:rsid w:val="0018047E"/>
    <w:rsid w:val="00180570"/>
    <w:rsid w:val="00182690"/>
    <w:rsid w:val="00183358"/>
    <w:rsid w:val="0018387F"/>
    <w:rsid w:val="00184427"/>
    <w:rsid w:val="00186242"/>
    <w:rsid w:val="0018685E"/>
    <w:rsid w:val="001869DA"/>
    <w:rsid w:val="00190883"/>
    <w:rsid w:val="00191221"/>
    <w:rsid w:val="001914EB"/>
    <w:rsid w:val="00191C75"/>
    <w:rsid w:val="00191E5E"/>
    <w:rsid w:val="00193060"/>
    <w:rsid w:val="001933A5"/>
    <w:rsid w:val="0019385C"/>
    <w:rsid w:val="00193D11"/>
    <w:rsid w:val="0019419F"/>
    <w:rsid w:val="001946F4"/>
    <w:rsid w:val="001949B7"/>
    <w:rsid w:val="00195362"/>
    <w:rsid w:val="001955B2"/>
    <w:rsid w:val="0019577E"/>
    <w:rsid w:val="00195CE5"/>
    <w:rsid w:val="00195D30"/>
    <w:rsid w:val="00195D59"/>
    <w:rsid w:val="00195D8D"/>
    <w:rsid w:val="00195FAB"/>
    <w:rsid w:val="00196121"/>
    <w:rsid w:val="001961C7"/>
    <w:rsid w:val="001961DC"/>
    <w:rsid w:val="00196ADC"/>
    <w:rsid w:val="00196B76"/>
    <w:rsid w:val="00196B97"/>
    <w:rsid w:val="00196BBE"/>
    <w:rsid w:val="00196CA6"/>
    <w:rsid w:val="00197AD1"/>
    <w:rsid w:val="001A12E3"/>
    <w:rsid w:val="001A249C"/>
    <w:rsid w:val="001A2F5C"/>
    <w:rsid w:val="001A35AF"/>
    <w:rsid w:val="001A3888"/>
    <w:rsid w:val="001A3DC2"/>
    <w:rsid w:val="001A40AD"/>
    <w:rsid w:val="001A4868"/>
    <w:rsid w:val="001A4E46"/>
    <w:rsid w:val="001A6F2D"/>
    <w:rsid w:val="001A7267"/>
    <w:rsid w:val="001A772A"/>
    <w:rsid w:val="001A78AC"/>
    <w:rsid w:val="001B1AED"/>
    <w:rsid w:val="001B2690"/>
    <w:rsid w:val="001B3162"/>
    <w:rsid w:val="001B31B0"/>
    <w:rsid w:val="001B31C9"/>
    <w:rsid w:val="001B40FA"/>
    <w:rsid w:val="001B4BF2"/>
    <w:rsid w:val="001B5025"/>
    <w:rsid w:val="001B514C"/>
    <w:rsid w:val="001B5A2F"/>
    <w:rsid w:val="001B5ADF"/>
    <w:rsid w:val="001B6078"/>
    <w:rsid w:val="001B6452"/>
    <w:rsid w:val="001C03F0"/>
    <w:rsid w:val="001C0614"/>
    <w:rsid w:val="001C119D"/>
    <w:rsid w:val="001C2B07"/>
    <w:rsid w:val="001C389A"/>
    <w:rsid w:val="001C44DB"/>
    <w:rsid w:val="001C4752"/>
    <w:rsid w:val="001C484F"/>
    <w:rsid w:val="001C4A0A"/>
    <w:rsid w:val="001C5312"/>
    <w:rsid w:val="001C692C"/>
    <w:rsid w:val="001C7785"/>
    <w:rsid w:val="001C7991"/>
    <w:rsid w:val="001C7A58"/>
    <w:rsid w:val="001C7EC5"/>
    <w:rsid w:val="001D0C0F"/>
    <w:rsid w:val="001D2CEA"/>
    <w:rsid w:val="001D3165"/>
    <w:rsid w:val="001D346A"/>
    <w:rsid w:val="001D3EC0"/>
    <w:rsid w:val="001D4307"/>
    <w:rsid w:val="001D4A33"/>
    <w:rsid w:val="001D4BD3"/>
    <w:rsid w:val="001D4CC0"/>
    <w:rsid w:val="001D5066"/>
    <w:rsid w:val="001D56E1"/>
    <w:rsid w:val="001D613E"/>
    <w:rsid w:val="001D64D3"/>
    <w:rsid w:val="001D6852"/>
    <w:rsid w:val="001D6AAF"/>
    <w:rsid w:val="001D7B11"/>
    <w:rsid w:val="001D7C38"/>
    <w:rsid w:val="001D7CA7"/>
    <w:rsid w:val="001E02FA"/>
    <w:rsid w:val="001E0C3A"/>
    <w:rsid w:val="001E17F2"/>
    <w:rsid w:val="001E1CCF"/>
    <w:rsid w:val="001E3226"/>
    <w:rsid w:val="001E3675"/>
    <w:rsid w:val="001E370C"/>
    <w:rsid w:val="001E3976"/>
    <w:rsid w:val="001E3C13"/>
    <w:rsid w:val="001E3E85"/>
    <w:rsid w:val="001E423F"/>
    <w:rsid w:val="001E42DB"/>
    <w:rsid w:val="001E491E"/>
    <w:rsid w:val="001E4978"/>
    <w:rsid w:val="001E4B4F"/>
    <w:rsid w:val="001E55D8"/>
    <w:rsid w:val="001E5989"/>
    <w:rsid w:val="001E749D"/>
    <w:rsid w:val="001F007D"/>
    <w:rsid w:val="001F0706"/>
    <w:rsid w:val="001F0AC4"/>
    <w:rsid w:val="001F1561"/>
    <w:rsid w:val="001F1746"/>
    <w:rsid w:val="001F1928"/>
    <w:rsid w:val="001F19D7"/>
    <w:rsid w:val="001F2898"/>
    <w:rsid w:val="001F388F"/>
    <w:rsid w:val="001F4BEB"/>
    <w:rsid w:val="001F51A6"/>
    <w:rsid w:val="001F5500"/>
    <w:rsid w:val="001F5694"/>
    <w:rsid w:val="001F58C5"/>
    <w:rsid w:val="001F6E14"/>
    <w:rsid w:val="001F6E98"/>
    <w:rsid w:val="001F7F05"/>
    <w:rsid w:val="001F7FB6"/>
    <w:rsid w:val="0020047D"/>
    <w:rsid w:val="00203A06"/>
    <w:rsid w:val="00203BB2"/>
    <w:rsid w:val="0020406B"/>
    <w:rsid w:val="002054C1"/>
    <w:rsid w:val="00205C3E"/>
    <w:rsid w:val="002060A8"/>
    <w:rsid w:val="00206418"/>
    <w:rsid w:val="00206659"/>
    <w:rsid w:val="002079CA"/>
    <w:rsid w:val="002110CD"/>
    <w:rsid w:val="0021161B"/>
    <w:rsid w:val="0021175B"/>
    <w:rsid w:val="00211A13"/>
    <w:rsid w:val="00211B5D"/>
    <w:rsid w:val="00212C3E"/>
    <w:rsid w:val="00212C6A"/>
    <w:rsid w:val="002136BE"/>
    <w:rsid w:val="00213D73"/>
    <w:rsid w:val="00213E12"/>
    <w:rsid w:val="0021433E"/>
    <w:rsid w:val="00214784"/>
    <w:rsid w:val="00214A70"/>
    <w:rsid w:val="002153F8"/>
    <w:rsid w:val="002154E5"/>
    <w:rsid w:val="00216175"/>
    <w:rsid w:val="002163D1"/>
    <w:rsid w:val="00216A16"/>
    <w:rsid w:val="0021743F"/>
    <w:rsid w:val="00217B4E"/>
    <w:rsid w:val="00217B81"/>
    <w:rsid w:val="00220D50"/>
    <w:rsid w:val="0022110F"/>
    <w:rsid w:val="0022163B"/>
    <w:rsid w:val="00221ADB"/>
    <w:rsid w:val="00221B65"/>
    <w:rsid w:val="00223B39"/>
    <w:rsid w:val="00224962"/>
    <w:rsid w:val="0022523A"/>
    <w:rsid w:val="0022583E"/>
    <w:rsid w:val="00227250"/>
    <w:rsid w:val="002273FC"/>
    <w:rsid w:val="002274AA"/>
    <w:rsid w:val="002277D2"/>
    <w:rsid w:val="00230429"/>
    <w:rsid w:val="002306C0"/>
    <w:rsid w:val="00230918"/>
    <w:rsid w:val="002313C0"/>
    <w:rsid w:val="002314A5"/>
    <w:rsid w:val="00231606"/>
    <w:rsid w:val="00232053"/>
    <w:rsid w:val="002325CE"/>
    <w:rsid w:val="0023283D"/>
    <w:rsid w:val="00232EA5"/>
    <w:rsid w:val="002339ED"/>
    <w:rsid w:val="00233FD3"/>
    <w:rsid w:val="002342E9"/>
    <w:rsid w:val="00235842"/>
    <w:rsid w:val="00235A6A"/>
    <w:rsid w:val="002364D7"/>
    <w:rsid w:val="00236CE8"/>
    <w:rsid w:val="002374A4"/>
    <w:rsid w:val="00237DA6"/>
    <w:rsid w:val="00240144"/>
    <w:rsid w:val="00240CAB"/>
    <w:rsid w:val="0024101C"/>
    <w:rsid w:val="002419C9"/>
    <w:rsid w:val="00241E29"/>
    <w:rsid w:val="002421A6"/>
    <w:rsid w:val="0024323A"/>
    <w:rsid w:val="002438CA"/>
    <w:rsid w:val="002441B9"/>
    <w:rsid w:val="0024503F"/>
    <w:rsid w:val="002450DA"/>
    <w:rsid w:val="0024528E"/>
    <w:rsid w:val="00245CDF"/>
    <w:rsid w:val="00246C06"/>
    <w:rsid w:val="00247F77"/>
    <w:rsid w:val="0025020B"/>
    <w:rsid w:val="002513AB"/>
    <w:rsid w:val="00251957"/>
    <w:rsid w:val="002522E3"/>
    <w:rsid w:val="0025283D"/>
    <w:rsid w:val="00252974"/>
    <w:rsid w:val="0025342B"/>
    <w:rsid w:val="002538DB"/>
    <w:rsid w:val="0025437A"/>
    <w:rsid w:val="00254E9F"/>
    <w:rsid w:val="002553D9"/>
    <w:rsid w:val="00255656"/>
    <w:rsid w:val="00255D44"/>
    <w:rsid w:val="002561E1"/>
    <w:rsid w:val="0025699D"/>
    <w:rsid w:val="00257297"/>
    <w:rsid w:val="0025791B"/>
    <w:rsid w:val="00257A65"/>
    <w:rsid w:val="00260285"/>
    <w:rsid w:val="00260298"/>
    <w:rsid w:val="0026042B"/>
    <w:rsid w:val="0026073B"/>
    <w:rsid w:val="00260B7A"/>
    <w:rsid w:val="00260E67"/>
    <w:rsid w:val="002618FE"/>
    <w:rsid w:val="00261923"/>
    <w:rsid w:val="00262545"/>
    <w:rsid w:val="00262643"/>
    <w:rsid w:val="00263838"/>
    <w:rsid w:val="00263CE3"/>
    <w:rsid w:val="0026439E"/>
    <w:rsid w:val="002644C9"/>
    <w:rsid w:val="00265476"/>
    <w:rsid w:val="00265C17"/>
    <w:rsid w:val="00265D7E"/>
    <w:rsid w:val="002660F0"/>
    <w:rsid w:val="0026627C"/>
    <w:rsid w:val="00267FCD"/>
    <w:rsid w:val="002704C6"/>
    <w:rsid w:val="002722EB"/>
    <w:rsid w:val="002725AB"/>
    <w:rsid w:val="002725C3"/>
    <w:rsid w:val="0027275B"/>
    <w:rsid w:val="00272CE5"/>
    <w:rsid w:val="00273724"/>
    <w:rsid w:val="00273EF9"/>
    <w:rsid w:val="00274299"/>
    <w:rsid w:val="00274497"/>
    <w:rsid w:val="00274830"/>
    <w:rsid w:val="00275E7E"/>
    <w:rsid w:val="00275EB0"/>
    <w:rsid w:val="00276DC5"/>
    <w:rsid w:val="00277556"/>
    <w:rsid w:val="0027775A"/>
    <w:rsid w:val="00277971"/>
    <w:rsid w:val="00277A55"/>
    <w:rsid w:val="002801AB"/>
    <w:rsid w:val="0028041A"/>
    <w:rsid w:val="00280BD8"/>
    <w:rsid w:val="00281669"/>
    <w:rsid w:val="00281E2B"/>
    <w:rsid w:val="00281EE3"/>
    <w:rsid w:val="00282025"/>
    <w:rsid w:val="00282443"/>
    <w:rsid w:val="00282627"/>
    <w:rsid w:val="002833F9"/>
    <w:rsid w:val="00283679"/>
    <w:rsid w:val="002845F6"/>
    <w:rsid w:val="002848FE"/>
    <w:rsid w:val="00284B3A"/>
    <w:rsid w:val="002856E4"/>
    <w:rsid w:val="002858C2"/>
    <w:rsid w:val="0028612C"/>
    <w:rsid w:val="002867EE"/>
    <w:rsid w:val="0028737F"/>
    <w:rsid w:val="00287597"/>
    <w:rsid w:val="00287619"/>
    <w:rsid w:val="00287C0D"/>
    <w:rsid w:val="00290703"/>
    <w:rsid w:val="002918B5"/>
    <w:rsid w:val="00291970"/>
    <w:rsid w:val="002933E4"/>
    <w:rsid w:val="00293DE8"/>
    <w:rsid w:val="00293E56"/>
    <w:rsid w:val="002947B0"/>
    <w:rsid w:val="00294DAE"/>
    <w:rsid w:val="0029619F"/>
    <w:rsid w:val="00296272"/>
    <w:rsid w:val="0029633A"/>
    <w:rsid w:val="00296465"/>
    <w:rsid w:val="00296720"/>
    <w:rsid w:val="002969FB"/>
    <w:rsid w:val="00296C9E"/>
    <w:rsid w:val="00296F01"/>
    <w:rsid w:val="0029736A"/>
    <w:rsid w:val="00297AC0"/>
    <w:rsid w:val="00297E92"/>
    <w:rsid w:val="002A0DD3"/>
    <w:rsid w:val="002A110D"/>
    <w:rsid w:val="002A2268"/>
    <w:rsid w:val="002A341B"/>
    <w:rsid w:val="002A3488"/>
    <w:rsid w:val="002A364C"/>
    <w:rsid w:val="002A43E9"/>
    <w:rsid w:val="002A43F3"/>
    <w:rsid w:val="002A549C"/>
    <w:rsid w:val="002A583D"/>
    <w:rsid w:val="002A59DC"/>
    <w:rsid w:val="002A6877"/>
    <w:rsid w:val="002A75C5"/>
    <w:rsid w:val="002B0118"/>
    <w:rsid w:val="002B0B45"/>
    <w:rsid w:val="002B0E9D"/>
    <w:rsid w:val="002B23AC"/>
    <w:rsid w:val="002B296F"/>
    <w:rsid w:val="002B4236"/>
    <w:rsid w:val="002B48DC"/>
    <w:rsid w:val="002B51D6"/>
    <w:rsid w:val="002B5A8A"/>
    <w:rsid w:val="002B638C"/>
    <w:rsid w:val="002B66BE"/>
    <w:rsid w:val="002B6B68"/>
    <w:rsid w:val="002B72DF"/>
    <w:rsid w:val="002B76FD"/>
    <w:rsid w:val="002B7EE8"/>
    <w:rsid w:val="002C008B"/>
    <w:rsid w:val="002C0808"/>
    <w:rsid w:val="002C0865"/>
    <w:rsid w:val="002C0B26"/>
    <w:rsid w:val="002C1F15"/>
    <w:rsid w:val="002C28A2"/>
    <w:rsid w:val="002C2972"/>
    <w:rsid w:val="002C2C4B"/>
    <w:rsid w:val="002C2DB4"/>
    <w:rsid w:val="002C37E6"/>
    <w:rsid w:val="002C456E"/>
    <w:rsid w:val="002C6243"/>
    <w:rsid w:val="002D084A"/>
    <w:rsid w:val="002D1438"/>
    <w:rsid w:val="002D19E5"/>
    <w:rsid w:val="002D225D"/>
    <w:rsid w:val="002D2DBB"/>
    <w:rsid w:val="002D47A3"/>
    <w:rsid w:val="002D4A94"/>
    <w:rsid w:val="002D4CB5"/>
    <w:rsid w:val="002D4D38"/>
    <w:rsid w:val="002D50E0"/>
    <w:rsid w:val="002D6D05"/>
    <w:rsid w:val="002D71A1"/>
    <w:rsid w:val="002D7931"/>
    <w:rsid w:val="002E01F4"/>
    <w:rsid w:val="002E044B"/>
    <w:rsid w:val="002E0CD4"/>
    <w:rsid w:val="002E0F97"/>
    <w:rsid w:val="002E11C4"/>
    <w:rsid w:val="002E1C2A"/>
    <w:rsid w:val="002E1EFF"/>
    <w:rsid w:val="002E2898"/>
    <w:rsid w:val="002E2C90"/>
    <w:rsid w:val="002E55F6"/>
    <w:rsid w:val="002E6C3F"/>
    <w:rsid w:val="002E7A2C"/>
    <w:rsid w:val="002F0B17"/>
    <w:rsid w:val="002F3C1F"/>
    <w:rsid w:val="002F3C4F"/>
    <w:rsid w:val="002F4253"/>
    <w:rsid w:val="002F436D"/>
    <w:rsid w:val="002F4E68"/>
    <w:rsid w:val="002F5537"/>
    <w:rsid w:val="002F55F2"/>
    <w:rsid w:val="002F5A85"/>
    <w:rsid w:val="003001C4"/>
    <w:rsid w:val="00300423"/>
    <w:rsid w:val="00301426"/>
    <w:rsid w:val="00301691"/>
    <w:rsid w:val="003031E9"/>
    <w:rsid w:val="00303BE9"/>
    <w:rsid w:val="00303D7E"/>
    <w:rsid w:val="00304383"/>
    <w:rsid w:val="00304C03"/>
    <w:rsid w:val="00304C50"/>
    <w:rsid w:val="003059B3"/>
    <w:rsid w:val="00306277"/>
    <w:rsid w:val="0030684B"/>
    <w:rsid w:val="00306A61"/>
    <w:rsid w:val="00306B7C"/>
    <w:rsid w:val="00306D24"/>
    <w:rsid w:val="00307853"/>
    <w:rsid w:val="00310910"/>
    <w:rsid w:val="003115E6"/>
    <w:rsid w:val="00313844"/>
    <w:rsid w:val="00313CAF"/>
    <w:rsid w:val="00314D92"/>
    <w:rsid w:val="00315452"/>
    <w:rsid w:val="00315F65"/>
    <w:rsid w:val="00316072"/>
    <w:rsid w:val="003201C8"/>
    <w:rsid w:val="00320BF9"/>
    <w:rsid w:val="00320F3B"/>
    <w:rsid w:val="003212B5"/>
    <w:rsid w:val="003232DB"/>
    <w:rsid w:val="003235BD"/>
    <w:rsid w:val="0032371E"/>
    <w:rsid w:val="00323CAE"/>
    <w:rsid w:val="003241A1"/>
    <w:rsid w:val="00324E19"/>
    <w:rsid w:val="00324E21"/>
    <w:rsid w:val="0032541E"/>
    <w:rsid w:val="00326E8E"/>
    <w:rsid w:val="00327B7B"/>
    <w:rsid w:val="00327C6F"/>
    <w:rsid w:val="0033049A"/>
    <w:rsid w:val="0033095D"/>
    <w:rsid w:val="00331D2D"/>
    <w:rsid w:val="00332D78"/>
    <w:rsid w:val="003334F7"/>
    <w:rsid w:val="003335A7"/>
    <w:rsid w:val="00333D20"/>
    <w:rsid w:val="00333F67"/>
    <w:rsid w:val="00333FAC"/>
    <w:rsid w:val="003344A0"/>
    <w:rsid w:val="0033653F"/>
    <w:rsid w:val="00336D83"/>
    <w:rsid w:val="00337E24"/>
    <w:rsid w:val="003406A3"/>
    <w:rsid w:val="00340A91"/>
    <w:rsid w:val="00340BCF"/>
    <w:rsid w:val="00341778"/>
    <w:rsid w:val="00341E87"/>
    <w:rsid w:val="00343E5C"/>
    <w:rsid w:val="0034405C"/>
    <w:rsid w:val="00344342"/>
    <w:rsid w:val="0034454A"/>
    <w:rsid w:val="003449C0"/>
    <w:rsid w:val="00344A64"/>
    <w:rsid w:val="00345900"/>
    <w:rsid w:val="00345FB5"/>
    <w:rsid w:val="0034717E"/>
    <w:rsid w:val="003473E9"/>
    <w:rsid w:val="00347DE7"/>
    <w:rsid w:val="00350852"/>
    <w:rsid w:val="0035157F"/>
    <w:rsid w:val="003522B7"/>
    <w:rsid w:val="00352733"/>
    <w:rsid w:val="0035299D"/>
    <w:rsid w:val="00352B53"/>
    <w:rsid w:val="00352DD1"/>
    <w:rsid w:val="00353038"/>
    <w:rsid w:val="0035378D"/>
    <w:rsid w:val="00353D48"/>
    <w:rsid w:val="00354037"/>
    <w:rsid w:val="00354700"/>
    <w:rsid w:val="003549FA"/>
    <w:rsid w:val="00355040"/>
    <w:rsid w:val="00355D61"/>
    <w:rsid w:val="00355F07"/>
    <w:rsid w:val="00356131"/>
    <w:rsid w:val="00356296"/>
    <w:rsid w:val="00356E60"/>
    <w:rsid w:val="00356EEE"/>
    <w:rsid w:val="00357985"/>
    <w:rsid w:val="00357CEA"/>
    <w:rsid w:val="003600D4"/>
    <w:rsid w:val="00361C0E"/>
    <w:rsid w:val="00362121"/>
    <w:rsid w:val="0036237A"/>
    <w:rsid w:val="003624DA"/>
    <w:rsid w:val="00362882"/>
    <w:rsid w:val="00363E84"/>
    <w:rsid w:val="00364714"/>
    <w:rsid w:val="003649DA"/>
    <w:rsid w:val="00364E25"/>
    <w:rsid w:val="0036551B"/>
    <w:rsid w:val="003655ED"/>
    <w:rsid w:val="00365861"/>
    <w:rsid w:val="00365DA4"/>
    <w:rsid w:val="00366558"/>
    <w:rsid w:val="00366E44"/>
    <w:rsid w:val="003672C1"/>
    <w:rsid w:val="0036750E"/>
    <w:rsid w:val="00367DA3"/>
    <w:rsid w:val="00367FD2"/>
    <w:rsid w:val="003703CA"/>
    <w:rsid w:val="00370FEF"/>
    <w:rsid w:val="00371274"/>
    <w:rsid w:val="00371F11"/>
    <w:rsid w:val="003723A0"/>
    <w:rsid w:val="00372AA6"/>
    <w:rsid w:val="00373A26"/>
    <w:rsid w:val="00374498"/>
    <w:rsid w:val="003748C4"/>
    <w:rsid w:val="00374F86"/>
    <w:rsid w:val="003753EC"/>
    <w:rsid w:val="00375C7B"/>
    <w:rsid w:val="00376C50"/>
    <w:rsid w:val="0037755A"/>
    <w:rsid w:val="00377E00"/>
    <w:rsid w:val="00377E28"/>
    <w:rsid w:val="003805F7"/>
    <w:rsid w:val="00380C80"/>
    <w:rsid w:val="00382B6E"/>
    <w:rsid w:val="00382B85"/>
    <w:rsid w:val="00382E17"/>
    <w:rsid w:val="00383066"/>
    <w:rsid w:val="003830EA"/>
    <w:rsid w:val="003856D7"/>
    <w:rsid w:val="00385EE7"/>
    <w:rsid w:val="0038687F"/>
    <w:rsid w:val="00386EC1"/>
    <w:rsid w:val="0038764D"/>
    <w:rsid w:val="00387AD2"/>
    <w:rsid w:val="00387D54"/>
    <w:rsid w:val="0039006B"/>
    <w:rsid w:val="003901D3"/>
    <w:rsid w:val="00390AA2"/>
    <w:rsid w:val="00390FD3"/>
    <w:rsid w:val="00391C4D"/>
    <w:rsid w:val="00392640"/>
    <w:rsid w:val="00392AB0"/>
    <w:rsid w:val="00392F87"/>
    <w:rsid w:val="00393AED"/>
    <w:rsid w:val="00394441"/>
    <w:rsid w:val="00394B79"/>
    <w:rsid w:val="00395969"/>
    <w:rsid w:val="00396642"/>
    <w:rsid w:val="00397287"/>
    <w:rsid w:val="00397AB8"/>
    <w:rsid w:val="003A084D"/>
    <w:rsid w:val="003A09A8"/>
    <w:rsid w:val="003A1087"/>
    <w:rsid w:val="003A1FF7"/>
    <w:rsid w:val="003A2164"/>
    <w:rsid w:val="003A216A"/>
    <w:rsid w:val="003A27D6"/>
    <w:rsid w:val="003A2AA9"/>
    <w:rsid w:val="003A38A8"/>
    <w:rsid w:val="003A5065"/>
    <w:rsid w:val="003A517A"/>
    <w:rsid w:val="003A6240"/>
    <w:rsid w:val="003A67DF"/>
    <w:rsid w:val="003A7301"/>
    <w:rsid w:val="003A753E"/>
    <w:rsid w:val="003A7863"/>
    <w:rsid w:val="003A79CD"/>
    <w:rsid w:val="003B02A5"/>
    <w:rsid w:val="003B08DA"/>
    <w:rsid w:val="003B0C87"/>
    <w:rsid w:val="003B0D75"/>
    <w:rsid w:val="003B344F"/>
    <w:rsid w:val="003B34A6"/>
    <w:rsid w:val="003B3890"/>
    <w:rsid w:val="003B437B"/>
    <w:rsid w:val="003B43F2"/>
    <w:rsid w:val="003B466D"/>
    <w:rsid w:val="003B46EB"/>
    <w:rsid w:val="003B51B3"/>
    <w:rsid w:val="003B5797"/>
    <w:rsid w:val="003B673D"/>
    <w:rsid w:val="003B7614"/>
    <w:rsid w:val="003B7DE5"/>
    <w:rsid w:val="003C1167"/>
    <w:rsid w:val="003C1595"/>
    <w:rsid w:val="003C1897"/>
    <w:rsid w:val="003C22F0"/>
    <w:rsid w:val="003C247D"/>
    <w:rsid w:val="003C282D"/>
    <w:rsid w:val="003C2954"/>
    <w:rsid w:val="003C2D7F"/>
    <w:rsid w:val="003C3B9E"/>
    <w:rsid w:val="003C5131"/>
    <w:rsid w:val="003C5C81"/>
    <w:rsid w:val="003C5D9E"/>
    <w:rsid w:val="003C691E"/>
    <w:rsid w:val="003C6A09"/>
    <w:rsid w:val="003C6C24"/>
    <w:rsid w:val="003C6C71"/>
    <w:rsid w:val="003C6D5A"/>
    <w:rsid w:val="003D0517"/>
    <w:rsid w:val="003D0866"/>
    <w:rsid w:val="003D0C4E"/>
    <w:rsid w:val="003D1B73"/>
    <w:rsid w:val="003D2914"/>
    <w:rsid w:val="003D2E67"/>
    <w:rsid w:val="003D43DC"/>
    <w:rsid w:val="003D4649"/>
    <w:rsid w:val="003D46A1"/>
    <w:rsid w:val="003D59B8"/>
    <w:rsid w:val="003D59BE"/>
    <w:rsid w:val="003D5A3D"/>
    <w:rsid w:val="003D5D18"/>
    <w:rsid w:val="003D77C5"/>
    <w:rsid w:val="003E07BC"/>
    <w:rsid w:val="003E08EA"/>
    <w:rsid w:val="003E192F"/>
    <w:rsid w:val="003E22F7"/>
    <w:rsid w:val="003E321F"/>
    <w:rsid w:val="003E3979"/>
    <w:rsid w:val="003E3985"/>
    <w:rsid w:val="003E558F"/>
    <w:rsid w:val="003E58A7"/>
    <w:rsid w:val="003E5D8E"/>
    <w:rsid w:val="003E5F0B"/>
    <w:rsid w:val="003E604C"/>
    <w:rsid w:val="003E6246"/>
    <w:rsid w:val="003E66DF"/>
    <w:rsid w:val="003E678A"/>
    <w:rsid w:val="003E7532"/>
    <w:rsid w:val="003E7636"/>
    <w:rsid w:val="003E7AB8"/>
    <w:rsid w:val="003F0B09"/>
    <w:rsid w:val="003F192E"/>
    <w:rsid w:val="003F1DAA"/>
    <w:rsid w:val="003F1EF8"/>
    <w:rsid w:val="003F27F8"/>
    <w:rsid w:val="003F2AD4"/>
    <w:rsid w:val="003F3436"/>
    <w:rsid w:val="003F3A76"/>
    <w:rsid w:val="003F439E"/>
    <w:rsid w:val="003F663D"/>
    <w:rsid w:val="00400A4B"/>
    <w:rsid w:val="00400CE0"/>
    <w:rsid w:val="004014D2"/>
    <w:rsid w:val="0040187F"/>
    <w:rsid w:val="0040289E"/>
    <w:rsid w:val="00403222"/>
    <w:rsid w:val="0040346F"/>
    <w:rsid w:val="00403771"/>
    <w:rsid w:val="00403BD9"/>
    <w:rsid w:val="0040428E"/>
    <w:rsid w:val="00404845"/>
    <w:rsid w:val="00404BE2"/>
    <w:rsid w:val="0040523B"/>
    <w:rsid w:val="004062A9"/>
    <w:rsid w:val="0040678E"/>
    <w:rsid w:val="00406B5A"/>
    <w:rsid w:val="00406D9D"/>
    <w:rsid w:val="004079C4"/>
    <w:rsid w:val="00407F4D"/>
    <w:rsid w:val="00411BB4"/>
    <w:rsid w:val="00411D12"/>
    <w:rsid w:val="00412C10"/>
    <w:rsid w:val="004139B3"/>
    <w:rsid w:val="00413C0A"/>
    <w:rsid w:val="00414616"/>
    <w:rsid w:val="004149EE"/>
    <w:rsid w:val="00414BEB"/>
    <w:rsid w:val="00414D7F"/>
    <w:rsid w:val="004156BE"/>
    <w:rsid w:val="00415E3F"/>
    <w:rsid w:val="00417373"/>
    <w:rsid w:val="0041793E"/>
    <w:rsid w:val="00417B33"/>
    <w:rsid w:val="00417BBD"/>
    <w:rsid w:val="00417EE6"/>
    <w:rsid w:val="0042018D"/>
    <w:rsid w:val="00420B40"/>
    <w:rsid w:val="00420C94"/>
    <w:rsid w:val="00421613"/>
    <w:rsid w:val="0042182C"/>
    <w:rsid w:val="004219F0"/>
    <w:rsid w:val="00421F38"/>
    <w:rsid w:val="004222AD"/>
    <w:rsid w:val="004224F9"/>
    <w:rsid w:val="00422525"/>
    <w:rsid w:val="00422698"/>
    <w:rsid w:val="004229C4"/>
    <w:rsid w:val="0042479F"/>
    <w:rsid w:val="0042495C"/>
    <w:rsid w:val="00424E77"/>
    <w:rsid w:val="0042531F"/>
    <w:rsid w:val="004259BA"/>
    <w:rsid w:val="00425D19"/>
    <w:rsid w:val="00425D49"/>
    <w:rsid w:val="00425F8D"/>
    <w:rsid w:val="0042650D"/>
    <w:rsid w:val="004276A4"/>
    <w:rsid w:val="004278D2"/>
    <w:rsid w:val="004301C4"/>
    <w:rsid w:val="00431621"/>
    <w:rsid w:val="00431D2D"/>
    <w:rsid w:val="00431DA3"/>
    <w:rsid w:val="00432643"/>
    <w:rsid w:val="00432D3E"/>
    <w:rsid w:val="00433532"/>
    <w:rsid w:val="00433781"/>
    <w:rsid w:val="00433A52"/>
    <w:rsid w:val="00433C11"/>
    <w:rsid w:val="00434C08"/>
    <w:rsid w:val="0043576E"/>
    <w:rsid w:val="00435DF5"/>
    <w:rsid w:val="00441980"/>
    <w:rsid w:val="00441F81"/>
    <w:rsid w:val="00442272"/>
    <w:rsid w:val="00442431"/>
    <w:rsid w:val="00442583"/>
    <w:rsid w:val="00442613"/>
    <w:rsid w:val="00442BFC"/>
    <w:rsid w:val="004433D3"/>
    <w:rsid w:val="00443817"/>
    <w:rsid w:val="00443B39"/>
    <w:rsid w:val="00444DF5"/>
    <w:rsid w:val="004451B2"/>
    <w:rsid w:val="00446358"/>
    <w:rsid w:val="00447072"/>
    <w:rsid w:val="00447556"/>
    <w:rsid w:val="00447AC3"/>
    <w:rsid w:val="00447F13"/>
    <w:rsid w:val="00450045"/>
    <w:rsid w:val="0045072C"/>
    <w:rsid w:val="00450AD3"/>
    <w:rsid w:val="004513AB"/>
    <w:rsid w:val="004514F2"/>
    <w:rsid w:val="00451635"/>
    <w:rsid w:val="00451CB2"/>
    <w:rsid w:val="004527CE"/>
    <w:rsid w:val="004527D4"/>
    <w:rsid w:val="00452815"/>
    <w:rsid w:val="00452B34"/>
    <w:rsid w:val="0045304C"/>
    <w:rsid w:val="00453E60"/>
    <w:rsid w:val="00454129"/>
    <w:rsid w:val="0045454A"/>
    <w:rsid w:val="004546BD"/>
    <w:rsid w:val="0045496F"/>
    <w:rsid w:val="00454FB6"/>
    <w:rsid w:val="004550B7"/>
    <w:rsid w:val="004555EA"/>
    <w:rsid w:val="0045577C"/>
    <w:rsid w:val="00455DCF"/>
    <w:rsid w:val="004569A5"/>
    <w:rsid w:val="004569F7"/>
    <w:rsid w:val="00456B41"/>
    <w:rsid w:val="00456D2D"/>
    <w:rsid w:val="004570B2"/>
    <w:rsid w:val="00460478"/>
    <w:rsid w:val="00461051"/>
    <w:rsid w:val="004611B8"/>
    <w:rsid w:val="004618F5"/>
    <w:rsid w:val="00463968"/>
    <w:rsid w:val="00463B3D"/>
    <w:rsid w:val="00463C57"/>
    <w:rsid w:val="004640AF"/>
    <w:rsid w:val="0046490D"/>
    <w:rsid w:val="004667DD"/>
    <w:rsid w:val="00466897"/>
    <w:rsid w:val="00466900"/>
    <w:rsid w:val="00467F2C"/>
    <w:rsid w:val="00470338"/>
    <w:rsid w:val="00470756"/>
    <w:rsid w:val="004708D6"/>
    <w:rsid w:val="00471321"/>
    <w:rsid w:val="00471403"/>
    <w:rsid w:val="004719DB"/>
    <w:rsid w:val="00472136"/>
    <w:rsid w:val="00472723"/>
    <w:rsid w:val="00472AEB"/>
    <w:rsid w:val="00472EA1"/>
    <w:rsid w:val="0047367E"/>
    <w:rsid w:val="00473C85"/>
    <w:rsid w:val="00474031"/>
    <w:rsid w:val="004744DA"/>
    <w:rsid w:val="004751D1"/>
    <w:rsid w:val="004754AF"/>
    <w:rsid w:val="00475760"/>
    <w:rsid w:val="004759B9"/>
    <w:rsid w:val="00476389"/>
    <w:rsid w:val="00476845"/>
    <w:rsid w:val="00476BDA"/>
    <w:rsid w:val="004770A6"/>
    <w:rsid w:val="00477A67"/>
    <w:rsid w:val="00480EF2"/>
    <w:rsid w:val="0048100D"/>
    <w:rsid w:val="00482AEF"/>
    <w:rsid w:val="00482D49"/>
    <w:rsid w:val="00482F35"/>
    <w:rsid w:val="00483093"/>
    <w:rsid w:val="00483738"/>
    <w:rsid w:val="0048453D"/>
    <w:rsid w:val="00484C35"/>
    <w:rsid w:val="00484CFC"/>
    <w:rsid w:val="00484E15"/>
    <w:rsid w:val="00485090"/>
    <w:rsid w:val="00485F90"/>
    <w:rsid w:val="004860EC"/>
    <w:rsid w:val="00487851"/>
    <w:rsid w:val="00487B13"/>
    <w:rsid w:val="004900AF"/>
    <w:rsid w:val="004901E5"/>
    <w:rsid w:val="00490989"/>
    <w:rsid w:val="00491C15"/>
    <w:rsid w:val="0049271D"/>
    <w:rsid w:val="00492877"/>
    <w:rsid w:val="004931F7"/>
    <w:rsid w:val="00494B64"/>
    <w:rsid w:val="00494E8E"/>
    <w:rsid w:val="004951B7"/>
    <w:rsid w:val="004957B1"/>
    <w:rsid w:val="004961A2"/>
    <w:rsid w:val="004962AA"/>
    <w:rsid w:val="00496F8C"/>
    <w:rsid w:val="004972B3"/>
    <w:rsid w:val="00497DDA"/>
    <w:rsid w:val="00497DDE"/>
    <w:rsid w:val="00497F47"/>
    <w:rsid w:val="004A093E"/>
    <w:rsid w:val="004A149A"/>
    <w:rsid w:val="004A17D3"/>
    <w:rsid w:val="004A249B"/>
    <w:rsid w:val="004A2CD0"/>
    <w:rsid w:val="004A2EF8"/>
    <w:rsid w:val="004A3320"/>
    <w:rsid w:val="004A35FE"/>
    <w:rsid w:val="004A3AC6"/>
    <w:rsid w:val="004A3D36"/>
    <w:rsid w:val="004A6095"/>
    <w:rsid w:val="004A6123"/>
    <w:rsid w:val="004A654E"/>
    <w:rsid w:val="004A6AAC"/>
    <w:rsid w:val="004A7AE1"/>
    <w:rsid w:val="004A7FBD"/>
    <w:rsid w:val="004B1961"/>
    <w:rsid w:val="004B1BC3"/>
    <w:rsid w:val="004B2E4A"/>
    <w:rsid w:val="004B2ED4"/>
    <w:rsid w:val="004B3A3D"/>
    <w:rsid w:val="004B45DC"/>
    <w:rsid w:val="004B4943"/>
    <w:rsid w:val="004B4A95"/>
    <w:rsid w:val="004B543E"/>
    <w:rsid w:val="004B54CC"/>
    <w:rsid w:val="004B58F2"/>
    <w:rsid w:val="004B6153"/>
    <w:rsid w:val="004B66C5"/>
    <w:rsid w:val="004B6CAB"/>
    <w:rsid w:val="004B6CE7"/>
    <w:rsid w:val="004B6D89"/>
    <w:rsid w:val="004B73CD"/>
    <w:rsid w:val="004B748F"/>
    <w:rsid w:val="004B7CD6"/>
    <w:rsid w:val="004C0B50"/>
    <w:rsid w:val="004C1F28"/>
    <w:rsid w:val="004C237B"/>
    <w:rsid w:val="004C25E3"/>
    <w:rsid w:val="004C291E"/>
    <w:rsid w:val="004C2C21"/>
    <w:rsid w:val="004C30D6"/>
    <w:rsid w:val="004C3CFD"/>
    <w:rsid w:val="004C3E46"/>
    <w:rsid w:val="004C4571"/>
    <w:rsid w:val="004C4611"/>
    <w:rsid w:val="004C518C"/>
    <w:rsid w:val="004C540E"/>
    <w:rsid w:val="004C5B07"/>
    <w:rsid w:val="004C643E"/>
    <w:rsid w:val="004C669C"/>
    <w:rsid w:val="004C771D"/>
    <w:rsid w:val="004C7CED"/>
    <w:rsid w:val="004D0635"/>
    <w:rsid w:val="004D1A7B"/>
    <w:rsid w:val="004D2E5D"/>
    <w:rsid w:val="004D35C2"/>
    <w:rsid w:val="004D3690"/>
    <w:rsid w:val="004D36F8"/>
    <w:rsid w:val="004D4931"/>
    <w:rsid w:val="004D64EE"/>
    <w:rsid w:val="004D6E1F"/>
    <w:rsid w:val="004D7890"/>
    <w:rsid w:val="004D7CA8"/>
    <w:rsid w:val="004E00B2"/>
    <w:rsid w:val="004E0EBA"/>
    <w:rsid w:val="004E0F54"/>
    <w:rsid w:val="004E12B5"/>
    <w:rsid w:val="004E139A"/>
    <w:rsid w:val="004E14CC"/>
    <w:rsid w:val="004E1815"/>
    <w:rsid w:val="004E1D44"/>
    <w:rsid w:val="004E202C"/>
    <w:rsid w:val="004E24DB"/>
    <w:rsid w:val="004E2D24"/>
    <w:rsid w:val="004E3044"/>
    <w:rsid w:val="004E349A"/>
    <w:rsid w:val="004E3EF9"/>
    <w:rsid w:val="004E5487"/>
    <w:rsid w:val="004E563B"/>
    <w:rsid w:val="004E5794"/>
    <w:rsid w:val="004E5FB6"/>
    <w:rsid w:val="004E659E"/>
    <w:rsid w:val="004E716F"/>
    <w:rsid w:val="004E770E"/>
    <w:rsid w:val="004E7849"/>
    <w:rsid w:val="004E7925"/>
    <w:rsid w:val="004F02D0"/>
    <w:rsid w:val="004F04CF"/>
    <w:rsid w:val="004F11CB"/>
    <w:rsid w:val="004F16A4"/>
    <w:rsid w:val="004F18DC"/>
    <w:rsid w:val="004F22A2"/>
    <w:rsid w:val="004F23FF"/>
    <w:rsid w:val="004F2BFA"/>
    <w:rsid w:val="004F3250"/>
    <w:rsid w:val="004F3832"/>
    <w:rsid w:val="004F5843"/>
    <w:rsid w:val="004F70B3"/>
    <w:rsid w:val="004F79E6"/>
    <w:rsid w:val="004F7AE3"/>
    <w:rsid w:val="004F7CD2"/>
    <w:rsid w:val="004F7E50"/>
    <w:rsid w:val="005004B4"/>
    <w:rsid w:val="00500B10"/>
    <w:rsid w:val="00500C90"/>
    <w:rsid w:val="00501750"/>
    <w:rsid w:val="005028D3"/>
    <w:rsid w:val="00502ACB"/>
    <w:rsid w:val="00503103"/>
    <w:rsid w:val="005044CA"/>
    <w:rsid w:val="005044E8"/>
    <w:rsid w:val="00504773"/>
    <w:rsid w:val="00504D12"/>
    <w:rsid w:val="00505AAE"/>
    <w:rsid w:val="00505ED0"/>
    <w:rsid w:val="00506844"/>
    <w:rsid w:val="00506BF0"/>
    <w:rsid w:val="00506D25"/>
    <w:rsid w:val="0050751E"/>
    <w:rsid w:val="00511506"/>
    <w:rsid w:val="00511555"/>
    <w:rsid w:val="00511665"/>
    <w:rsid w:val="00511ABA"/>
    <w:rsid w:val="00512224"/>
    <w:rsid w:val="00513296"/>
    <w:rsid w:val="0051347F"/>
    <w:rsid w:val="00514AD0"/>
    <w:rsid w:val="00515379"/>
    <w:rsid w:val="005154AF"/>
    <w:rsid w:val="00515B15"/>
    <w:rsid w:val="0051661D"/>
    <w:rsid w:val="00516884"/>
    <w:rsid w:val="0051750B"/>
    <w:rsid w:val="00517AB3"/>
    <w:rsid w:val="005204F7"/>
    <w:rsid w:val="0052093E"/>
    <w:rsid w:val="00520BC8"/>
    <w:rsid w:val="005212E5"/>
    <w:rsid w:val="00521B01"/>
    <w:rsid w:val="00521BDF"/>
    <w:rsid w:val="0052260F"/>
    <w:rsid w:val="00522BEE"/>
    <w:rsid w:val="005232BA"/>
    <w:rsid w:val="00523C66"/>
    <w:rsid w:val="00525131"/>
    <w:rsid w:val="005257CF"/>
    <w:rsid w:val="005257ED"/>
    <w:rsid w:val="00525B25"/>
    <w:rsid w:val="00526741"/>
    <w:rsid w:val="00526AEB"/>
    <w:rsid w:val="00527101"/>
    <w:rsid w:val="0052724B"/>
    <w:rsid w:val="005277C4"/>
    <w:rsid w:val="00527994"/>
    <w:rsid w:val="0052799C"/>
    <w:rsid w:val="00530033"/>
    <w:rsid w:val="005310C2"/>
    <w:rsid w:val="005313F4"/>
    <w:rsid w:val="00531E3F"/>
    <w:rsid w:val="005323A0"/>
    <w:rsid w:val="00532ABC"/>
    <w:rsid w:val="00532B4F"/>
    <w:rsid w:val="00533949"/>
    <w:rsid w:val="00534656"/>
    <w:rsid w:val="00534D96"/>
    <w:rsid w:val="00535806"/>
    <w:rsid w:val="00535CD6"/>
    <w:rsid w:val="00536104"/>
    <w:rsid w:val="00536575"/>
    <w:rsid w:val="005370FA"/>
    <w:rsid w:val="005403C0"/>
    <w:rsid w:val="00540F3B"/>
    <w:rsid w:val="005415B4"/>
    <w:rsid w:val="005415CB"/>
    <w:rsid w:val="005425F1"/>
    <w:rsid w:val="0054290A"/>
    <w:rsid w:val="00542D4B"/>
    <w:rsid w:val="0054364A"/>
    <w:rsid w:val="00543953"/>
    <w:rsid w:val="00544438"/>
    <w:rsid w:val="00544D97"/>
    <w:rsid w:val="00544E70"/>
    <w:rsid w:val="0054510F"/>
    <w:rsid w:val="005452ED"/>
    <w:rsid w:val="005469FD"/>
    <w:rsid w:val="00547357"/>
    <w:rsid w:val="00547B93"/>
    <w:rsid w:val="00550467"/>
    <w:rsid w:val="00551BB3"/>
    <w:rsid w:val="005523E0"/>
    <w:rsid w:val="005528F3"/>
    <w:rsid w:val="00552ACF"/>
    <w:rsid w:val="00553627"/>
    <w:rsid w:val="00553E92"/>
    <w:rsid w:val="0055414D"/>
    <w:rsid w:val="005546DD"/>
    <w:rsid w:val="00554D25"/>
    <w:rsid w:val="005551C9"/>
    <w:rsid w:val="0055578C"/>
    <w:rsid w:val="005601AC"/>
    <w:rsid w:val="00560E29"/>
    <w:rsid w:val="0056129E"/>
    <w:rsid w:val="0056288D"/>
    <w:rsid w:val="00562DA5"/>
    <w:rsid w:val="00562F42"/>
    <w:rsid w:val="005631BF"/>
    <w:rsid w:val="005631DB"/>
    <w:rsid w:val="00563C43"/>
    <w:rsid w:val="00564F03"/>
    <w:rsid w:val="00566697"/>
    <w:rsid w:val="005667B1"/>
    <w:rsid w:val="005675F9"/>
    <w:rsid w:val="00567C61"/>
    <w:rsid w:val="005704F1"/>
    <w:rsid w:val="0057198A"/>
    <w:rsid w:val="00572851"/>
    <w:rsid w:val="00572934"/>
    <w:rsid w:val="005744F0"/>
    <w:rsid w:val="00574937"/>
    <w:rsid w:val="00574D97"/>
    <w:rsid w:val="0057552A"/>
    <w:rsid w:val="0057575B"/>
    <w:rsid w:val="00575EA4"/>
    <w:rsid w:val="00576D0F"/>
    <w:rsid w:val="00576F46"/>
    <w:rsid w:val="005771F8"/>
    <w:rsid w:val="00577FB3"/>
    <w:rsid w:val="0058041B"/>
    <w:rsid w:val="0058099A"/>
    <w:rsid w:val="00581F47"/>
    <w:rsid w:val="005829D5"/>
    <w:rsid w:val="00582AA6"/>
    <w:rsid w:val="0058311E"/>
    <w:rsid w:val="005839E6"/>
    <w:rsid w:val="00584249"/>
    <w:rsid w:val="00584347"/>
    <w:rsid w:val="005847DE"/>
    <w:rsid w:val="005848F1"/>
    <w:rsid w:val="005852E8"/>
    <w:rsid w:val="005855FA"/>
    <w:rsid w:val="00586026"/>
    <w:rsid w:val="00586130"/>
    <w:rsid w:val="0058643D"/>
    <w:rsid w:val="0058698A"/>
    <w:rsid w:val="00587D0B"/>
    <w:rsid w:val="005911F8"/>
    <w:rsid w:val="00591DD8"/>
    <w:rsid w:val="00591E3C"/>
    <w:rsid w:val="00592131"/>
    <w:rsid w:val="005925CE"/>
    <w:rsid w:val="00592C55"/>
    <w:rsid w:val="00594F80"/>
    <w:rsid w:val="00595549"/>
    <w:rsid w:val="005956D3"/>
    <w:rsid w:val="0059606C"/>
    <w:rsid w:val="005A02B8"/>
    <w:rsid w:val="005A1459"/>
    <w:rsid w:val="005A1B0B"/>
    <w:rsid w:val="005A2FAF"/>
    <w:rsid w:val="005A31C0"/>
    <w:rsid w:val="005A3FF3"/>
    <w:rsid w:val="005A43D0"/>
    <w:rsid w:val="005A4998"/>
    <w:rsid w:val="005A4A12"/>
    <w:rsid w:val="005A537D"/>
    <w:rsid w:val="005A56B8"/>
    <w:rsid w:val="005A574D"/>
    <w:rsid w:val="005A57B1"/>
    <w:rsid w:val="005A591B"/>
    <w:rsid w:val="005A5FAB"/>
    <w:rsid w:val="005A6A89"/>
    <w:rsid w:val="005A6EAA"/>
    <w:rsid w:val="005A715B"/>
    <w:rsid w:val="005A7624"/>
    <w:rsid w:val="005A7E69"/>
    <w:rsid w:val="005B12A7"/>
    <w:rsid w:val="005B1E4A"/>
    <w:rsid w:val="005B2892"/>
    <w:rsid w:val="005B3C0B"/>
    <w:rsid w:val="005B44B4"/>
    <w:rsid w:val="005B4B8A"/>
    <w:rsid w:val="005B5098"/>
    <w:rsid w:val="005B5462"/>
    <w:rsid w:val="005B5590"/>
    <w:rsid w:val="005B5EAA"/>
    <w:rsid w:val="005B6434"/>
    <w:rsid w:val="005C0DA6"/>
    <w:rsid w:val="005C1419"/>
    <w:rsid w:val="005C2117"/>
    <w:rsid w:val="005C22B1"/>
    <w:rsid w:val="005C2C44"/>
    <w:rsid w:val="005C2DB3"/>
    <w:rsid w:val="005C3BCD"/>
    <w:rsid w:val="005C4971"/>
    <w:rsid w:val="005C4AA1"/>
    <w:rsid w:val="005C4EC5"/>
    <w:rsid w:val="005C526F"/>
    <w:rsid w:val="005C59CE"/>
    <w:rsid w:val="005C6962"/>
    <w:rsid w:val="005C7DB0"/>
    <w:rsid w:val="005C7F1D"/>
    <w:rsid w:val="005D00C5"/>
    <w:rsid w:val="005D0AA6"/>
    <w:rsid w:val="005D1036"/>
    <w:rsid w:val="005D14E0"/>
    <w:rsid w:val="005D2166"/>
    <w:rsid w:val="005D2B56"/>
    <w:rsid w:val="005D3245"/>
    <w:rsid w:val="005D3B01"/>
    <w:rsid w:val="005D4299"/>
    <w:rsid w:val="005D5BBC"/>
    <w:rsid w:val="005D6C8B"/>
    <w:rsid w:val="005D6D3A"/>
    <w:rsid w:val="005E082F"/>
    <w:rsid w:val="005E0C7C"/>
    <w:rsid w:val="005E20F3"/>
    <w:rsid w:val="005E32D1"/>
    <w:rsid w:val="005E3820"/>
    <w:rsid w:val="005E396B"/>
    <w:rsid w:val="005E43C2"/>
    <w:rsid w:val="005E4C92"/>
    <w:rsid w:val="005E4CA2"/>
    <w:rsid w:val="005E6AB9"/>
    <w:rsid w:val="005E7078"/>
    <w:rsid w:val="005E7D3B"/>
    <w:rsid w:val="005F0352"/>
    <w:rsid w:val="005F06A4"/>
    <w:rsid w:val="005F0A31"/>
    <w:rsid w:val="005F1996"/>
    <w:rsid w:val="005F214F"/>
    <w:rsid w:val="005F24B2"/>
    <w:rsid w:val="005F25C1"/>
    <w:rsid w:val="005F2F7E"/>
    <w:rsid w:val="005F37A4"/>
    <w:rsid w:val="005F3ADE"/>
    <w:rsid w:val="005F3F1B"/>
    <w:rsid w:val="005F417A"/>
    <w:rsid w:val="005F54B7"/>
    <w:rsid w:val="005F621B"/>
    <w:rsid w:val="005F6E4A"/>
    <w:rsid w:val="00600BA6"/>
    <w:rsid w:val="006013FE"/>
    <w:rsid w:val="006017F9"/>
    <w:rsid w:val="00602129"/>
    <w:rsid w:val="00603BD0"/>
    <w:rsid w:val="006045C1"/>
    <w:rsid w:val="00604B7B"/>
    <w:rsid w:val="00604B92"/>
    <w:rsid w:val="00606234"/>
    <w:rsid w:val="00607949"/>
    <w:rsid w:val="006108D0"/>
    <w:rsid w:val="00610A06"/>
    <w:rsid w:val="00610EF9"/>
    <w:rsid w:val="006110FB"/>
    <w:rsid w:val="006113F8"/>
    <w:rsid w:val="006116A5"/>
    <w:rsid w:val="006118DC"/>
    <w:rsid w:val="00612568"/>
    <w:rsid w:val="00613757"/>
    <w:rsid w:val="00614399"/>
    <w:rsid w:val="00614528"/>
    <w:rsid w:val="00614A49"/>
    <w:rsid w:val="00615407"/>
    <w:rsid w:val="006158D3"/>
    <w:rsid w:val="00615FA8"/>
    <w:rsid w:val="00615FE8"/>
    <w:rsid w:val="00616C58"/>
    <w:rsid w:val="00616D61"/>
    <w:rsid w:val="00616F16"/>
    <w:rsid w:val="006171E8"/>
    <w:rsid w:val="006202B2"/>
    <w:rsid w:val="00621C4D"/>
    <w:rsid w:val="00621D0E"/>
    <w:rsid w:val="006221DA"/>
    <w:rsid w:val="00622767"/>
    <w:rsid w:val="00622FE3"/>
    <w:rsid w:val="006237A9"/>
    <w:rsid w:val="00623939"/>
    <w:rsid w:val="00623A12"/>
    <w:rsid w:val="006245F1"/>
    <w:rsid w:val="0062473B"/>
    <w:rsid w:val="00624BED"/>
    <w:rsid w:val="00625005"/>
    <w:rsid w:val="0062508C"/>
    <w:rsid w:val="0062649F"/>
    <w:rsid w:val="006265D6"/>
    <w:rsid w:val="00626EDD"/>
    <w:rsid w:val="00630C27"/>
    <w:rsid w:val="006324F0"/>
    <w:rsid w:val="00633C79"/>
    <w:rsid w:val="00634A72"/>
    <w:rsid w:val="006360E2"/>
    <w:rsid w:val="0063677F"/>
    <w:rsid w:val="006404E0"/>
    <w:rsid w:val="00640B93"/>
    <w:rsid w:val="006414F6"/>
    <w:rsid w:val="006418B1"/>
    <w:rsid w:val="006424BE"/>
    <w:rsid w:val="006428F7"/>
    <w:rsid w:val="00642A08"/>
    <w:rsid w:val="00642E4B"/>
    <w:rsid w:val="00644489"/>
    <w:rsid w:val="00645153"/>
    <w:rsid w:val="00645536"/>
    <w:rsid w:val="00645EBA"/>
    <w:rsid w:val="0064667A"/>
    <w:rsid w:val="00650153"/>
    <w:rsid w:val="00650CBB"/>
    <w:rsid w:val="00652BF6"/>
    <w:rsid w:val="006533D0"/>
    <w:rsid w:val="0065344B"/>
    <w:rsid w:val="00654782"/>
    <w:rsid w:val="00654B55"/>
    <w:rsid w:val="00654B9B"/>
    <w:rsid w:val="00654F07"/>
    <w:rsid w:val="00655A5E"/>
    <w:rsid w:val="00657127"/>
    <w:rsid w:val="006606EC"/>
    <w:rsid w:val="006609B1"/>
    <w:rsid w:val="006611FF"/>
    <w:rsid w:val="00661366"/>
    <w:rsid w:val="00661FE3"/>
    <w:rsid w:val="00662598"/>
    <w:rsid w:val="00662B98"/>
    <w:rsid w:val="00663308"/>
    <w:rsid w:val="00663475"/>
    <w:rsid w:val="00663623"/>
    <w:rsid w:val="00663D83"/>
    <w:rsid w:val="00663FFA"/>
    <w:rsid w:val="00664BF8"/>
    <w:rsid w:val="00664E62"/>
    <w:rsid w:val="0066503A"/>
    <w:rsid w:val="0066564F"/>
    <w:rsid w:val="00665711"/>
    <w:rsid w:val="006657CD"/>
    <w:rsid w:val="0066598C"/>
    <w:rsid w:val="006659CA"/>
    <w:rsid w:val="00665AEA"/>
    <w:rsid w:val="0066622B"/>
    <w:rsid w:val="00666BDE"/>
    <w:rsid w:val="006674F6"/>
    <w:rsid w:val="00667B6B"/>
    <w:rsid w:val="00667C55"/>
    <w:rsid w:val="00670C02"/>
    <w:rsid w:val="00670CFD"/>
    <w:rsid w:val="00671E91"/>
    <w:rsid w:val="0067206B"/>
    <w:rsid w:val="0067327A"/>
    <w:rsid w:val="00673ED9"/>
    <w:rsid w:val="006747DF"/>
    <w:rsid w:val="00675E0F"/>
    <w:rsid w:val="00676A7A"/>
    <w:rsid w:val="00677A97"/>
    <w:rsid w:val="00677C89"/>
    <w:rsid w:val="00677E78"/>
    <w:rsid w:val="00681D27"/>
    <w:rsid w:val="00681EF7"/>
    <w:rsid w:val="00682701"/>
    <w:rsid w:val="00682939"/>
    <w:rsid w:val="00683FFC"/>
    <w:rsid w:val="006843E0"/>
    <w:rsid w:val="006843F6"/>
    <w:rsid w:val="00684851"/>
    <w:rsid w:val="006849F8"/>
    <w:rsid w:val="0068535F"/>
    <w:rsid w:val="0068551C"/>
    <w:rsid w:val="00686072"/>
    <w:rsid w:val="00686A84"/>
    <w:rsid w:val="00686AC2"/>
    <w:rsid w:val="00686E34"/>
    <w:rsid w:val="00687091"/>
    <w:rsid w:val="0068777D"/>
    <w:rsid w:val="0068794C"/>
    <w:rsid w:val="00687DBE"/>
    <w:rsid w:val="00687F1A"/>
    <w:rsid w:val="006909E7"/>
    <w:rsid w:val="00691803"/>
    <w:rsid w:val="00691AA1"/>
    <w:rsid w:val="0069264E"/>
    <w:rsid w:val="00693175"/>
    <w:rsid w:val="00693B3F"/>
    <w:rsid w:val="00694FA7"/>
    <w:rsid w:val="00695CB3"/>
    <w:rsid w:val="00695FC2"/>
    <w:rsid w:val="006A0109"/>
    <w:rsid w:val="006A08AF"/>
    <w:rsid w:val="006A0C7C"/>
    <w:rsid w:val="006A18C6"/>
    <w:rsid w:val="006A1BC0"/>
    <w:rsid w:val="006A1D67"/>
    <w:rsid w:val="006A1FC6"/>
    <w:rsid w:val="006A2201"/>
    <w:rsid w:val="006A23A0"/>
    <w:rsid w:val="006A3A6E"/>
    <w:rsid w:val="006A3F41"/>
    <w:rsid w:val="006A401A"/>
    <w:rsid w:val="006A4B18"/>
    <w:rsid w:val="006A5409"/>
    <w:rsid w:val="006A57CA"/>
    <w:rsid w:val="006A7489"/>
    <w:rsid w:val="006A769C"/>
    <w:rsid w:val="006B2055"/>
    <w:rsid w:val="006B2122"/>
    <w:rsid w:val="006B40D8"/>
    <w:rsid w:val="006B42FD"/>
    <w:rsid w:val="006B5145"/>
    <w:rsid w:val="006B52CE"/>
    <w:rsid w:val="006B537C"/>
    <w:rsid w:val="006B544F"/>
    <w:rsid w:val="006B5481"/>
    <w:rsid w:val="006B55D9"/>
    <w:rsid w:val="006B57E0"/>
    <w:rsid w:val="006B66F1"/>
    <w:rsid w:val="006B687D"/>
    <w:rsid w:val="006B68E5"/>
    <w:rsid w:val="006B6D9D"/>
    <w:rsid w:val="006B72C3"/>
    <w:rsid w:val="006B7BE5"/>
    <w:rsid w:val="006C03EE"/>
    <w:rsid w:val="006C07D9"/>
    <w:rsid w:val="006C123C"/>
    <w:rsid w:val="006C183E"/>
    <w:rsid w:val="006C1B19"/>
    <w:rsid w:val="006C217B"/>
    <w:rsid w:val="006C2FEE"/>
    <w:rsid w:val="006C30B4"/>
    <w:rsid w:val="006C3265"/>
    <w:rsid w:val="006C359C"/>
    <w:rsid w:val="006C368D"/>
    <w:rsid w:val="006C414B"/>
    <w:rsid w:val="006C41E6"/>
    <w:rsid w:val="006C45E1"/>
    <w:rsid w:val="006C4EA0"/>
    <w:rsid w:val="006C51D0"/>
    <w:rsid w:val="006C531A"/>
    <w:rsid w:val="006C593A"/>
    <w:rsid w:val="006C5AEF"/>
    <w:rsid w:val="006C5BF1"/>
    <w:rsid w:val="006D05DA"/>
    <w:rsid w:val="006D0640"/>
    <w:rsid w:val="006D0762"/>
    <w:rsid w:val="006D19F6"/>
    <w:rsid w:val="006D1BA5"/>
    <w:rsid w:val="006D1BEB"/>
    <w:rsid w:val="006D2268"/>
    <w:rsid w:val="006D2DCA"/>
    <w:rsid w:val="006D313B"/>
    <w:rsid w:val="006D422E"/>
    <w:rsid w:val="006D46A3"/>
    <w:rsid w:val="006D4736"/>
    <w:rsid w:val="006D54ED"/>
    <w:rsid w:val="006D563B"/>
    <w:rsid w:val="006D5F00"/>
    <w:rsid w:val="006D7D59"/>
    <w:rsid w:val="006D7EDA"/>
    <w:rsid w:val="006E0A4A"/>
    <w:rsid w:val="006E0E49"/>
    <w:rsid w:val="006E1463"/>
    <w:rsid w:val="006E1E1A"/>
    <w:rsid w:val="006E276B"/>
    <w:rsid w:val="006E2BDF"/>
    <w:rsid w:val="006E34B8"/>
    <w:rsid w:val="006E37CA"/>
    <w:rsid w:val="006E41AB"/>
    <w:rsid w:val="006E53D0"/>
    <w:rsid w:val="006E569E"/>
    <w:rsid w:val="006E5E90"/>
    <w:rsid w:val="006E602F"/>
    <w:rsid w:val="006E690C"/>
    <w:rsid w:val="006E75C8"/>
    <w:rsid w:val="006F0277"/>
    <w:rsid w:val="006F0819"/>
    <w:rsid w:val="006F08D0"/>
    <w:rsid w:val="006F0DC7"/>
    <w:rsid w:val="006F0DEB"/>
    <w:rsid w:val="006F101D"/>
    <w:rsid w:val="006F131E"/>
    <w:rsid w:val="006F2137"/>
    <w:rsid w:val="006F224D"/>
    <w:rsid w:val="006F2BD3"/>
    <w:rsid w:val="006F36C2"/>
    <w:rsid w:val="006F3DDE"/>
    <w:rsid w:val="006F43F4"/>
    <w:rsid w:val="006F4467"/>
    <w:rsid w:val="006F4B10"/>
    <w:rsid w:val="006F4CF0"/>
    <w:rsid w:val="006F6145"/>
    <w:rsid w:val="006F69FC"/>
    <w:rsid w:val="006F7928"/>
    <w:rsid w:val="007018CA"/>
    <w:rsid w:val="00701E5C"/>
    <w:rsid w:val="0070219B"/>
    <w:rsid w:val="00702322"/>
    <w:rsid w:val="00702782"/>
    <w:rsid w:val="00702A0E"/>
    <w:rsid w:val="00703046"/>
    <w:rsid w:val="00704343"/>
    <w:rsid w:val="007052FA"/>
    <w:rsid w:val="007069E5"/>
    <w:rsid w:val="00710465"/>
    <w:rsid w:val="00710C37"/>
    <w:rsid w:val="00710DA1"/>
    <w:rsid w:val="00710FAD"/>
    <w:rsid w:val="0071247C"/>
    <w:rsid w:val="0071312A"/>
    <w:rsid w:val="007147B7"/>
    <w:rsid w:val="00715C91"/>
    <w:rsid w:val="00715CF9"/>
    <w:rsid w:val="00716294"/>
    <w:rsid w:val="0071648B"/>
    <w:rsid w:val="00717B35"/>
    <w:rsid w:val="00717C50"/>
    <w:rsid w:val="00717CF6"/>
    <w:rsid w:val="00717D1B"/>
    <w:rsid w:val="00720657"/>
    <w:rsid w:val="00720F5C"/>
    <w:rsid w:val="0072160E"/>
    <w:rsid w:val="00722732"/>
    <w:rsid w:val="0072353A"/>
    <w:rsid w:val="00723637"/>
    <w:rsid w:val="00724164"/>
    <w:rsid w:val="00724448"/>
    <w:rsid w:val="00725E12"/>
    <w:rsid w:val="0072643B"/>
    <w:rsid w:val="00726A0A"/>
    <w:rsid w:val="00726C03"/>
    <w:rsid w:val="0072718A"/>
    <w:rsid w:val="00727603"/>
    <w:rsid w:val="00730C99"/>
    <w:rsid w:val="0073178F"/>
    <w:rsid w:val="0073182B"/>
    <w:rsid w:val="00732929"/>
    <w:rsid w:val="0073409C"/>
    <w:rsid w:val="00735939"/>
    <w:rsid w:val="0073637F"/>
    <w:rsid w:val="00736434"/>
    <w:rsid w:val="007364E4"/>
    <w:rsid w:val="0073657F"/>
    <w:rsid w:val="00736D3F"/>
    <w:rsid w:val="00736EA5"/>
    <w:rsid w:val="00736FED"/>
    <w:rsid w:val="00737365"/>
    <w:rsid w:val="00737556"/>
    <w:rsid w:val="00737AC5"/>
    <w:rsid w:val="00737C11"/>
    <w:rsid w:val="00740CEE"/>
    <w:rsid w:val="00741A4C"/>
    <w:rsid w:val="00742002"/>
    <w:rsid w:val="007437F3"/>
    <w:rsid w:val="00743A37"/>
    <w:rsid w:val="00744034"/>
    <w:rsid w:val="00744169"/>
    <w:rsid w:val="007458C0"/>
    <w:rsid w:val="0074593A"/>
    <w:rsid w:val="0074635B"/>
    <w:rsid w:val="00746A57"/>
    <w:rsid w:val="007474F4"/>
    <w:rsid w:val="00750461"/>
    <w:rsid w:val="00750CA5"/>
    <w:rsid w:val="007534F6"/>
    <w:rsid w:val="0075364B"/>
    <w:rsid w:val="0075394C"/>
    <w:rsid w:val="00753D21"/>
    <w:rsid w:val="007558A7"/>
    <w:rsid w:val="00755CE9"/>
    <w:rsid w:val="007571DC"/>
    <w:rsid w:val="007572D2"/>
    <w:rsid w:val="00757AE1"/>
    <w:rsid w:val="00760748"/>
    <w:rsid w:val="007608BB"/>
    <w:rsid w:val="00760E15"/>
    <w:rsid w:val="0076109F"/>
    <w:rsid w:val="00761AFB"/>
    <w:rsid w:val="00761BD4"/>
    <w:rsid w:val="00762F9C"/>
    <w:rsid w:val="007637FE"/>
    <w:rsid w:val="00763F86"/>
    <w:rsid w:val="007641D4"/>
    <w:rsid w:val="007645F3"/>
    <w:rsid w:val="007649FA"/>
    <w:rsid w:val="00764C70"/>
    <w:rsid w:val="00770808"/>
    <w:rsid w:val="00770875"/>
    <w:rsid w:val="007712D4"/>
    <w:rsid w:val="00772846"/>
    <w:rsid w:val="00772C9E"/>
    <w:rsid w:val="007737AB"/>
    <w:rsid w:val="00774059"/>
    <w:rsid w:val="007744A4"/>
    <w:rsid w:val="007746DB"/>
    <w:rsid w:val="00774858"/>
    <w:rsid w:val="00775B28"/>
    <w:rsid w:val="00775EB2"/>
    <w:rsid w:val="007761C2"/>
    <w:rsid w:val="007764D9"/>
    <w:rsid w:val="0077696C"/>
    <w:rsid w:val="00776C71"/>
    <w:rsid w:val="00777AF3"/>
    <w:rsid w:val="00780E6E"/>
    <w:rsid w:val="00781F5A"/>
    <w:rsid w:val="00782298"/>
    <w:rsid w:val="00782752"/>
    <w:rsid w:val="00783010"/>
    <w:rsid w:val="007834E7"/>
    <w:rsid w:val="00783581"/>
    <w:rsid w:val="0078382E"/>
    <w:rsid w:val="007839D4"/>
    <w:rsid w:val="00783C5F"/>
    <w:rsid w:val="00783DCE"/>
    <w:rsid w:val="00784891"/>
    <w:rsid w:val="00784B54"/>
    <w:rsid w:val="00784E6A"/>
    <w:rsid w:val="0078541A"/>
    <w:rsid w:val="00786216"/>
    <w:rsid w:val="0078718A"/>
    <w:rsid w:val="00790117"/>
    <w:rsid w:val="007903F1"/>
    <w:rsid w:val="00790743"/>
    <w:rsid w:val="00790829"/>
    <w:rsid w:val="007919E6"/>
    <w:rsid w:val="00791DD2"/>
    <w:rsid w:val="007922FC"/>
    <w:rsid w:val="007924C0"/>
    <w:rsid w:val="00792B82"/>
    <w:rsid w:val="0079364D"/>
    <w:rsid w:val="00793992"/>
    <w:rsid w:val="00793AC3"/>
    <w:rsid w:val="00793B9C"/>
    <w:rsid w:val="00793DE6"/>
    <w:rsid w:val="00794179"/>
    <w:rsid w:val="00794321"/>
    <w:rsid w:val="0079434F"/>
    <w:rsid w:val="0079504F"/>
    <w:rsid w:val="007953E2"/>
    <w:rsid w:val="00795601"/>
    <w:rsid w:val="00796067"/>
    <w:rsid w:val="0079688A"/>
    <w:rsid w:val="00796C6B"/>
    <w:rsid w:val="007970CE"/>
    <w:rsid w:val="007A0C52"/>
    <w:rsid w:val="007A10C8"/>
    <w:rsid w:val="007A11D7"/>
    <w:rsid w:val="007A1D9D"/>
    <w:rsid w:val="007A254A"/>
    <w:rsid w:val="007A2AEB"/>
    <w:rsid w:val="007A32DD"/>
    <w:rsid w:val="007A3566"/>
    <w:rsid w:val="007A3E6B"/>
    <w:rsid w:val="007A51F5"/>
    <w:rsid w:val="007A56E8"/>
    <w:rsid w:val="007A5BCB"/>
    <w:rsid w:val="007A5C6C"/>
    <w:rsid w:val="007A5FB0"/>
    <w:rsid w:val="007A66A2"/>
    <w:rsid w:val="007A7214"/>
    <w:rsid w:val="007A78C8"/>
    <w:rsid w:val="007A7984"/>
    <w:rsid w:val="007B0536"/>
    <w:rsid w:val="007B0CC4"/>
    <w:rsid w:val="007B1067"/>
    <w:rsid w:val="007B148D"/>
    <w:rsid w:val="007B29C3"/>
    <w:rsid w:val="007B35C5"/>
    <w:rsid w:val="007B38AF"/>
    <w:rsid w:val="007B48C3"/>
    <w:rsid w:val="007B6040"/>
    <w:rsid w:val="007B60DA"/>
    <w:rsid w:val="007B670E"/>
    <w:rsid w:val="007B6D52"/>
    <w:rsid w:val="007B6E8C"/>
    <w:rsid w:val="007B6F5A"/>
    <w:rsid w:val="007B71AE"/>
    <w:rsid w:val="007B770A"/>
    <w:rsid w:val="007C082D"/>
    <w:rsid w:val="007C169D"/>
    <w:rsid w:val="007C1B3A"/>
    <w:rsid w:val="007C1BC9"/>
    <w:rsid w:val="007C20E2"/>
    <w:rsid w:val="007C22B0"/>
    <w:rsid w:val="007C2A01"/>
    <w:rsid w:val="007C419B"/>
    <w:rsid w:val="007C595D"/>
    <w:rsid w:val="007C5DCD"/>
    <w:rsid w:val="007C71D8"/>
    <w:rsid w:val="007C7A65"/>
    <w:rsid w:val="007C7DB2"/>
    <w:rsid w:val="007D07D3"/>
    <w:rsid w:val="007D09BC"/>
    <w:rsid w:val="007D0D55"/>
    <w:rsid w:val="007D1836"/>
    <w:rsid w:val="007D1AF6"/>
    <w:rsid w:val="007D1F35"/>
    <w:rsid w:val="007D2AE9"/>
    <w:rsid w:val="007D3880"/>
    <w:rsid w:val="007D4A8B"/>
    <w:rsid w:val="007D4C26"/>
    <w:rsid w:val="007D50F6"/>
    <w:rsid w:val="007D556A"/>
    <w:rsid w:val="007D76EE"/>
    <w:rsid w:val="007D77F6"/>
    <w:rsid w:val="007D7AAD"/>
    <w:rsid w:val="007D7B40"/>
    <w:rsid w:val="007D7E06"/>
    <w:rsid w:val="007E0593"/>
    <w:rsid w:val="007E1CE0"/>
    <w:rsid w:val="007E214A"/>
    <w:rsid w:val="007E2379"/>
    <w:rsid w:val="007E2AFA"/>
    <w:rsid w:val="007E2D3E"/>
    <w:rsid w:val="007E2ED8"/>
    <w:rsid w:val="007E3CC0"/>
    <w:rsid w:val="007E40A8"/>
    <w:rsid w:val="007E463D"/>
    <w:rsid w:val="007E4F23"/>
    <w:rsid w:val="007E53D7"/>
    <w:rsid w:val="007E5CAE"/>
    <w:rsid w:val="007E5CD7"/>
    <w:rsid w:val="007E66A0"/>
    <w:rsid w:val="007E6732"/>
    <w:rsid w:val="007E67ED"/>
    <w:rsid w:val="007E6D31"/>
    <w:rsid w:val="007E7C39"/>
    <w:rsid w:val="007E7E7D"/>
    <w:rsid w:val="007F19EF"/>
    <w:rsid w:val="007F28FC"/>
    <w:rsid w:val="007F3D42"/>
    <w:rsid w:val="007F5BCB"/>
    <w:rsid w:val="007F5D50"/>
    <w:rsid w:val="007F63A3"/>
    <w:rsid w:val="007F786E"/>
    <w:rsid w:val="007F7F3E"/>
    <w:rsid w:val="0080059B"/>
    <w:rsid w:val="008009AF"/>
    <w:rsid w:val="0080130C"/>
    <w:rsid w:val="008015E3"/>
    <w:rsid w:val="00801940"/>
    <w:rsid w:val="00801F1A"/>
    <w:rsid w:val="00803127"/>
    <w:rsid w:val="00803524"/>
    <w:rsid w:val="00804670"/>
    <w:rsid w:val="00804CDF"/>
    <w:rsid w:val="00804E25"/>
    <w:rsid w:val="008058A5"/>
    <w:rsid w:val="00806014"/>
    <w:rsid w:val="0080601F"/>
    <w:rsid w:val="008063FF"/>
    <w:rsid w:val="00806941"/>
    <w:rsid w:val="00806B43"/>
    <w:rsid w:val="00806BFA"/>
    <w:rsid w:val="00810726"/>
    <w:rsid w:val="008108EE"/>
    <w:rsid w:val="00810B9D"/>
    <w:rsid w:val="00810F5F"/>
    <w:rsid w:val="00812019"/>
    <w:rsid w:val="00812626"/>
    <w:rsid w:val="00812898"/>
    <w:rsid w:val="00812E64"/>
    <w:rsid w:val="00813162"/>
    <w:rsid w:val="00815576"/>
    <w:rsid w:val="0081577B"/>
    <w:rsid w:val="00816308"/>
    <w:rsid w:val="00817F66"/>
    <w:rsid w:val="008201F3"/>
    <w:rsid w:val="00821149"/>
    <w:rsid w:val="0082291D"/>
    <w:rsid w:val="0082299E"/>
    <w:rsid w:val="008234CE"/>
    <w:rsid w:val="00823996"/>
    <w:rsid w:val="00823C6D"/>
    <w:rsid w:val="0082464F"/>
    <w:rsid w:val="00824AFA"/>
    <w:rsid w:val="008253E2"/>
    <w:rsid w:val="00825F5A"/>
    <w:rsid w:val="008261EC"/>
    <w:rsid w:val="0082647A"/>
    <w:rsid w:val="00826DA8"/>
    <w:rsid w:val="00826F80"/>
    <w:rsid w:val="00826FF0"/>
    <w:rsid w:val="00827156"/>
    <w:rsid w:val="00827234"/>
    <w:rsid w:val="0082739C"/>
    <w:rsid w:val="008279B4"/>
    <w:rsid w:val="00830442"/>
    <w:rsid w:val="0083080A"/>
    <w:rsid w:val="008318E3"/>
    <w:rsid w:val="00831FBE"/>
    <w:rsid w:val="00833AD0"/>
    <w:rsid w:val="00835502"/>
    <w:rsid w:val="0083578A"/>
    <w:rsid w:val="00835CAE"/>
    <w:rsid w:val="00837F37"/>
    <w:rsid w:val="00840781"/>
    <w:rsid w:val="00840DAA"/>
    <w:rsid w:val="008413C2"/>
    <w:rsid w:val="008417DF"/>
    <w:rsid w:val="00841BAE"/>
    <w:rsid w:val="00841D3F"/>
    <w:rsid w:val="0084255E"/>
    <w:rsid w:val="00842AB4"/>
    <w:rsid w:val="00843919"/>
    <w:rsid w:val="00843AB0"/>
    <w:rsid w:val="00843BCB"/>
    <w:rsid w:val="00844A9B"/>
    <w:rsid w:val="0084504F"/>
    <w:rsid w:val="00845276"/>
    <w:rsid w:val="008459B8"/>
    <w:rsid w:val="00845CFD"/>
    <w:rsid w:val="00845E46"/>
    <w:rsid w:val="00846506"/>
    <w:rsid w:val="008474B1"/>
    <w:rsid w:val="00850ACB"/>
    <w:rsid w:val="00850F27"/>
    <w:rsid w:val="0085286C"/>
    <w:rsid w:val="00853575"/>
    <w:rsid w:val="00853AF3"/>
    <w:rsid w:val="0085429E"/>
    <w:rsid w:val="0085499C"/>
    <w:rsid w:val="00855611"/>
    <w:rsid w:val="008557FE"/>
    <w:rsid w:val="00855F94"/>
    <w:rsid w:val="008564D1"/>
    <w:rsid w:val="00856B54"/>
    <w:rsid w:val="00856EA5"/>
    <w:rsid w:val="0085760F"/>
    <w:rsid w:val="008600B6"/>
    <w:rsid w:val="0086042B"/>
    <w:rsid w:val="00860544"/>
    <w:rsid w:val="008606DF"/>
    <w:rsid w:val="00860AB7"/>
    <w:rsid w:val="00860E1C"/>
    <w:rsid w:val="008618A8"/>
    <w:rsid w:val="008627CE"/>
    <w:rsid w:val="00863119"/>
    <w:rsid w:val="00863458"/>
    <w:rsid w:val="0086377F"/>
    <w:rsid w:val="00865205"/>
    <w:rsid w:val="00865BEC"/>
    <w:rsid w:val="0086604F"/>
    <w:rsid w:val="00866C60"/>
    <w:rsid w:val="00866CE4"/>
    <w:rsid w:val="00866CEF"/>
    <w:rsid w:val="0086711A"/>
    <w:rsid w:val="008677B9"/>
    <w:rsid w:val="008678E6"/>
    <w:rsid w:val="00867A2F"/>
    <w:rsid w:val="00867AA4"/>
    <w:rsid w:val="008708F9"/>
    <w:rsid w:val="00870B97"/>
    <w:rsid w:val="008710B9"/>
    <w:rsid w:val="008714A2"/>
    <w:rsid w:val="00871621"/>
    <w:rsid w:val="00871D6C"/>
    <w:rsid w:val="00872120"/>
    <w:rsid w:val="0087356E"/>
    <w:rsid w:val="0087420D"/>
    <w:rsid w:val="0087453B"/>
    <w:rsid w:val="008757DD"/>
    <w:rsid w:val="0087623C"/>
    <w:rsid w:val="00876920"/>
    <w:rsid w:val="0087740A"/>
    <w:rsid w:val="00877E33"/>
    <w:rsid w:val="00880693"/>
    <w:rsid w:val="008817C0"/>
    <w:rsid w:val="00883508"/>
    <w:rsid w:val="00883865"/>
    <w:rsid w:val="00883C82"/>
    <w:rsid w:val="0088481A"/>
    <w:rsid w:val="00884ECC"/>
    <w:rsid w:val="008851BF"/>
    <w:rsid w:val="00885434"/>
    <w:rsid w:val="00885ACC"/>
    <w:rsid w:val="00885D3F"/>
    <w:rsid w:val="008866AF"/>
    <w:rsid w:val="0089060C"/>
    <w:rsid w:val="00890831"/>
    <w:rsid w:val="00891047"/>
    <w:rsid w:val="0089126F"/>
    <w:rsid w:val="0089145A"/>
    <w:rsid w:val="00892783"/>
    <w:rsid w:val="0089387D"/>
    <w:rsid w:val="00893B9F"/>
    <w:rsid w:val="00894432"/>
    <w:rsid w:val="00894AD6"/>
    <w:rsid w:val="00895013"/>
    <w:rsid w:val="00896871"/>
    <w:rsid w:val="00897C46"/>
    <w:rsid w:val="008A0C40"/>
    <w:rsid w:val="008A1431"/>
    <w:rsid w:val="008A15D9"/>
    <w:rsid w:val="008A17EA"/>
    <w:rsid w:val="008A1EF2"/>
    <w:rsid w:val="008A2217"/>
    <w:rsid w:val="008A2AFB"/>
    <w:rsid w:val="008A32D1"/>
    <w:rsid w:val="008A3847"/>
    <w:rsid w:val="008A39FE"/>
    <w:rsid w:val="008A3B01"/>
    <w:rsid w:val="008A3C1D"/>
    <w:rsid w:val="008A43E8"/>
    <w:rsid w:val="008A48D3"/>
    <w:rsid w:val="008A4B13"/>
    <w:rsid w:val="008A51FF"/>
    <w:rsid w:val="008A66EA"/>
    <w:rsid w:val="008A67FB"/>
    <w:rsid w:val="008A7009"/>
    <w:rsid w:val="008A738D"/>
    <w:rsid w:val="008A73B0"/>
    <w:rsid w:val="008A78FA"/>
    <w:rsid w:val="008A7C83"/>
    <w:rsid w:val="008B0541"/>
    <w:rsid w:val="008B13A8"/>
    <w:rsid w:val="008B14D3"/>
    <w:rsid w:val="008B1748"/>
    <w:rsid w:val="008B2C94"/>
    <w:rsid w:val="008B2E5B"/>
    <w:rsid w:val="008B320D"/>
    <w:rsid w:val="008B3B0A"/>
    <w:rsid w:val="008B5110"/>
    <w:rsid w:val="008B685C"/>
    <w:rsid w:val="008B7492"/>
    <w:rsid w:val="008B77B4"/>
    <w:rsid w:val="008B7BDE"/>
    <w:rsid w:val="008C0B13"/>
    <w:rsid w:val="008C11D7"/>
    <w:rsid w:val="008C125C"/>
    <w:rsid w:val="008C28B6"/>
    <w:rsid w:val="008C29B3"/>
    <w:rsid w:val="008C2BFB"/>
    <w:rsid w:val="008C2C52"/>
    <w:rsid w:val="008C2DF6"/>
    <w:rsid w:val="008C3C8E"/>
    <w:rsid w:val="008C4FEB"/>
    <w:rsid w:val="008C5903"/>
    <w:rsid w:val="008C74EE"/>
    <w:rsid w:val="008C78E9"/>
    <w:rsid w:val="008D0607"/>
    <w:rsid w:val="008D1852"/>
    <w:rsid w:val="008D1B3A"/>
    <w:rsid w:val="008D22F9"/>
    <w:rsid w:val="008D26E5"/>
    <w:rsid w:val="008D26F1"/>
    <w:rsid w:val="008D2BE5"/>
    <w:rsid w:val="008D2CB1"/>
    <w:rsid w:val="008D33D9"/>
    <w:rsid w:val="008D50ED"/>
    <w:rsid w:val="008D5236"/>
    <w:rsid w:val="008D52F6"/>
    <w:rsid w:val="008D5753"/>
    <w:rsid w:val="008D69DC"/>
    <w:rsid w:val="008D7F47"/>
    <w:rsid w:val="008E0251"/>
    <w:rsid w:val="008E1A54"/>
    <w:rsid w:val="008E246E"/>
    <w:rsid w:val="008E2FC7"/>
    <w:rsid w:val="008E3BF2"/>
    <w:rsid w:val="008E3C09"/>
    <w:rsid w:val="008E3E7B"/>
    <w:rsid w:val="008E3E8B"/>
    <w:rsid w:val="008E473B"/>
    <w:rsid w:val="008E4D2B"/>
    <w:rsid w:val="008E50B3"/>
    <w:rsid w:val="008E57F5"/>
    <w:rsid w:val="008E6DAA"/>
    <w:rsid w:val="008E71CF"/>
    <w:rsid w:val="008E781A"/>
    <w:rsid w:val="008F006A"/>
    <w:rsid w:val="008F00BC"/>
    <w:rsid w:val="008F032C"/>
    <w:rsid w:val="008F0658"/>
    <w:rsid w:val="008F1431"/>
    <w:rsid w:val="008F18D7"/>
    <w:rsid w:val="008F1C9A"/>
    <w:rsid w:val="008F213B"/>
    <w:rsid w:val="008F2642"/>
    <w:rsid w:val="008F2801"/>
    <w:rsid w:val="008F2A29"/>
    <w:rsid w:val="008F3ECD"/>
    <w:rsid w:val="008F457B"/>
    <w:rsid w:val="008F4C0B"/>
    <w:rsid w:val="008F5802"/>
    <w:rsid w:val="008F62B5"/>
    <w:rsid w:val="008F6B4D"/>
    <w:rsid w:val="008F70C7"/>
    <w:rsid w:val="00900034"/>
    <w:rsid w:val="00900149"/>
    <w:rsid w:val="009002A6"/>
    <w:rsid w:val="00901B15"/>
    <w:rsid w:val="009023A0"/>
    <w:rsid w:val="0090255E"/>
    <w:rsid w:val="00903102"/>
    <w:rsid w:val="0090349A"/>
    <w:rsid w:val="00903778"/>
    <w:rsid w:val="0090397B"/>
    <w:rsid w:val="00903A21"/>
    <w:rsid w:val="00904591"/>
    <w:rsid w:val="00905177"/>
    <w:rsid w:val="0090523D"/>
    <w:rsid w:val="009059D9"/>
    <w:rsid w:val="009062FB"/>
    <w:rsid w:val="009063D3"/>
    <w:rsid w:val="0090692C"/>
    <w:rsid w:val="00906C77"/>
    <w:rsid w:val="00907F62"/>
    <w:rsid w:val="009101BE"/>
    <w:rsid w:val="00910B82"/>
    <w:rsid w:val="0091154F"/>
    <w:rsid w:val="009119AA"/>
    <w:rsid w:val="00911AF6"/>
    <w:rsid w:val="009122F1"/>
    <w:rsid w:val="0091279D"/>
    <w:rsid w:val="00912800"/>
    <w:rsid w:val="00913E14"/>
    <w:rsid w:val="009140CF"/>
    <w:rsid w:val="0091416C"/>
    <w:rsid w:val="00914E00"/>
    <w:rsid w:val="0091588F"/>
    <w:rsid w:val="00915A20"/>
    <w:rsid w:val="0091628A"/>
    <w:rsid w:val="0091636D"/>
    <w:rsid w:val="009166EC"/>
    <w:rsid w:val="00916B01"/>
    <w:rsid w:val="00917289"/>
    <w:rsid w:val="009178F9"/>
    <w:rsid w:val="00917EBF"/>
    <w:rsid w:val="00917FD7"/>
    <w:rsid w:val="009202B8"/>
    <w:rsid w:val="00920871"/>
    <w:rsid w:val="00921B53"/>
    <w:rsid w:val="00922081"/>
    <w:rsid w:val="009224EF"/>
    <w:rsid w:val="009234E6"/>
    <w:rsid w:val="00923A3F"/>
    <w:rsid w:val="00924850"/>
    <w:rsid w:val="00924CEC"/>
    <w:rsid w:val="00925678"/>
    <w:rsid w:val="00925858"/>
    <w:rsid w:val="00927FE1"/>
    <w:rsid w:val="00930472"/>
    <w:rsid w:val="00930DB6"/>
    <w:rsid w:val="009314DC"/>
    <w:rsid w:val="009319EE"/>
    <w:rsid w:val="00931C00"/>
    <w:rsid w:val="00932E17"/>
    <w:rsid w:val="0093302F"/>
    <w:rsid w:val="00933352"/>
    <w:rsid w:val="009334ED"/>
    <w:rsid w:val="00933853"/>
    <w:rsid w:val="00934E75"/>
    <w:rsid w:val="00935F5D"/>
    <w:rsid w:val="009371CB"/>
    <w:rsid w:val="0093789A"/>
    <w:rsid w:val="00937BCF"/>
    <w:rsid w:val="00937C15"/>
    <w:rsid w:val="009403D5"/>
    <w:rsid w:val="009409BF"/>
    <w:rsid w:val="00940C9E"/>
    <w:rsid w:val="0094179C"/>
    <w:rsid w:val="009423B3"/>
    <w:rsid w:val="0094267F"/>
    <w:rsid w:val="00942C7A"/>
    <w:rsid w:val="009431BB"/>
    <w:rsid w:val="00943769"/>
    <w:rsid w:val="00944461"/>
    <w:rsid w:val="00944C53"/>
    <w:rsid w:val="009453A0"/>
    <w:rsid w:val="0094580A"/>
    <w:rsid w:val="009465D0"/>
    <w:rsid w:val="00946DF0"/>
    <w:rsid w:val="009473CF"/>
    <w:rsid w:val="00947A14"/>
    <w:rsid w:val="00947A93"/>
    <w:rsid w:val="00950884"/>
    <w:rsid w:val="00951382"/>
    <w:rsid w:val="0095151F"/>
    <w:rsid w:val="009515BB"/>
    <w:rsid w:val="00952DF8"/>
    <w:rsid w:val="0095395A"/>
    <w:rsid w:val="00954E9C"/>
    <w:rsid w:val="0095500D"/>
    <w:rsid w:val="009573E9"/>
    <w:rsid w:val="00957932"/>
    <w:rsid w:val="009600AB"/>
    <w:rsid w:val="009603B3"/>
    <w:rsid w:val="009604F7"/>
    <w:rsid w:val="00960ED3"/>
    <w:rsid w:val="00961440"/>
    <w:rsid w:val="009617FE"/>
    <w:rsid w:val="00962501"/>
    <w:rsid w:val="00962F69"/>
    <w:rsid w:val="0096362D"/>
    <w:rsid w:val="00963AA9"/>
    <w:rsid w:val="00963B91"/>
    <w:rsid w:val="00963EC2"/>
    <w:rsid w:val="00964BE7"/>
    <w:rsid w:val="00964F08"/>
    <w:rsid w:val="00965E8A"/>
    <w:rsid w:val="009667C8"/>
    <w:rsid w:val="00966EE5"/>
    <w:rsid w:val="009670B8"/>
    <w:rsid w:val="00967913"/>
    <w:rsid w:val="00970146"/>
    <w:rsid w:val="00970B89"/>
    <w:rsid w:val="00970D66"/>
    <w:rsid w:val="0097224F"/>
    <w:rsid w:val="00972AE9"/>
    <w:rsid w:val="00972B01"/>
    <w:rsid w:val="00973048"/>
    <w:rsid w:val="00973449"/>
    <w:rsid w:val="00974E19"/>
    <w:rsid w:val="0097512D"/>
    <w:rsid w:val="009751A2"/>
    <w:rsid w:val="00975BDF"/>
    <w:rsid w:val="009773C7"/>
    <w:rsid w:val="00977C10"/>
    <w:rsid w:val="00977C80"/>
    <w:rsid w:val="00977EF0"/>
    <w:rsid w:val="0098087A"/>
    <w:rsid w:val="00980E4B"/>
    <w:rsid w:val="00981B38"/>
    <w:rsid w:val="00982027"/>
    <w:rsid w:val="0098208E"/>
    <w:rsid w:val="009824F9"/>
    <w:rsid w:val="00982775"/>
    <w:rsid w:val="009830E9"/>
    <w:rsid w:val="00984AB6"/>
    <w:rsid w:val="00984E7F"/>
    <w:rsid w:val="009852A9"/>
    <w:rsid w:val="00985363"/>
    <w:rsid w:val="00985DB9"/>
    <w:rsid w:val="0098629E"/>
    <w:rsid w:val="00986F89"/>
    <w:rsid w:val="00987B30"/>
    <w:rsid w:val="00987D49"/>
    <w:rsid w:val="00990CB8"/>
    <w:rsid w:val="0099218E"/>
    <w:rsid w:val="00992823"/>
    <w:rsid w:val="009928CA"/>
    <w:rsid w:val="009930F1"/>
    <w:rsid w:val="0099338F"/>
    <w:rsid w:val="00993754"/>
    <w:rsid w:val="00993C4A"/>
    <w:rsid w:val="00994983"/>
    <w:rsid w:val="00997EB2"/>
    <w:rsid w:val="009A0615"/>
    <w:rsid w:val="009A1CB3"/>
    <w:rsid w:val="009A1F31"/>
    <w:rsid w:val="009A3B5A"/>
    <w:rsid w:val="009A4296"/>
    <w:rsid w:val="009A5762"/>
    <w:rsid w:val="009A5C37"/>
    <w:rsid w:val="009A74CE"/>
    <w:rsid w:val="009A7E4B"/>
    <w:rsid w:val="009B0A09"/>
    <w:rsid w:val="009B0BC1"/>
    <w:rsid w:val="009B1088"/>
    <w:rsid w:val="009B18C3"/>
    <w:rsid w:val="009B1B81"/>
    <w:rsid w:val="009B1BC6"/>
    <w:rsid w:val="009B1E7A"/>
    <w:rsid w:val="009B1F2B"/>
    <w:rsid w:val="009B24D5"/>
    <w:rsid w:val="009B2902"/>
    <w:rsid w:val="009B2D72"/>
    <w:rsid w:val="009B2E32"/>
    <w:rsid w:val="009B3995"/>
    <w:rsid w:val="009B43F4"/>
    <w:rsid w:val="009B5410"/>
    <w:rsid w:val="009B5E50"/>
    <w:rsid w:val="009B5F18"/>
    <w:rsid w:val="009B620E"/>
    <w:rsid w:val="009B652D"/>
    <w:rsid w:val="009B6724"/>
    <w:rsid w:val="009B6CB2"/>
    <w:rsid w:val="009B70B7"/>
    <w:rsid w:val="009B7638"/>
    <w:rsid w:val="009B76F6"/>
    <w:rsid w:val="009B78F6"/>
    <w:rsid w:val="009C05FE"/>
    <w:rsid w:val="009C1624"/>
    <w:rsid w:val="009C163B"/>
    <w:rsid w:val="009C1CDE"/>
    <w:rsid w:val="009C21D6"/>
    <w:rsid w:val="009C2F95"/>
    <w:rsid w:val="009C44AF"/>
    <w:rsid w:val="009C46A3"/>
    <w:rsid w:val="009C486E"/>
    <w:rsid w:val="009C561D"/>
    <w:rsid w:val="009C5FCA"/>
    <w:rsid w:val="009C653B"/>
    <w:rsid w:val="009C7187"/>
    <w:rsid w:val="009C7918"/>
    <w:rsid w:val="009D064B"/>
    <w:rsid w:val="009D166F"/>
    <w:rsid w:val="009D1F63"/>
    <w:rsid w:val="009D288C"/>
    <w:rsid w:val="009D28E5"/>
    <w:rsid w:val="009D3493"/>
    <w:rsid w:val="009D34B9"/>
    <w:rsid w:val="009D3D79"/>
    <w:rsid w:val="009D3DED"/>
    <w:rsid w:val="009D401C"/>
    <w:rsid w:val="009D4558"/>
    <w:rsid w:val="009D496D"/>
    <w:rsid w:val="009D4BB7"/>
    <w:rsid w:val="009D510B"/>
    <w:rsid w:val="009D5147"/>
    <w:rsid w:val="009D5385"/>
    <w:rsid w:val="009D5462"/>
    <w:rsid w:val="009D560B"/>
    <w:rsid w:val="009D60CF"/>
    <w:rsid w:val="009D7360"/>
    <w:rsid w:val="009D7B52"/>
    <w:rsid w:val="009E0A55"/>
    <w:rsid w:val="009E1E54"/>
    <w:rsid w:val="009E3F9B"/>
    <w:rsid w:val="009E4072"/>
    <w:rsid w:val="009E4226"/>
    <w:rsid w:val="009E6F25"/>
    <w:rsid w:val="009E7476"/>
    <w:rsid w:val="009E7704"/>
    <w:rsid w:val="009E7CF0"/>
    <w:rsid w:val="009F0E81"/>
    <w:rsid w:val="009F14D3"/>
    <w:rsid w:val="009F16FF"/>
    <w:rsid w:val="009F1E7D"/>
    <w:rsid w:val="009F211D"/>
    <w:rsid w:val="009F2700"/>
    <w:rsid w:val="009F2804"/>
    <w:rsid w:val="009F2DD7"/>
    <w:rsid w:val="009F302F"/>
    <w:rsid w:val="009F33E4"/>
    <w:rsid w:val="009F3908"/>
    <w:rsid w:val="009F41E4"/>
    <w:rsid w:val="009F4902"/>
    <w:rsid w:val="009F4E4D"/>
    <w:rsid w:val="009F517F"/>
    <w:rsid w:val="009F51BE"/>
    <w:rsid w:val="009F6909"/>
    <w:rsid w:val="009F701C"/>
    <w:rsid w:val="009F7F85"/>
    <w:rsid w:val="00A00420"/>
    <w:rsid w:val="00A00422"/>
    <w:rsid w:val="00A00959"/>
    <w:rsid w:val="00A01DA3"/>
    <w:rsid w:val="00A02159"/>
    <w:rsid w:val="00A021E2"/>
    <w:rsid w:val="00A03D4E"/>
    <w:rsid w:val="00A0406D"/>
    <w:rsid w:val="00A041F2"/>
    <w:rsid w:val="00A04645"/>
    <w:rsid w:val="00A0558D"/>
    <w:rsid w:val="00A071AD"/>
    <w:rsid w:val="00A07857"/>
    <w:rsid w:val="00A11397"/>
    <w:rsid w:val="00A118BE"/>
    <w:rsid w:val="00A125E0"/>
    <w:rsid w:val="00A12975"/>
    <w:rsid w:val="00A12C86"/>
    <w:rsid w:val="00A137CF"/>
    <w:rsid w:val="00A13C71"/>
    <w:rsid w:val="00A14227"/>
    <w:rsid w:val="00A15355"/>
    <w:rsid w:val="00A172FD"/>
    <w:rsid w:val="00A17AA8"/>
    <w:rsid w:val="00A17D34"/>
    <w:rsid w:val="00A17D7D"/>
    <w:rsid w:val="00A201F9"/>
    <w:rsid w:val="00A20467"/>
    <w:rsid w:val="00A20CCA"/>
    <w:rsid w:val="00A2157C"/>
    <w:rsid w:val="00A21C16"/>
    <w:rsid w:val="00A21FB3"/>
    <w:rsid w:val="00A2231C"/>
    <w:rsid w:val="00A22506"/>
    <w:rsid w:val="00A226D6"/>
    <w:rsid w:val="00A22B99"/>
    <w:rsid w:val="00A23B68"/>
    <w:rsid w:val="00A23D3E"/>
    <w:rsid w:val="00A24C25"/>
    <w:rsid w:val="00A25199"/>
    <w:rsid w:val="00A26137"/>
    <w:rsid w:val="00A265F1"/>
    <w:rsid w:val="00A26CE7"/>
    <w:rsid w:val="00A26D81"/>
    <w:rsid w:val="00A26ED2"/>
    <w:rsid w:val="00A26FD7"/>
    <w:rsid w:val="00A27037"/>
    <w:rsid w:val="00A30A82"/>
    <w:rsid w:val="00A30CB0"/>
    <w:rsid w:val="00A30D98"/>
    <w:rsid w:val="00A30F54"/>
    <w:rsid w:val="00A31035"/>
    <w:rsid w:val="00A31C69"/>
    <w:rsid w:val="00A3275A"/>
    <w:rsid w:val="00A3298E"/>
    <w:rsid w:val="00A32A61"/>
    <w:rsid w:val="00A32C8F"/>
    <w:rsid w:val="00A32E33"/>
    <w:rsid w:val="00A33229"/>
    <w:rsid w:val="00A332C2"/>
    <w:rsid w:val="00A33C2F"/>
    <w:rsid w:val="00A3480E"/>
    <w:rsid w:val="00A348B7"/>
    <w:rsid w:val="00A34E2E"/>
    <w:rsid w:val="00A3586F"/>
    <w:rsid w:val="00A36355"/>
    <w:rsid w:val="00A377D7"/>
    <w:rsid w:val="00A40314"/>
    <w:rsid w:val="00A40E7C"/>
    <w:rsid w:val="00A41397"/>
    <w:rsid w:val="00A416EF"/>
    <w:rsid w:val="00A419DD"/>
    <w:rsid w:val="00A42619"/>
    <w:rsid w:val="00A43E6F"/>
    <w:rsid w:val="00A4448F"/>
    <w:rsid w:val="00A44638"/>
    <w:rsid w:val="00A44B4D"/>
    <w:rsid w:val="00A44CCD"/>
    <w:rsid w:val="00A44E20"/>
    <w:rsid w:val="00A44F83"/>
    <w:rsid w:val="00A45498"/>
    <w:rsid w:val="00A45B43"/>
    <w:rsid w:val="00A4667D"/>
    <w:rsid w:val="00A46947"/>
    <w:rsid w:val="00A47084"/>
    <w:rsid w:val="00A471E6"/>
    <w:rsid w:val="00A500AA"/>
    <w:rsid w:val="00A50FFA"/>
    <w:rsid w:val="00A510ED"/>
    <w:rsid w:val="00A51F68"/>
    <w:rsid w:val="00A52796"/>
    <w:rsid w:val="00A53019"/>
    <w:rsid w:val="00A5308E"/>
    <w:rsid w:val="00A5368B"/>
    <w:rsid w:val="00A541D5"/>
    <w:rsid w:val="00A54D43"/>
    <w:rsid w:val="00A550ED"/>
    <w:rsid w:val="00A55FC7"/>
    <w:rsid w:val="00A56F04"/>
    <w:rsid w:val="00A57330"/>
    <w:rsid w:val="00A60171"/>
    <w:rsid w:val="00A60448"/>
    <w:rsid w:val="00A60A7A"/>
    <w:rsid w:val="00A60BE6"/>
    <w:rsid w:val="00A60FC3"/>
    <w:rsid w:val="00A60FD0"/>
    <w:rsid w:val="00A6179E"/>
    <w:rsid w:val="00A64A16"/>
    <w:rsid w:val="00A657F3"/>
    <w:rsid w:val="00A65A04"/>
    <w:rsid w:val="00A663D0"/>
    <w:rsid w:val="00A66A75"/>
    <w:rsid w:val="00A67732"/>
    <w:rsid w:val="00A6794D"/>
    <w:rsid w:val="00A67A8C"/>
    <w:rsid w:val="00A7055A"/>
    <w:rsid w:val="00A70BEA"/>
    <w:rsid w:val="00A70EC4"/>
    <w:rsid w:val="00A71625"/>
    <w:rsid w:val="00A71905"/>
    <w:rsid w:val="00A71E77"/>
    <w:rsid w:val="00A71EFD"/>
    <w:rsid w:val="00A724D4"/>
    <w:rsid w:val="00A73187"/>
    <w:rsid w:val="00A731A0"/>
    <w:rsid w:val="00A73782"/>
    <w:rsid w:val="00A74798"/>
    <w:rsid w:val="00A75364"/>
    <w:rsid w:val="00A7538D"/>
    <w:rsid w:val="00A75528"/>
    <w:rsid w:val="00A763EE"/>
    <w:rsid w:val="00A7651E"/>
    <w:rsid w:val="00A77073"/>
    <w:rsid w:val="00A77334"/>
    <w:rsid w:val="00A77DE4"/>
    <w:rsid w:val="00A819D1"/>
    <w:rsid w:val="00A81A9C"/>
    <w:rsid w:val="00A81D55"/>
    <w:rsid w:val="00A8205E"/>
    <w:rsid w:val="00A82541"/>
    <w:rsid w:val="00A82B19"/>
    <w:rsid w:val="00A8394D"/>
    <w:rsid w:val="00A8415D"/>
    <w:rsid w:val="00A85000"/>
    <w:rsid w:val="00A8595D"/>
    <w:rsid w:val="00A86FB4"/>
    <w:rsid w:val="00A8764C"/>
    <w:rsid w:val="00A877BB"/>
    <w:rsid w:val="00A90483"/>
    <w:rsid w:val="00A90531"/>
    <w:rsid w:val="00A90654"/>
    <w:rsid w:val="00A9078C"/>
    <w:rsid w:val="00A90880"/>
    <w:rsid w:val="00A90F89"/>
    <w:rsid w:val="00A910E6"/>
    <w:rsid w:val="00A91C5B"/>
    <w:rsid w:val="00A91E4C"/>
    <w:rsid w:val="00A92C09"/>
    <w:rsid w:val="00A93CF0"/>
    <w:rsid w:val="00A957F6"/>
    <w:rsid w:val="00A959EE"/>
    <w:rsid w:val="00A962DF"/>
    <w:rsid w:val="00A96F4B"/>
    <w:rsid w:val="00A96FEC"/>
    <w:rsid w:val="00A9700E"/>
    <w:rsid w:val="00A975AE"/>
    <w:rsid w:val="00AA0D28"/>
    <w:rsid w:val="00AA105E"/>
    <w:rsid w:val="00AA23CC"/>
    <w:rsid w:val="00AA2D9E"/>
    <w:rsid w:val="00AA3138"/>
    <w:rsid w:val="00AA32DC"/>
    <w:rsid w:val="00AA3A40"/>
    <w:rsid w:val="00AA3C54"/>
    <w:rsid w:val="00AA4CDC"/>
    <w:rsid w:val="00AA5145"/>
    <w:rsid w:val="00AA55C6"/>
    <w:rsid w:val="00AA75E9"/>
    <w:rsid w:val="00AA7810"/>
    <w:rsid w:val="00AA7F67"/>
    <w:rsid w:val="00AB0BDC"/>
    <w:rsid w:val="00AB1B9A"/>
    <w:rsid w:val="00AB1E1A"/>
    <w:rsid w:val="00AB23BC"/>
    <w:rsid w:val="00AB2B3A"/>
    <w:rsid w:val="00AB331D"/>
    <w:rsid w:val="00AB3C86"/>
    <w:rsid w:val="00AB3D3F"/>
    <w:rsid w:val="00AB3FD5"/>
    <w:rsid w:val="00AB4DEF"/>
    <w:rsid w:val="00AB5AB3"/>
    <w:rsid w:val="00AB5BAD"/>
    <w:rsid w:val="00AB6582"/>
    <w:rsid w:val="00AB6BB7"/>
    <w:rsid w:val="00AB72AD"/>
    <w:rsid w:val="00AB7B11"/>
    <w:rsid w:val="00AC0712"/>
    <w:rsid w:val="00AC0CFA"/>
    <w:rsid w:val="00AC0E94"/>
    <w:rsid w:val="00AC13EB"/>
    <w:rsid w:val="00AC163E"/>
    <w:rsid w:val="00AC2B1B"/>
    <w:rsid w:val="00AC2B33"/>
    <w:rsid w:val="00AC2BB3"/>
    <w:rsid w:val="00AC31B8"/>
    <w:rsid w:val="00AC3A2D"/>
    <w:rsid w:val="00AC3BB3"/>
    <w:rsid w:val="00AC4DC6"/>
    <w:rsid w:val="00AC5646"/>
    <w:rsid w:val="00AC5D3A"/>
    <w:rsid w:val="00AC67B6"/>
    <w:rsid w:val="00AC69CD"/>
    <w:rsid w:val="00AC6D55"/>
    <w:rsid w:val="00AC72EA"/>
    <w:rsid w:val="00AC73C4"/>
    <w:rsid w:val="00AC77E6"/>
    <w:rsid w:val="00AD0E27"/>
    <w:rsid w:val="00AD1E8A"/>
    <w:rsid w:val="00AD2AAF"/>
    <w:rsid w:val="00AD3A73"/>
    <w:rsid w:val="00AD48C4"/>
    <w:rsid w:val="00AD516C"/>
    <w:rsid w:val="00AD52EB"/>
    <w:rsid w:val="00AD5451"/>
    <w:rsid w:val="00AD564F"/>
    <w:rsid w:val="00AD6945"/>
    <w:rsid w:val="00AD7726"/>
    <w:rsid w:val="00AD78D6"/>
    <w:rsid w:val="00AE2AFB"/>
    <w:rsid w:val="00AE2E15"/>
    <w:rsid w:val="00AE43BF"/>
    <w:rsid w:val="00AE45AD"/>
    <w:rsid w:val="00AE4749"/>
    <w:rsid w:val="00AE4DAA"/>
    <w:rsid w:val="00AE7C76"/>
    <w:rsid w:val="00AE7CD9"/>
    <w:rsid w:val="00AE7D48"/>
    <w:rsid w:val="00AF030F"/>
    <w:rsid w:val="00AF18AF"/>
    <w:rsid w:val="00AF284D"/>
    <w:rsid w:val="00AF2E88"/>
    <w:rsid w:val="00AF386E"/>
    <w:rsid w:val="00AF46AD"/>
    <w:rsid w:val="00AF57A6"/>
    <w:rsid w:val="00AF61A5"/>
    <w:rsid w:val="00AF68E9"/>
    <w:rsid w:val="00AF6AA1"/>
    <w:rsid w:val="00AF6D09"/>
    <w:rsid w:val="00B0087B"/>
    <w:rsid w:val="00B00AEC"/>
    <w:rsid w:val="00B013D4"/>
    <w:rsid w:val="00B022A1"/>
    <w:rsid w:val="00B023E0"/>
    <w:rsid w:val="00B025DD"/>
    <w:rsid w:val="00B02DAF"/>
    <w:rsid w:val="00B03327"/>
    <w:rsid w:val="00B04495"/>
    <w:rsid w:val="00B045BE"/>
    <w:rsid w:val="00B04884"/>
    <w:rsid w:val="00B05338"/>
    <w:rsid w:val="00B053CC"/>
    <w:rsid w:val="00B0764D"/>
    <w:rsid w:val="00B0773B"/>
    <w:rsid w:val="00B07D54"/>
    <w:rsid w:val="00B1029C"/>
    <w:rsid w:val="00B10D40"/>
    <w:rsid w:val="00B12A07"/>
    <w:rsid w:val="00B1307A"/>
    <w:rsid w:val="00B131A2"/>
    <w:rsid w:val="00B13760"/>
    <w:rsid w:val="00B13C27"/>
    <w:rsid w:val="00B14345"/>
    <w:rsid w:val="00B14401"/>
    <w:rsid w:val="00B15B18"/>
    <w:rsid w:val="00B164BE"/>
    <w:rsid w:val="00B16B35"/>
    <w:rsid w:val="00B17277"/>
    <w:rsid w:val="00B17C3F"/>
    <w:rsid w:val="00B17C50"/>
    <w:rsid w:val="00B20061"/>
    <w:rsid w:val="00B2033E"/>
    <w:rsid w:val="00B20506"/>
    <w:rsid w:val="00B2067A"/>
    <w:rsid w:val="00B213C7"/>
    <w:rsid w:val="00B21A66"/>
    <w:rsid w:val="00B21BB5"/>
    <w:rsid w:val="00B22070"/>
    <w:rsid w:val="00B2260B"/>
    <w:rsid w:val="00B2311F"/>
    <w:rsid w:val="00B23347"/>
    <w:rsid w:val="00B23BD4"/>
    <w:rsid w:val="00B24977"/>
    <w:rsid w:val="00B24A35"/>
    <w:rsid w:val="00B2537B"/>
    <w:rsid w:val="00B25579"/>
    <w:rsid w:val="00B25593"/>
    <w:rsid w:val="00B26324"/>
    <w:rsid w:val="00B26340"/>
    <w:rsid w:val="00B268FF"/>
    <w:rsid w:val="00B26AB5"/>
    <w:rsid w:val="00B26EAD"/>
    <w:rsid w:val="00B271EE"/>
    <w:rsid w:val="00B27688"/>
    <w:rsid w:val="00B277CD"/>
    <w:rsid w:val="00B3126B"/>
    <w:rsid w:val="00B312F3"/>
    <w:rsid w:val="00B317D4"/>
    <w:rsid w:val="00B347ED"/>
    <w:rsid w:val="00B34A35"/>
    <w:rsid w:val="00B34B3C"/>
    <w:rsid w:val="00B34CFD"/>
    <w:rsid w:val="00B3631A"/>
    <w:rsid w:val="00B3684C"/>
    <w:rsid w:val="00B36ADF"/>
    <w:rsid w:val="00B36C7F"/>
    <w:rsid w:val="00B37368"/>
    <w:rsid w:val="00B37411"/>
    <w:rsid w:val="00B4068A"/>
    <w:rsid w:val="00B40ABD"/>
    <w:rsid w:val="00B4252F"/>
    <w:rsid w:val="00B4267D"/>
    <w:rsid w:val="00B42CD9"/>
    <w:rsid w:val="00B4322E"/>
    <w:rsid w:val="00B432C6"/>
    <w:rsid w:val="00B43357"/>
    <w:rsid w:val="00B4338B"/>
    <w:rsid w:val="00B441A2"/>
    <w:rsid w:val="00B441BC"/>
    <w:rsid w:val="00B4437F"/>
    <w:rsid w:val="00B45C92"/>
    <w:rsid w:val="00B45CD0"/>
    <w:rsid w:val="00B46110"/>
    <w:rsid w:val="00B463C9"/>
    <w:rsid w:val="00B467F8"/>
    <w:rsid w:val="00B46B18"/>
    <w:rsid w:val="00B5199B"/>
    <w:rsid w:val="00B51EEB"/>
    <w:rsid w:val="00B52772"/>
    <w:rsid w:val="00B537FA"/>
    <w:rsid w:val="00B53E46"/>
    <w:rsid w:val="00B54524"/>
    <w:rsid w:val="00B5484F"/>
    <w:rsid w:val="00B55206"/>
    <w:rsid w:val="00B55209"/>
    <w:rsid w:val="00B5537F"/>
    <w:rsid w:val="00B559E0"/>
    <w:rsid w:val="00B55C65"/>
    <w:rsid w:val="00B55FDB"/>
    <w:rsid w:val="00B564C8"/>
    <w:rsid w:val="00B56F25"/>
    <w:rsid w:val="00B56F4C"/>
    <w:rsid w:val="00B577A0"/>
    <w:rsid w:val="00B578FB"/>
    <w:rsid w:val="00B602AC"/>
    <w:rsid w:val="00B60610"/>
    <w:rsid w:val="00B609AD"/>
    <w:rsid w:val="00B60ECF"/>
    <w:rsid w:val="00B611FD"/>
    <w:rsid w:val="00B6122B"/>
    <w:rsid w:val="00B61286"/>
    <w:rsid w:val="00B61673"/>
    <w:rsid w:val="00B616A4"/>
    <w:rsid w:val="00B61A8A"/>
    <w:rsid w:val="00B625C5"/>
    <w:rsid w:val="00B64145"/>
    <w:rsid w:val="00B64589"/>
    <w:rsid w:val="00B645F3"/>
    <w:rsid w:val="00B64D86"/>
    <w:rsid w:val="00B650E6"/>
    <w:rsid w:val="00B6558F"/>
    <w:rsid w:val="00B6576D"/>
    <w:rsid w:val="00B671FE"/>
    <w:rsid w:val="00B67D22"/>
    <w:rsid w:val="00B70158"/>
    <w:rsid w:val="00B71109"/>
    <w:rsid w:val="00B711C2"/>
    <w:rsid w:val="00B71B84"/>
    <w:rsid w:val="00B7294E"/>
    <w:rsid w:val="00B7415F"/>
    <w:rsid w:val="00B74212"/>
    <w:rsid w:val="00B74441"/>
    <w:rsid w:val="00B7475B"/>
    <w:rsid w:val="00B74BFD"/>
    <w:rsid w:val="00B76EE3"/>
    <w:rsid w:val="00B812D1"/>
    <w:rsid w:val="00B81399"/>
    <w:rsid w:val="00B81E65"/>
    <w:rsid w:val="00B82EB3"/>
    <w:rsid w:val="00B83324"/>
    <w:rsid w:val="00B83F77"/>
    <w:rsid w:val="00B848C9"/>
    <w:rsid w:val="00B850F9"/>
    <w:rsid w:val="00B85136"/>
    <w:rsid w:val="00B85452"/>
    <w:rsid w:val="00B86455"/>
    <w:rsid w:val="00B86819"/>
    <w:rsid w:val="00B869CF"/>
    <w:rsid w:val="00B87C0F"/>
    <w:rsid w:val="00B903F2"/>
    <w:rsid w:val="00B907B2"/>
    <w:rsid w:val="00B923F3"/>
    <w:rsid w:val="00B937D3"/>
    <w:rsid w:val="00B93ED1"/>
    <w:rsid w:val="00B9577E"/>
    <w:rsid w:val="00B959AC"/>
    <w:rsid w:val="00B96658"/>
    <w:rsid w:val="00B96FBF"/>
    <w:rsid w:val="00B97647"/>
    <w:rsid w:val="00B9767C"/>
    <w:rsid w:val="00B978B8"/>
    <w:rsid w:val="00B979A3"/>
    <w:rsid w:val="00BA09E8"/>
    <w:rsid w:val="00BA0C8D"/>
    <w:rsid w:val="00BA1D3A"/>
    <w:rsid w:val="00BA2052"/>
    <w:rsid w:val="00BA28C0"/>
    <w:rsid w:val="00BA38BD"/>
    <w:rsid w:val="00BA415A"/>
    <w:rsid w:val="00BA4877"/>
    <w:rsid w:val="00BA4CC6"/>
    <w:rsid w:val="00BA5325"/>
    <w:rsid w:val="00BA5D59"/>
    <w:rsid w:val="00BA67C8"/>
    <w:rsid w:val="00BA7AFB"/>
    <w:rsid w:val="00BB0280"/>
    <w:rsid w:val="00BB1687"/>
    <w:rsid w:val="00BB1DD6"/>
    <w:rsid w:val="00BB2B52"/>
    <w:rsid w:val="00BB3204"/>
    <w:rsid w:val="00BB3E3E"/>
    <w:rsid w:val="00BB56FC"/>
    <w:rsid w:val="00BB5B15"/>
    <w:rsid w:val="00BB6460"/>
    <w:rsid w:val="00BC0331"/>
    <w:rsid w:val="00BC15BC"/>
    <w:rsid w:val="00BC1A73"/>
    <w:rsid w:val="00BC20E2"/>
    <w:rsid w:val="00BC21A1"/>
    <w:rsid w:val="00BC21BD"/>
    <w:rsid w:val="00BC24C7"/>
    <w:rsid w:val="00BC25CD"/>
    <w:rsid w:val="00BC2C68"/>
    <w:rsid w:val="00BC3544"/>
    <w:rsid w:val="00BC3778"/>
    <w:rsid w:val="00BC4186"/>
    <w:rsid w:val="00BC42F5"/>
    <w:rsid w:val="00BC5106"/>
    <w:rsid w:val="00BC57B9"/>
    <w:rsid w:val="00BC6972"/>
    <w:rsid w:val="00BD0264"/>
    <w:rsid w:val="00BD02B4"/>
    <w:rsid w:val="00BD05C4"/>
    <w:rsid w:val="00BD0D8F"/>
    <w:rsid w:val="00BD1636"/>
    <w:rsid w:val="00BD1AEB"/>
    <w:rsid w:val="00BD3512"/>
    <w:rsid w:val="00BD3C1F"/>
    <w:rsid w:val="00BD4338"/>
    <w:rsid w:val="00BD4617"/>
    <w:rsid w:val="00BD4C6A"/>
    <w:rsid w:val="00BD57DD"/>
    <w:rsid w:val="00BD5A60"/>
    <w:rsid w:val="00BD5BA5"/>
    <w:rsid w:val="00BD7DFA"/>
    <w:rsid w:val="00BD7F56"/>
    <w:rsid w:val="00BE010E"/>
    <w:rsid w:val="00BE135C"/>
    <w:rsid w:val="00BE1625"/>
    <w:rsid w:val="00BE17F8"/>
    <w:rsid w:val="00BE23D8"/>
    <w:rsid w:val="00BE23E2"/>
    <w:rsid w:val="00BE3CFA"/>
    <w:rsid w:val="00BE3DBA"/>
    <w:rsid w:val="00BE4851"/>
    <w:rsid w:val="00BE4D37"/>
    <w:rsid w:val="00BE507A"/>
    <w:rsid w:val="00BE5EAC"/>
    <w:rsid w:val="00BE5F62"/>
    <w:rsid w:val="00BE60E6"/>
    <w:rsid w:val="00BE67D4"/>
    <w:rsid w:val="00BE6C55"/>
    <w:rsid w:val="00BE725B"/>
    <w:rsid w:val="00BE7846"/>
    <w:rsid w:val="00BF02F7"/>
    <w:rsid w:val="00BF0369"/>
    <w:rsid w:val="00BF1B43"/>
    <w:rsid w:val="00BF1ED6"/>
    <w:rsid w:val="00BF3753"/>
    <w:rsid w:val="00BF45C4"/>
    <w:rsid w:val="00BF50E6"/>
    <w:rsid w:val="00BF51BC"/>
    <w:rsid w:val="00BF635B"/>
    <w:rsid w:val="00BF651C"/>
    <w:rsid w:val="00BF69AB"/>
    <w:rsid w:val="00BF6DC1"/>
    <w:rsid w:val="00BF703D"/>
    <w:rsid w:val="00C00594"/>
    <w:rsid w:val="00C00DEE"/>
    <w:rsid w:val="00C00F48"/>
    <w:rsid w:val="00C021B9"/>
    <w:rsid w:val="00C03517"/>
    <w:rsid w:val="00C036FF"/>
    <w:rsid w:val="00C04023"/>
    <w:rsid w:val="00C0409A"/>
    <w:rsid w:val="00C0410F"/>
    <w:rsid w:val="00C044B6"/>
    <w:rsid w:val="00C04FA0"/>
    <w:rsid w:val="00C05299"/>
    <w:rsid w:val="00C05763"/>
    <w:rsid w:val="00C0579C"/>
    <w:rsid w:val="00C05984"/>
    <w:rsid w:val="00C05E6E"/>
    <w:rsid w:val="00C05F5F"/>
    <w:rsid w:val="00C06320"/>
    <w:rsid w:val="00C06417"/>
    <w:rsid w:val="00C06A66"/>
    <w:rsid w:val="00C076DD"/>
    <w:rsid w:val="00C10060"/>
    <w:rsid w:val="00C11600"/>
    <w:rsid w:val="00C120CF"/>
    <w:rsid w:val="00C1233A"/>
    <w:rsid w:val="00C133F6"/>
    <w:rsid w:val="00C14014"/>
    <w:rsid w:val="00C14153"/>
    <w:rsid w:val="00C141BA"/>
    <w:rsid w:val="00C14435"/>
    <w:rsid w:val="00C14AE2"/>
    <w:rsid w:val="00C14EB1"/>
    <w:rsid w:val="00C1500E"/>
    <w:rsid w:val="00C155C1"/>
    <w:rsid w:val="00C16772"/>
    <w:rsid w:val="00C1690A"/>
    <w:rsid w:val="00C175ED"/>
    <w:rsid w:val="00C1770A"/>
    <w:rsid w:val="00C17D95"/>
    <w:rsid w:val="00C2061B"/>
    <w:rsid w:val="00C20D72"/>
    <w:rsid w:val="00C2124E"/>
    <w:rsid w:val="00C212BC"/>
    <w:rsid w:val="00C21531"/>
    <w:rsid w:val="00C217FB"/>
    <w:rsid w:val="00C21F3F"/>
    <w:rsid w:val="00C2200A"/>
    <w:rsid w:val="00C22072"/>
    <w:rsid w:val="00C227F5"/>
    <w:rsid w:val="00C22812"/>
    <w:rsid w:val="00C228C7"/>
    <w:rsid w:val="00C23540"/>
    <w:rsid w:val="00C23967"/>
    <w:rsid w:val="00C23AD2"/>
    <w:rsid w:val="00C240C7"/>
    <w:rsid w:val="00C249C6"/>
    <w:rsid w:val="00C24C92"/>
    <w:rsid w:val="00C2580C"/>
    <w:rsid w:val="00C25EA9"/>
    <w:rsid w:val="00C26282"/>
    <w:rsid w:val="00C268A3"/>
    <w:rsid w:val="00C26940"/>
    <w:rsid w:val="00C269A0"/>
    <w:rsid w:val="00C26F7D"/>
    <w:rsid w:val="00C27E35"/>
    <w:rsid w:val="00C30064"/>
    <w:rsid w:val="00C30C82"/>
    <w:rsid w:val="00C30CEF"/>
    <w:rsid w:val="00C3117D"/>
    <w:rsid w:val="00C3144E"/>
    <w:rsid w:val="00C31F2D"/>
    <w:rsid w:val="00C32485"/>
    <w:rsid w:val="00C326DD"/>
    <w:rsid w:val="00C3283A"/>
    <w:rsid w:val="00C32989"/>
    <w:rsid w:val="00C336A2"/>
    <w:rsid w:val="00C34D7B"/>
    <w:rsid w:val="00C356B0"/>
    <w:rsid w:val="00C3592D"/>
    <w:rsid w:val="00C35AAD"/>
    <w:rsid w:val="00C36170"/>
    <w:rsid w:val="00C37F61"/>
    <w:rsid w:val="00C40909"/>
    <w:rsid w:val="00C4185C"/>
    <w:rsid w:val="00C42330"/>
    <w:rsid w:val="00C42E6C"/>
    <w:rsid w:val="00C4340F"/>
    <w:rsid w:val="00C436FB"/>
    <w:rsid w:val="00C4454C"/>
    <w:rsid w:val="00C44635"/>
    <w:rsid w:val="00C44C2B"/>
    <w:rsid w:val="00C45711"/>
    <w:rsid w:val="00C45B01"/>
    <w:rsid w:val="00C45CE7"/>
    <w:rsid w:val="00C4627B"/>
    <w:rsid w:val="00C46AB8"/>
    <w:rsid w:val="00C46E4B"/>
    <w:rsid w:val="00C502AC"/>
    <w:rsid w:val="00C51DD4"/>
    <w:rsid w:val="00C52B04"/>
    <w:rsid w:val="00C53151"/>
    <w:rsid w:val="00C53B16"/>
    <w:rsid w:val="00C549DC"/>
    <w:rsid w:val="00C55B24"/>
    <w:rsid w:val="00C55B58"/>
    <w:rsid w:val="00C5686D"/>
    <w:rsid w:val="00C5697A"/>
    <w:rsid w:val="00C5755A"/>
    <w:rsid w:val="00C6004C"/>
    <w:rsid w:val="00C60203"/>
    <w:rsid w:val="00C6037C"/>
    <w:rsid w:val="00C6102D"/>
    <w:rsid w:val="00C6168E"/>
    <w:rsid w:val="00C61B81"/>
    <w:rsid w:val="00C61BC4"/>
    <w:rsid w:val="00C62A72"/>
    <w:rsid w:val="00C630EF"/>
    <w:rsid w:val="00C66B60"/>
    <w:rsid w:val="00C671AA"/>
    <w:rsid w:val="00C67A86"/>
    <w:rsid w:val="00C67E3B"/>
    <w:rsid w:val="00C70162"/>
    <w:rsid w:val="00C708A1"/>
    <w:rsid w:val="00C70B7D"/>
    <w:rsid w:val="00C70E82"/>
    <w:rsid w:val="00C70E93"/>
    <w:rsid w:val="00C71490"/>
    <w:rsid w:val="00C71550"/>
    <w:rsid w:val="00C71A9C"/>
    <w:rsid w:val="00C71DE9"/>
    <w:rsid w:val="00C722E6"/>
    <w:rsid w:val="00C726B4"/>
    <w:rsid w:val="00C726BE"/>
    <w:rsid w:val="00C73248"/>
    <w:rsid w:val="00C73747"/>
    <w:rsid w:val="00C737D5"/>
    <w:rsid w:val="00C73FEC"/>
    <w:rsid w:val="00C74397"/>
    <w:rsid w:val="00C74B02"/>
    <w:rsid w:val="00C74B8A"/>
    <w:rsid w:val="00C751BD"/>
    <w:rsid w:val="00C75AEC"/>
    <w:rsid w:val="00C761AD"/>
    <w:rsid w:val="00C76259"/>
    <w:rsid w:val="00C76652"/>
    <w:rsid w:val="00C76ACA"/>
    <w:rsid w:val="00C76D75"/>
    <w:rsid w:val="00C7749A"/>
    <w:rsid w:val="00C80131"/>
    <w:rsid w:val="00C80DCE"/>
    <w:rsid w:val="00C8288D"/>
    <w:rsid w:val="00C82EE5"/>
    <w:rsid w:val="00C8324C"/>
    <w:rsid w:val="00C83CA8"/>
    <w:rsid w:val="00C83F5E"/>
    <w:rsid w:val="00C846A5"/>
    <w:rsid w:val="00C84941"/>
    <w:rsid w:val="00C84FA7"/>
    <w:rsid w:val="00C85AD7"/>
    <w:rsid w:val="00C85D2F"/>
    <w:rsid w:val="00C86330"/>
    <w:rsid w:val="00C868B2"/>
    <w:rsid w:val="00C86B99"/>
    <w:rsid w:val="00C87789"/>
    <w:rsid w:val="00C9101C"/>
    <w:rsid w:val="00C919F5"/>
    <w:rsid w:val="00C91DE2"/>
    <w:rsid w:val="00C926A0"/>
    <w:rsid w:val="00C92EE5"/>
    <w:rsid w:val="00C931DC"/>
    <w:rsid w:val="00C936D1"/>
    <w:rsid w:val="00C93F5A"/>
    <w:rsid w:val="00C94A29"/>
    <w:rsid w:val="00C94C0D"/>
    <w:rsid w:val="00C94E08"/>
    <w:rsid w:val="00C96C70"/>
    <w:rsid w:val="00C96F98"/>
    <w:rsid w:val="00C97493"/>
    <w:rsid w:val="00C97723"/>
    <w:rsid w:val="00CA06A5"/>
    <w:rsid w:val="00CA0AB5"/>
    <w:rsid w:val="00CA1983"/>
    <w:rsid w:val="00CA2157"/>
    <w:rsid w:val="00CA2891"/>
    <w:rsid w:val="00CA2A29"/>
    <w:rsid w:val="00CA3564"/>
    <w:rsid w:val="00CA3F58"/>
    <w:rsid w:val="00CA47E6"/>
    <w:rsid w:val="00CA4B75"/>
    <w:rsid w:val="00CA5024"/>
    <w:rsid w:val="00CA59E8"/>
    <w:rsid w:val="00CA6421"/>
    <w:rsid w:val="00CA7738"/>
    <w:rsid w:val="00CA77BB"/>
    <w:rsid w:val="00CB0F1A"/>
    <w:rsid w:val="00CB0F71"/>
    <w:rsid w:val="00CB1B5C"/>
    <w:rsid w:val="00CB2639"/>
    <w:rsid w:val="00CB2BE8"/>
    <w:rsid w:val="00CB2C45"/>
    <w:rsid w:val="00CB3946"/>
    <w:rsid w:val="00CB3B86"/>
    <w:rsid w:val="00CB3D49"/>
    <w:rsid w:val="00CB3E2A"/>
    <w:rsid w:val="00CB4910"/>
    <w:rsid w:val="00CB4B7D"/>
    <w:rsid w:val="00CB4C39"/>
    <w:rsid w:val="00CB587A"/>
    <w:rsid w:val="00CB5DFF"/>
    <w:rsid w:val="00CB613A"/>
    <w:rsid w:val="00CB62A2"/>
    <w:rsid w:val="00CB6F02"/>
    <w:rsid w:val="00CB7547"/>
    <w:rsid w:val="00CB7BCA"/>
    <w:rsid w:val="00CB7CE4"/>
    <w:rsid w:val="00CC0004"/>
    <w:rsid w:val="00CC042E"/>
    <w:rsid w:val="00CC09CD"/>
    <w:rsid w:val="00CC09E5"/>
    <w:rsid w:val="00CC0EBD"/>
    <w:rsid w:val="00CC13CF"/>
    <w:rsid w:val="00CC148D"/>
    <w:rsid w:val="00CC1599"/>
    <w:rsid w:val="00CC16D2"/>
    <w:rsid w:val="00CC292C"/>
    <w:rsid w:val="00CC31A2"/>
    <w:rsid w:val="00CC3F87"/>
    <w:rsid w:val="00CC42BF"/>
    <w:rsid w:val="00CC4B56"/>
    <w:rsid w:val="00CC5CD0"/>
    <w:rsid w:val="00CC5D7A"/>
    <w:rsid w:val="00CC5E42"/>
    <w:rsid w:val="00CC5E94"/>
    <w:rsid w:val="00CC6229"/>
    <w:rsid w:val="00CC6386"/>
    <w:rsid w:val="00CC7246"/>
    <w:rsid w:val="00CC7440"/>
    <w:rsid w:val="00CC7521"/>
    <w:rsid w:val="00CC78EC"/>
    <w:rsid w:val="00CC7A3D"/>
    <w:rsid w:val="00CD0697"/>
    <w:rsid w:val="00CD1622"/>
    <w:rsid w:val="00CD163D"/>
    <w:rsid w:val="00CD1C49"/>
    <w:rsid w:val="00CD257A"/>
    <w:rsid w:val="00CD28BE"/>
    <w:rsid w:val="00CD2E89"/>
    <w:rsid w:val="00CD3898"/>
    <w:rsid w:val="00CD4276"/>
    <w:rsid w:val="00CD476E"/>
    <w:rsid w:val="00CD615D"/>
    <w:rsid w:val="00CE05CF"/>
    <w:rsid w:val="00CE08AF"/>
    <w:rsid w:val="00CE0CC2"/>
    <w:rsid w:val="00CE1951"/>
    <w:rsid w:val="00CE23B0"/>
    <w:rsid w:val="00CE309B"/>
    <w:rsid w:val="00CE3396"/>
    <w:rsid w:val="00CE346A"/>
    <w:rsid w:val="00CE356E"/>
    <w:rsid w:val="00CE3B59"/>
    <w:rsid w:val="00CE44B4"/>
    <w:rsid w:val="00CE523A"/>
    <w:rsid w:val="00CE5742"/>
    <w:rsid w:val="00CE608E"/>
    <w:rsid w:val="00CE65F2"/>
    <w:rsid w:val="00CE6E13"/>
    <w:rsid w:val="00CE76AB"/>
    <w:rsid w:val="00CE76FD"/>
    <w:rsid w:val="00CE7C88"/>
    <w:rsid w:val="00CE7D0D"/>
    <w:rsid w:val="00CE7E7D"/>
    <w:rsid w:val="00CF00E2"/>
    <w:rsid w:val="00CF066F"/>
    <w:rsid w:val="00CF08C7"/>
    <w:rsid w:val="00CF0E2F"/>
    <w:rsid w:val="00CF1274"/>
    <w:rsid w:val="00CF1CE6"/>
    <w:rsid w:val="00CF3180"/>
    <w:rsid w:val="00CF3503"/>
    <w:rsid w:val="00CF5616"/>
    <w:rsid w:val="00CF5CA9"/>
    <w:rsid w:val="00CF73A0"/>
    <w:rsid w:val="00CF771B"/>
    <w:rsid w:val="00CF7826"/>
    <w:rsid w:val="00D0017F"/>
    <w:rsid w:val="00D0049D"/>
    <w:rsid w:val="00D0091C"/>
    <w:rsid w:val="00D00D0D"/>
    <w:rsid w:val="00D00E57"/>
    <w:rsid w:val="00D01453"/>
    <w:rsid w:val="00D01658"/>
    <w:rsid w:val="00D01D76"/>
    <w:rsid w:val="00D01E82"/>
    <w:rsid w:val="00D01FAA"/>
    <w:rsid w:val="00D02079"/>
    <w:rsid w:val="00D02434"/>
    <w:rsid w:val="00D02894"/>
    <w:rsid w:val="00D02C7A"/>
    <w:rsid w:val="00D02C85"/>
    <w:rsid w:val="00D0305A"/>
    <w:rsid w:val="00D03BD3"/>
    <w:rsid w:val="00D040B3"/>
    <w:rsid w:val="00D047A8"/>
    <w:rsid w:val="00D05033"/>
    <w:rsid w:val="00D05093"/>
    <w:rsid w:val="00D0515B"/>
    <w:rsid w:val="00D05A8E"/>
    <w:rsid w:val="00D05FF3"/>
    <w:rsid w:val="00D065BB"/>
    <w:rsid w:val="00D067BB"/>
    <w:rsid w:val="00D06F35"/>
    <w:rsid w:val="00D0709C"/>
    <w:rsid w:val="00D07824"/>
    <w:rsid w:val="00D07843"/>
    <w:rsid w:val="00D07A64"/>
    <w:rsid w:val="00D10FB8"/>
    <w:rsid w:val="00D11011"/>
    <w:rsid w:val="00D11509"/>
    <w:rsid w:val="00D11AA5"/>
    <w:rsid w:val="00D11E81"/>
    <w:rsid w:val="00D12AD3"/>
    <w:rsid w:val="00D13887"/>
    <w:rsid w:val="00D14564"/>
    <w:rsid w:val="00D14E36"/>
    <w:rsid w:val="00D15380"/>
    <w:rsid w:val="00D16113"/>
    <w:rsid w:val="00D17062"/>
    <w:rsid w:val="00D1751D"/>
    <w:rsid w:val="00D2079F"/>
    <w:rsid w:val="00D20BAA"/>
    <w:rsid w:val="00D20CBD"/>
    <w:rsid w:val="00D21A2D"/>
    <w:rsid w:val="00D221BB"/>
    <w:rsid w:val="00D22418"/>
    <w:rsid w:val="00D22739"/>
    <w:rsid w:val="00D2380F"/>
    <w:rsid w:val="00D238B7"/>
    <w:rsid w:val="00D24159"/>
    <w:rsid w:val="00D246D8"/>
    <w:rsid w:val="00D25EF7"/>
    <w:rsid w:val="00D27864"/>
    <w:rsid w:val="00D278C9"/>
    <w:rsid w:val="00D27AA8"/>
    <w:rsid w:val="00D27CFA"/>
    <w:rsid w:val="00D27D1A"/>
    <w:rsid w:val="00D31D8C"/>
    <w:rsid w:val="00D32290"/>
    <w:rsid w:val="00D33947"/>
    <w:rsid w:val="00D33BD1"/>
    <w:rsid w:val="00D33C48"/>
    <w:rsid w:val="00D34BBF"/>
    <w:rsid w:val="00D357BA"/>
    <w:rsid w:val="00D36097"/>
    <w:rsid w:val="00D3689B"/>
    <w:rsid w:val="00D375CD"/>
    <w:rsid w:val="00D37968"/>
    <w:rsid w:val="00D37EAD"/>
    <w:rsid w:val="00D40342"/>
    <w:rsid w:val="00D40F6C"/>
    <w:rsid w:val="00D41FD3"/>
    <w:rsid w:val="00D427C7"/>
    <w:rsid w:val="00D42ED6"/>
    <w:rsid w:val="00D443A5"/>
    <w:rsid w:val="00D456D6"/>
    <w:rsid w:val="00D46632"/>
    <w:rsid w:val="00D478E2"/>
    <w:rsid w:val="00D47CED"/>
    <w:rsid w:val="00D514CC"/>
    <w:rsid w:val="00D5196F"/>
    <w:rsid w:val="00D51B57"/>
    <w:rsid w:val="00D51FD7"/>
    <w:rsid w:val="00D5407A"/>
    <w:rsid w:val="00D54141"/>
    <w:rsid w:val="00D54F72"/>
    <w:rsid w:val="00D5542A"/>
    <w:rsid w:val="00D5609A"/>
    <w:rsid w:val="00D572E2"/>
    <w:rsid w:val="00D57510"/>
    <w:rsid w:val="00D5787C"/>
    <w:rsid w:val="00D57CE1"/>
    <w:rsid w:val="00D57E07"/>
    <w:rsid w:val="00D57F3F"/>
    <w:rsid w:val="00D60615"/>
    <w:rsid w:val="00D606A4"/>
    <w:rsid w:val="00D60787"/>
    <w:rsid w:val="00D60A94"/>
    <w:rsid w:val="00D61675"/>
    <w:rsid w:val="00D61A19"/>
    <w:rsid w:val="00D62C6F"/>
    <w:rsid w:val="00D63B1F"/>
    <w:rsid w:val="00D64488"/>
    <w:rsid w:val="00D648B9"/>
    <w:rsid w:val="00D65F6A"/>
    <w:rsid w:val="00D670FF"/>
    <w:rsid w:val="00D679B0"/>
    <w:rsid w:val="00D704ED"/>
    <w:rsid w:val="00D71912"/>
    <w:rsid w:val="00D72B97"/>
    <w:rsid w:val="00D72BFB"/>
    <w:rsid w:val="00D73450"/>
    <w:rsid w:val="00D73718"/>
    <w:rsid w:val="00D74B84"/>
    <w:rsid w:val="00D74C50"/>
    <w:rsid w:val="00D75089"/>
    <w:rsid w:val="00D75E38"/>
    <w:rsid w:val="00D75F83"/>
    <w:rsid w:val="00D764E7"/>
    <w:rsid w:val="00D76823"/>
    <w:rsid w:val="00D7709C"/>
    <w:rsid w:val="00D77313"/>
    <w:rsid w:val="00D8022B"/>
    <w:rsid w:val="00D8034B"/>
    <w:rsid w:val="00D804EF"/>
    <w:rsid w:val="00D80D6A"/>
    <w:rsid w:val="00D81582"/>
    <w:rsid w:val="00D81A7E"/>
    <w:rsid w:val="00D81B98"/>
    <w:rsid w:val="00D82280"/>
    <w:rsid w:val="00D826B8"/>
    <w:rsid w:val="00D8327D"/>
    <w:rsid w:val="00D8382B"/>
    <w:rsid w:val="00D84636"/>
    <w:rsid w:val="00D8478A"/>
    <w:rsid w:val="00D84A96"/>
    <w:rsid w:val="00D85260"/>
    <w:rsid w:val="00D85FD8"/>
    <w:rsid w:val="00D8660E"/>
    <w:rsid w:val="00D90077"/>
    <w:rsid w:val="00D90929"/>
    <w:rsid w:val="00D90CD0"/>
    <w:rsid w:val="00D910A6"/>
    <w:rsid w:val="00D914D2"/>
    <w:rsid w:val="00D917B6"/>
    <w:rsid w:val="00D91E71"/>
    <w:rsid w:val="00D93F64"/>
    <w:rsid w:val="00D94DB0"/>
    <w:rsid w:val="00D95363"/>
    <w:rsid w:val="00D955E0"/>
    <w:rsid w:val="00D95906"/>
    <w:rsid w:val="00D9685E"/>
    <w:rsid w:val="00D97332"/>
    <w:rsid w:val="00DA042A"/>
    <w:rsid w:val="00DA0A5F"/>
    <w:rsid w:val="00DA0ACF"/>
    <w:rsid w:val="00DA1EF0"/>
    <w:rsid w:val="00DA2545"/>
    <w:rsid w:val="00DA2CDB"/>
    <w:rsid w:val="00DA33F2"/>
    <w:rsid w:val="00DA3B9D"/>
    <w:rsid w:val="00DA3E77"/>
    <w:rsid w:val="00DA425B"/>
    <w:rsid w:val="00DA4F48"/>
    <w:rsid w:val="00DA5A92"/>
    <w:rsid w:val="00DA6E05"/>
    <w:rsid w:val="00DA6E8C"/>
    <w:rsid w:val="00DA7177"/>
    <w:rsid w:val="00DA7665"/>
    <w:rsid w:val="00DB07C9"/>
    <w:rsid w:val="00DB18D0"/>
    <w:rsid w:val="00DB1ABF"/>
    <w:rsid w:val="00DB1BD5"/>
    <w:rsid w:val="00DB1FB7"/>
    <w:rsid w:val="00DB2372"/>
    <w:rsid w:val="00DB29E8"/>
    <w:rsid w:val="00DB39B4"/>
    <w:rsid w:val="00DB3D97"/>
    <w:rsid w:val="00DB4080"/>
    <w:rsid w:val="00DB52CC"/>
    <w:rsid w:val="00DB5D95"/>
    <w:rsid w:val="00DB6682"/>
    <w:rsid w:val="00DB66B3"/>
    <w:rsid w:val="00DB66E6"/>
    <w:rsid w:val="00DB6DE4"/>
    <w:rsid w:val="00DB6F69"/>
    <w:rsid w:val="00DB7BC2"/>
    <w:rsid w:val="00DC0D44"/>
    <w:rsid w:val="00DC0FC4"/>
    <w:rsid w:val="00DC26C9"/>
    <w:rsid w:val="00DC2BE1"/>
    <w:rsid w:val="00DC30C6"/>
    <w:rsid w:val="00DC38C1"/>
    <w:rsid w:val="00DC3F89"/>
    <w:rsid w:val="00DC401F"/>
    <w:rsid w:val="00DC54A5"/>
    <w:rsid w:val="00DC5BF9"/>
    <w:rsid w:val="00DC68A9"/>
    <w:rsid w:val="00DC695F"/>
    <w:rsid w:val="00DC6A6C"/>
    <w:rsid w:val="00DC749F"/>
    <w:rsid w:val="00DC77DC"/>
    <w:rsid w:val="00DC79B2"/>
    <w:rsid w:val="00DC7D83"/>
    <w:rsid w:val="00DD0812"/>
    <w:rsid w:val="00DD13D7"/>
    <w:rsid w:val="00DD1FBA"/>
    <w:rsid w:val="00DD1FCB"/>
    <w:rsid w:val="00DD2A0A"/>
    <w:rsid w:val="00DD2E5B"/>
    <w:rsid w:val="00DD4BBE"/>
    <w:rsid w:val="00DD4F4A"/>
    <w:rsid w:val="00DD509B"/>
    <w:rsid w:val="00DD5704"/>
    <w:rsid w:val="00DD5DE6"/>
    <w:rsid w:val="00DD5E49"/>
    <w:rsid w:val="00DD6276"/>
    <w:rsid w:val="00DD62A3"/>
    <w:rsid w:val="00DD669E"/>
    <w:rsid w:val="00DD6A34"/>
    <w:rsid w:val="00DE095A"/>
    <w:rsid w:val="00DE0C6F"/>
    <w:rsid w:val="00DE15C5"/>
    <w:rsid w:val="00DE1779"/>
    <w:rsid w:val="00DE22CE"/>
    <w:rsid w:val="00DE2F35"/>
    <w:rsid w:val="00DE339A"/>
    <w:rsid w:val="00DE5A6B"/>
    <w:rsid w:val="00DE61E5"/>
    <w:rsid w:val="00DE63AB"/>
    <w:rsid w:val="00DE662C"/>
    <w:rsid w:val="00DE6733"/>
    <w:rsid w:val="00DE676A"/>
    <w:rsid w:val="00DE77C3"/>
    <w:rsid w:val="00DF0193"/>
    <w:rsid w:val="00DF07D6"/>
    <w:rsid w:val="00DF1490"/>
    <w:rsid w:val="00DF2445"/>
    <w:rsid w:val="00DF328E"/>
    <w:rsid w:val="00DF34C5"/>
    <w:rsid w:val="00DF36FB"/>
    <w:rsid w:val="00DF3925"/>
    <w:rsid w:val="00DF486D"/>
    <w:rsid w:val="00DF5873"/>
    <w:rsid w:val="00DF635B"/>
    <w:rsid w:val="00DF64ED"/>
    <w:rsid w:val="00DF6584"/>
    <w:rsid w:val="00DF6E01"/>
    <w:rsid w:val="00E00FE0"/>
    <w:rsid w:val="00E01E6D"/>
    <w:rsid w:val="00E02364"/>
    <w:rsid w:val="00E023C8"/>
    <w:rsid w:val="00E0241F"/>
    <w:rsid w:val="00E025EA"/>
    <w:rsid w:val="00E034BF"/>
    <w:rsid w:val="00E03AB0"/>
    <w:rsid w:val="00E03B4B"/>
    <w:rsid w:val="00E03CA1"/>
    <w:rsid w:val="00E045C5"/>
    <w:rsid w:val="00E04770"/>
    <w:rsid w:val="00E05D2D"/>
    <w:rsid w:val="00E0651F"/>
    <w:rsid w:val="00E07098"/>
    <w:rsid w:val="00E07735"/>
    <w:rsid w:val="00E07FD5"/>
    <w:rsid w:val="00E10572"/>
    <w:rsid w:val="00E10C31"/>
    <w:rsid w:val="00E10FBC"/>
    <w:rsid w:val="00E11105"/>
    <w:rsid w:val="00E11968"/>
    <w:rsid w:val="00E11BD7"/>
    <w:rsid w:val="00E11BDB"/>
    <w:rsid w:val="00E123D1"/>
    <w:rsid w:val="00E128C5"/>
    <w:rsid w:val="00E136BB"/>
    <w:rsid w:val="00E14BA2"/>
    <w:rsid w:val="00E14EC8"/>
    <w:rsid w:val="00E16CBD"/>
    <w:rsid w:val="00E17708"/>
    <w:rsid w:val="00E20C1F"/>
    <w:rsid w:val="00E21B46"/>
    <w:rsid w:val="00E21C03"/>
    <w:rsid w:val="00E21C9C"/>
    <w:rsid w:val="00E22445"/>
    <w:rsid w:val="00E22482"/>
    <w:rsid w:val="00E22787"/>
    <w:rsid w:val="00E23FDA"/>
    <w:rsid w:val="00E24636"/>
    <w:rsid w:val="00E24B74"/>
    <w:rsid w:val="00E24F33"/>
    <w:rsid w:val="00E25005"/>
    <w:rsid w:val="00E25DA1"/>
    <w:rsid w:val="00E25EA7"/>
    <w:rsid w:val="00E26B82"/>
    <w:rsid w:val="00E26EF8"/>
    <w:rsid w:val="00E26FBB"/>
    <w:rsid w:val="00E2737C"/>
    <w:rsid w:val="00E276EC"/>
    <w:rsid w:val="00E27C2B"/>
    <w:rsid w:val="00E27F8A"/>
    <w:rsid w:val="00E30159"/>
    <w:rsid w:val="00E30584"/>
    <w:rsid w:val="00E31E8B"/>
    <w:rsid w:val="00E3213D"/>
    <w:rsid w:val="00E32884"/>
    <w:rsid w:val="00E32FBA"/>
    <w:rsid w:val="00E334A9"/>
    <w:rsid w:val="00E334FC"/>
    <w:rsid w:val="00E34FFE"/>
    <w:rsid w:val="00E35310"/>
    <w:rsid w:val="00E364CF"/>
    <w:rsid w:val="00E36BE9"/>
    <w:rsid w:val="00E373B9"/>
    <w:rsid w:val="00E37411"/>
    <w:rsid w:val="00E4004C"/>
    <w:rsid w:val="00E4090B"/>
    <w:rsid w:val="00E409A8"/>
    <w:rsid w:val="00E41167"/>
    <w:rsid w:val="00E4249C"/>
    <w:rsid w:val="00E426D8"/>
    <w:rsid w:val="00E42991"/>
    <w:rsid w:val="00E43EBD"/>
    <w:rsid w:val="00E44381"/>
    <w:rsid w:val="00E44512"/>
    <w:rsid w:val="00E45190"/>
    <w:rsid w:val="00E458B5"/>
    <w:rsid w:val="00E45D2B"/>
    <w:rsid w:val="00E46A06"/>
    <w:rsid w:val="00E471D3"/>
    <w:rsid w:val="00E47214"/>
    <w:rsid w:val="00E47531"/>
    <w:rsid w:val="00E47B13"/>
    <w:rsid w:val="00E529AB"/>
    <w:rsid w:val="00E52B31"/>
    <w:rsid w:val="00E53754"/>
    <w:rsid w:val="00E539F5"/>
    <w:rsid w:val="00E53CB8"/>
    <w:rsid w:val="00E54F23"/>
    <w:rsid w:val="00E558F5"/>
    <w:rsid w:val="00E55954"/>
    <w:rsid w:val="00E55F93"/>
    <w:rsid w:val="00E5638E"/>
    <w:rsid w:val="00E571D9"/>
    <w:rsid w:val="00E57260"/>
    <w:rsid w:val="00E573EC"/>
    <w:rsid w:val="00E5742F"/>
    <w:rsid w:val="00E57DE5"/>
    <w:rsid w:val="00E607CE"/>
    <w:rsid w:val="00E61870"/>
    <w:rsid w:val="00E62CC5"/>
    <w:rsid w:val="00E62DB9"/>
    <w:rsid w:val="00E63592"/>
    <w:rsid w:val="00E63640"/>
    <w:rsid w:val="00E63DF3"/>
    <w:rsid w:val="00E6478F"/>
    <w:rsid w:val="00E6500E"/>
    <w:rsid w:val="00E66AA5"/>
    <w:rsid w:val="00E66D61"/>
    <w:rsid w:val="00E70644"/>
    <w:rsid w:val="00E712E3"/>
    <w:rsid w:val="00E71376"/>
    <w:rsid w:val="00E7160C"/>
    <w:rsid w:val="00E71EF4"/>
    <w:rsid w:val="00E728A1"/>
    <w:rsid w:val="00E72A90"/>
    <w:rsid w:val="00E734D5"/>
    <w:rsid w:val="00E7558B"/>
    <w:rsid w:val="00E764CF"/>
    <w:rsid w:val="00E8050C"/>
    <w:rsid w:val="00E80AC8"/>
    <w:rsid w:val="00E80F96"/>
    <w:rsid w:val="00E80F9F"/>
    <w:rsid w:val="00E81723"/>
    <w:rsid w:val="00E83C01"/>
    <w:rsid w:val="00E83F29"/>
    <w:rsid w:val="00E841E4"/>
    <w:rsid w:val="00E84802"/>
    <w:rsid w:val="00E84C5C"/>
    <w:rsid w:val="00E85713"/>
    <w:rsid w:val="00E85A7A"/>
    <w:rsid w:val="00E872E7"/>
    <w:rsid w:val="00E87C41"/>
    <w:rsid w:val="00E87D59"/>
    <w:rsid w:val="00E9022C"/>
    <w:rsid w:val="00E904C3"/>
    <w:rsid w:val="00E90854"/>
    <w:rsid w:val="00E90B29"/>
    <w:rsid w:val="00E90BB0"/>
    <w:rsid w:val="00E928F5"/>
    <w:rsid w:val="00E92A45"/>
    <w:rsid w:val="00E93146"/>
    <w:rsid w:val="00E9414D"/>
    <w:rsid w:val="00E94AD5"/>
    <w:rsid w:val="00E94D93"/>
    <w:rsid w:val="00E95097"/>
    <w:rsid w:val="00E95525"/>
    <w:rsid w:val="00E96241"/>
    <w:rsid w:val="00E971A8"/>
    <w:rsid w:val="00E97608"/>
    <w:rsid w:val="00E97BAD"/>
    <w:rsid w:val="00EA01DF"/>
    <w:rsid w:val="00EA01F0"/>
    <w:rsid w:val="00EA04BB"/>
    <w:rsid w:val="00EA0B93"/>
    <w:rsid w:val="00EA0E9F"/>
    <w:rsid w:val="00EA15B0"/>
    <w:rsid w:val="00EA1913"/>
    <w:rsid w:val="00EA1DF2"/>
    <w:rsid w:val="00EA2F2F"/>
    <w:rsid w:val="00EA3609"/>
    <w:rsid w:val="00EA37C8"/>
    <w:rsid w:val="00EA3E49"/>
    <w:rsid w:val="00EA4249"/>
    <w:rsid w:val="00EA43D2"/>
    <w:rsid w:val="00EA4489"/>
    <w:rsid w:val="00EA46D6"/>
    <w:rsid w:val="00EA5544"/>
    <w:rsid w:val="00EA6638"/>
    <w:rsid w:val="00EA693B"/>
    <w:rsid w:val="00EA706C"/>
    <w:rsid w:val="00EA717F"/>
    <w:rsid w:val="00EA7EFA"/>
    <w:rsid w:val="00EB026F"/>
    <w:rsid w:val="00EB1014"/>
    <w:rsid w:val="00EB11EB"/>
    <w:rsid w:val="00EB1479"/>
    <w:rsid w:val="00EB16BE"/>
    <w:rsid w:val="00EB20AA"/>
    <w:rsid w:val="00EB23B3"/>
    <w:rsid w:val="00EB25DB"/>
    <w:rsid w:val="00EB2699"/>
    <w:rsid w:val="00EB44A7"/>
    <w:rsid w:val="00EB4A46"/>
    <w:rsid w:val="00EB4E9B"/>
    <w:rsid w:val="00EB74B3"/>
    <w:rsid w:val="00EB78E7"/>
    <w:rsid w:val="00EC0211"/>
    <w:rsid w:val="00EC08E6"/>
    <w:rsid w:val="00EC0A4F"/>
    <w:rsid w:val="00EC0F29"/>
    <w:rsid w:val="00EC104D"/>
    <w:rsid w:val="00EC1219"/>
    <w:rsid w:val="00EC17AF"/>
    <w:rsid w:val="00EC1989"/>
    <w:rsid w:val="00EC1CC1"/>
    <w:rsid w:val="00EC2C26"/>
    <w:rsid w:val="00EC2D4B"/>
    <w:rsid w:val="00EC42A5"/>
    <w:rsid w:val="00EC47D5"/>
    <w:rsid w:val="00EC5802"/>
    <w:rsid w:val="00EC6E1A"/>
    <w:rsid w:val="00EC7360"/>
    <w:rsid w:val="00EC7372"/>
    <w:rsid w:val="00EC7467"/>
    <w:rsid w:val="00EC747A"/>
    <w:rsid w:val="00EC753F"/>
    <w:rsid w:val="00EC7BED"/>
    <w:rsid w:val="00ED033F"/>
    <w:rsid w:val="00ED137B"/>
    <w:rsid w:val="00ED1EF2"/>
    <w:rsid w:val="00ED2422"/>
    <w:rsid w:val="00ED31B2"/>
    <w:rsid w:val="00ED3C51"/>
    <w:rsid w:val="00ED42D4"/>
    <w:rsid w:val="00ED4480"/>
    <w:rsid w:val="00ED4561"/>
    <w:rsid w:val="00ED461D"/>
    <w:rsid w:val="00ED4770"/>
    <w:rsid w:val="00ED4B78"/>
    <w:rsid w:val="00ED4B9A"/>
    <w:rsid w:val="00ED52E8"/>
    <w:rsid w:val="00ED535A"/>
    <w:rsid w:val="00ED5CA2"/>
    <w:rsid w:val="00ED5E62"/>
    <w:rsid w:val="00ED63C7"/>
    <w:rsid w:val="00ED6C08"/>
    <w:rsid w:val="00ED74E1"/>
    <w:rsid w:val="00ED74FD"/>
    <w:rsid w:val="00EE1048"/>
    <w:rsid w:val="00EE12CF"/>
    <w:rsid w:val="00EE1916"/>
    <w:rsid w:val="00EE1DB7"/>
    <w:rsid w:val="00EE221C"/>
    <w:rsid w:val="00EE2AF0"/>
    <w:rsid w:val="00EE30D6"/>
    <w:rsid w:val="00EE4203"/>
    <w:rsid w:val="00EE46CA"/>
    <w:rsid w:val="00EE4B8F"/>
    <w:rsid w:val="00EE5177"/>
    <w:rsid w:val="00EE53E9"/>
    <w:rsid w:val="00EE5964"/>
    <w:rsid w:val="00EE6490"/>
    <w:rsid w:val="00EE652D"/>
    <w:rsid w:val="00EE6618"/>
    <w:rsid w:val="00EF0FD0"/>
    <w:rsid w:val="00EF110D"/>
    <w:rsid w:val="00EF16B6"/>
    <w:rsid w:val="00EF2AC3"/>
    <w:rsid w:val="00EF34BB"/>
    <w:rsid w:val="00EF3BE2"/>
    <w:rsid w:val="00EF3F7A"/>
    <w:rsid w:val="00EF410A"/>
    <w:rsid w:val="00EF5222"/>
    <w:rsid w:val="00EF53A0"/>
    <w:rsid w:val="00EF564D"/>
    <w:rsid w:val="00EF581C"/>
    <w:rsid w:val="00EF6C6D"/>
    <w:rsid w:val="00EF731D"/>
    <w:rsid w:val="00EF7C50"/>
    <w:rsid w:val="00F00B4C"/>
    <w:rsid w:val="00F00C2E"/>
    <w:rsid w:val="00F00D0F"/>
    <w:rsid w:val="00F01347"/>
    <w:rsid w:val="00F016F7"/>
    <w:rsid w:val="00F0214F"/>
    <w:rsid w:val="00F0261E"/>
    <w:rsid w:val="00F03124"/>
    <w:rsid w:val="00F035F8"/>
    <w:rsid w:val="00F039E5"/>
    <w:rsid w:val="00F03E5D"/>
    <w:rsid w:val="00F03F32"/>
    <w:rsid w:val="00F04441"/>
    <w:rsid w:val="00F046C0"/>
    <w:rsid w:val="00F056F1"/>
    <w:rsid w:val="00F05F4D"/>
    <w:rsid w:val="00F0620A"/>
    <w:rsid w:val="00F06D7B"/>
    <w:rsid w:val="00F06F9A"/>
    <w:rsid w:val="00F078D0"/>
    <w:rsid w:val="00F102E9"/>
    <w:rsid w:val="00F10C54"/>
    <w:rsid w:val="00F10F30"/>
    <w:rsid w:val="00F11A78"/>
    <w:rsid w:val="00F11C87"/>
    <w:rsid w:val="00F122CB"/>
    <w:rsid w:val="00F124D0"/>
    <w:rsid w:val="00F1325D"/>
    <w:rsid w:val="00F13DCB"/>
    <w:rsid w:val="00F14391"/>
    <w:rsid w:val="00F14758"/>
    <w:rsid w:val="00F14D66"/>
    <w:rsid w:val="00F150A3"/>
    <w:rsid w:val="00F15D83"/>
    <w:rsid w:val="00F15E8D"/>
    <w:rsid w:val="00F1680D"/>
    <w:rsid w:val="00F16F34"/>
    <w:rsid w:val="00F17602"/>
    <w:rsid w:val="00F17DC0"/>
    <w:rsid w:val="00F17E5F"/>
    <w:rsid w:val="00F205C7"/>
    <w:rsid w:val="00F20625"/>
    <w:rsid w:val="00F20802"/>
    <w:rsid w:val="00F21E88"/>
    <w:rsid w:val="00F229F0"/>
    <w:rsid w:val="00F23105"/>
    <w:rsid w:val="00F2342B"/>
    <w:rsid w:val="00F23B72"/>
    <w:rsid w:val="00F2422A"/>
    <w:rsid w:val="00F24D2E"/>
    <w:rsid w:val="00F253D4"/>
    <w:rsid w:val="00F25855"/>
    <w:rsid w:val="00F2692E"/>
    <w:rsid w:val="00F30383"/>
    <w:rsid w:val="00F30963"/>
    <w:rsid w:val="00F30C25"/>
    <w:rsid w:val="00F3231C"/>
    <w:rsid w:val="00F332C8"/>
    <w:rsid w:val="00F33941"/>
    <w:rsid w:val="00F3403C"/>
    <w:rsid w:val="00F340E0"/>
    <w:rsid w:val="00F34D17"/>
    <w:rsid w:val="00F35604"/>
    <w:rsid w:val="00F37889"/>
    <w:rsid w:val="00F40A98"/>
    <w:rsid w:val="00F41641"/>
    <w:rsid w:val="00F41DBF"/>
    <w:rsid w:val="00F426B1"/>
    <w:rsid w:val="00F431C0"/>
    <w:rsid w:val="00F43781"/>
    <w:rsid w:val="00F4453F"/>
    <w:rsid w:val="00F44732"/>
    <w:rsid w:val="00F44A11"/>
    <w:rsid w:val="00F45226"/>
    <w:rsid w:val="00F454F0"/>
    <w:rsid w:val="00F472B2"/>
    <w:rsid w:val="00F47946"/>
    <w:rsid w:val="00F51152"/>
    <w:rsid w:val="00F51DBA"/>
    <w:rsid w:val="00F5224A"/>
    <w:rsid w:val="00F525FC"/>
    <w:rsid w:val="00F52EC7"/>
    <w:rsid w:val="00F531B1"/>
    <w:rsid w:val="00F534CE"/>
    <w:rsid w:val="00F537B7"/>
    <w:rsid w:val="00F54120"/>
    <w:rsid w:val="00F54B88"/>
    <w:rsid w:val="00F55202"/>
    <w:rsid w:val="00F559B4"/>
    <w:rsid w:val="00F56189"/>
    <w:rsid w:val="00F56314"/>
    <w:rsid w:val="00F56508"/>
    <w:rsid w:val="00F56AFC"/>
    <w:rsid w:val="00F56B39"/>
    <w:rsid w:val="00F57176"/>
    <w:rsid w:val="00F57208"/>
    <w:rsid w:val="00F574FC"/>
    <w:rsid w:val="00F57817"/>
    <w:rsid w:val="00F57E55"/>
    <w:rsid w:val="00F600A0"/>
    <w:rsid w:val="00F60414"/>
    <w:rsid w:val="00F6067F"/>
    <w:rsid w:val="00F60DAE"/>
    <w:rsid w:val="00F616E6"/>
    <w:rsid w:val="00F61D3F"/>
    <w:rsid w:val="00F62095"/>
    <w:rsid w:val="00F62817"/>
    <w:rsid w:val="00F62876"/>
    <w:rsid w:val="00F6288A"/>
    <w:rsid w:val="00F62C5F"/>
    <w:rsid w:val="00F63118"/>
    <w:rsid w:val="00F63486"/>
    <w:rsid w:val="00F6418D"/>
    <w:rsid w:val="00F6493D"/>
    <w:rsid w:val="00F6675E"/>
    <w:rsid w:val="00F667F4"/>
    <w:rsid w:val="00F66975"/>
    <w:rsid w:val="00F66CB2"/>
    <w:rsid w:val="00F66EA1"/>
    <w:rsid w:val="00F66F31"/>
    <w:rsid w:val="00F67398"/>
    <w:rsid w:val="00F67759"/>
    <w:rsid w:val="00F6798C"/>
    <w:rsid w:val="00F70DCD"/>
    <w:rsid w:val="00F71541"/>
    <w:rsid w:val="00F719D8"/>
    <w:rsid w:val="00F71E8D"/>
    <w:rsid w:val="00F72BA1"/>
    <w:rsid w:val="00F738E7"/>
    <w:rsid w:val="00F73DAC"/>
    <w:rsid w:val="00F73E4F"/>
    <w:rsid w:val="00F74937"/>
    <w:rsid w:val="00F74BA9"/>
    <w:rsid w:val="00F751BF"/>
    <w:rsid w:val="00F76AD3"/>
    <w:rsid w:val="00F76D91"/>
    <w:rsid w:val="00F77684"/>
    <w:rsid w:val="00F77EC9"/>
    <w:rsid w:val="00F80226"/>
    <w:rsid w:val="00F812DA"/>
    <w:rsid w:val="00F81B23"/>
    <w:rsid w:val="00F81B2B"/>
    <w:rsid w:val="00F81C48"/>
    <w:rsid w:val="00F8218D"/>
    <w:rsid w:val="00F82272"/>
    <w:rsid w:val="00F824BA"/>
    <w:rsid w:val="00F828DC"/>
    <w:rsid w:val="00F8336A"/>
    <w:rsid w:val="00F8442E"/>
    <w:rsid w:val="00F84EAA"/>
    <w:rsid w:val="00F8555F"/>
    <w:rsid w:val="00F85BFF"/>
    <w:rsid w:val="00F85D5D"/>
    <w:rsid w:val="00F86A14"/>
    <w:rsid w:val="00F86C16"/>
    <w:rsid w:val="00F873DD"/>
    <w:rsid w:val="00F90DB6"/>
    <w:rsid w:val="00F91A11"/>
    <w:rsid w:val="00F92016"/>
    <w:rsid w:val="00F923BD"/>
    <w:rsid w:val="00F93079"/>
    <w:rsid w:val="00F9369C"/>
    <w:rsid w:val="00F941C2"/>
    <w:rsid w:val="00F9422E"/>
    <w:rsid w:val="00F95EA4"/>
    <w:rsid w:val="00F97D7A"/>
    <w:rsid w:val="00F97E96"/>
    <w:rsid w:val="00FA09E7"/>
    <w:rsid w:val="00FA141E"/>
    <w:rsid w:val="00FA257F"/>
    <w:rsid w:val="00FA42E6"/>
    <w:rsid w:val="00FA46B2"/>
    <w:rsid w:val="00FA4846"/>
    <w:rsid w:val="00FA48A2"/>
    <w:rsid w:val="00FA5A9C"/>
    <w:rsid w:val="00FA605B"/>
    <w:rsid w:val="00FA6467"/>
    <w:rsid w:val="00FA6FD7"/>
    <w:rsid w:val="00FA752D"/>
    <w:rsid w:val="00FA7829"/>
    <w:rsid w:val="00FA7E2C"/>
    <w:rsid w:val="00FB19C6"/>
    <w:rsid w:val="00FB26FE"/>
    <w:rsid w:val="00FB2B80"/>
    <w:rsid w:val="00FB4005"/>
    <w:rsid w:val="00FB45C7"/>
    <w:rsid w:val="00FB499C"/>
    <w:rsid w:val="00FB5781"/>
    <w:rsid w:val="00FB5811"/>
    <w:rsid w:val="00FB5E59"/>
    <w:rsid w:val="00FB674C"/>
    <w:rsid w:val="00FB6783"/>
    <w:rsid w:val="00FB7B17"/>
    <w:rsid w:val="00FB7C7F"/>
    <w:rsid w:val="00FC006A"/>
    <w:rsid w:val="00FC02F6"/>
    <w:rsid w:val="00FC03A5"/>
    <w:rsid w:val="00FC0639"/>
    <w:rsid w:val="00FC07ED"/>
    <w:rsid w:val="00FC14C3"/>
    <w:rsid w:val="00FC30E4"/>
    <w:rsid w:val="00FC476D"/>
    <w:rsid w:val="00FC477F"/>
    <w:rsid w:val="00FC5C40"/>
    <w:rsid w:val="00FC69CE"/>
    <w:rsid w:val="00FD025E"/>
    <w:rsid w:val="00FD08CC"/>
    <w:rsid w:val="00FD0E19"/>
    <w:rsid w:val="00FD2273"/>
    <w:rsid w:val="00FD2468"/>
    <w:rsid w:val="00FD2B00"/>
    <w:rsid w:val="00FD342A"/>
    <w:rsid w:val="00FD38CA"/>
    <w:rsid w:val="00FD39B5"/>
    <w:rsid w:val="00FD4F7F"/>
    <w:rsid w:val="00FD66C2"/>
    <w:rsid w:val="00FE0E34"/>
    <w:rsid w:val="00FE13A8"/>
    <w:rsid w:val="00FE209D"/>
    <w:rsid w:val="00FE21DD"/>
    <w:rsid w:val="00FE24DD"/>
    <w:rsid w:val="00FE25C0"/>
    <w:rsid w:val="00FE2805"/>
    <w:rsid w:val="00FE28B3"/>
    <w:rsid w:val="00FE348D"/>
    <w:rsid w:val="00FE3CB5"/>
    <w:rsid w:val="00FE4F7E"/>
    <w:rsid w:val="00FE5741"/>
    <w:rsid w:val="00FE5888"/>
    <w:rsid w:val="00FE5CD8"/>
    <w:rsid w:val="00FE643A"/>
    <w:rsid w:val="00FE686C"/>
    <w:rsid w:val="00FF0BAE"/>
    <w:rsid w:val="00FF2974"/>
    <w:rsid w:val="00FF3C1F"/>
    <w:rsid w:val="00FF3E83"/>
    <w:rsid w:val="00FF4985"/>
    <w:rsid w:val="00FF5C72"/>
    <w:rsid w:val="00FF6570"/>
    <w:rsid w:val="00FF69E8"/>
    <w:rsid w:val="00FF6D3A"/>
    <w:rsid w:val="00FF753D"/>
    <w:rsid w:val="00FF76FE"/>
    <w:rsid w:val="00FF7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B65FE"/>
  <w15:chartTrackingRefBased/>
  <w15:docId w15:val="{838853A7-F7C2-43AB-BE63-D734A637C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479F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2479F"/>
    <w:pPr>
      <w:spacing w:after="0" w:line="240" w:lineRule="auto"/>
    </w:pPr>
    <w:rPr>
      <w:rFonts w:ascii="Times New Roman" w:hAnsi="Times New Roman"/>
      <w:sz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247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42479F"/>
    <w:rPr>
      <w:b/>
      <w:bCs/>
    </w:rPr>
  </w:style>
  <w:style w:type="paragraph" w:styleId="ListParagraph">
    <w:name w:val="List Paragraph"/>
    <w:basedOn w:val="Normal"/>
    <w:uiPriority w:val="34"/>
    <w:qFormat/>
    <w:rsid w:val="004247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63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ela V. Carausan</dc:creator>
  <cp:keywords/>
  <dc:description/>
  <cp:lastModifiedBy>User</cp:lastModifiedBy>
  <cp:revision>2</cp:revision>
  <cp:lastPrinted>2020-07-16T21:42:00Z</cp:lastPrinted>
  <dcterms:created xsi:type="dcterms:W3CDTF">2022-03-17T07:10:00Z</dcterms:created>
  <dcterms:modified xsi:type="dcterms:W3CDTF">2022-03-17T07:10:00Z</dcterms:modified>
</cp:coreProperties>
</file>